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786CA3" w14:textId="77777777" w:rsidR="005C3344" w:rsidRDefault="00172ACB">
      <w:pPr>
        <w:jc w:val="center"/>
        <w:rPr>
          <w:b/>
          <w:sz w:val="28"/>
          <w:szCs w:val="28"/>
        </w:rPr>
      </w:pPr>
      <w:r>
        <w:rPr>
          <w:b/>
          <w:sz w:val="28"/>
          <w:szCs w:val="28"/>
        </w:rPr>
        <w:t>Univerzita Tomáše Bati ve Zlíně</w:t>
      </w:r>
    </w:p>
    <w:p w14:paraId="48EC6755" w14:textId="77777777" w:rsidR="005C3344" w:rsidRDefault="005C3344">
      <w:pPr>
        <w:jc w:val="center"/>
        <w:rPr>
          <w:sz w:val="28"/>
          <w:szCs w:val="28"/>
        </w:rPr>
      </w:pPr>
    </w:p>
    <w:p w14:paraId="3044F19C" w14:textId="77777777" w:rsidR="005C3344" w:rsidRDefault="00172ACB">
      <w:pPr>
        <w:jc w:val="center"/>
        <w:rPr>
          <w:b/>
          <w:sz w:val="28"/>
          <w:szCs w:val="28"/>
        </w:rPr>
      </w:pPr>
      <w:r>
        <w:rPr>
          <w:b/>
          <w:sz w:val="28"/>
          <w:szCs w:val="28"/>
        </w:rPr>
        <w:t xml:space="preserve">Fakulta humanitních studií </w:t>
      </w:r>
    </w:p>
    <w:p w14:paraId="5FF5BD52" w14:textId="77777777" w:rsidR="005C3344" w:rsidRDefault="005C3344">
      <w:pPr>
        <w:pStyle w:val="Nzev"/>
        <w:rPr>
          <w:szCs w:val="32"/>
        </w:rPr>
      </w:pPr>
    </w:p>
    <w:p w14:paraId="716CCFD9" w14:textId="77777777" w:rsidR="005C3344" w:rsidRDefault="00172ACB">
      <w:pPr>
        <w:pStyle w:val="Nzev"/>
        <w:tabs>
          <w:tab w:val="left" w:pos="4253"/>
        </w:tabs>
        <w:ind w:firstLine="284"/>
        <w:outlineLvl w:val="0"/>
        <w:rPr>
          <w:caps/>
          <w:sz w:val="28"/>
          <w:szCs w:val="28"/>
        </w:rPr>
      </w:pPr>
      <w:r>
        <w:rPr>
          <w:caps/>
          <w:sz w:val="28"/>
          <w:szCs w:val="28"/>
        </w:rPr>
        <w:t>PRAVIDLA PRůBĚHU STUDIA VE STUDIJNÍCH PROGRAMECH USKUTEČŇOVANÝCH NA FAKULTĚ HUMANITNÍCH STUDIÍ</w:t>
      </w:r>
    </w:p>
    <w:p w14:paraId="766EA899" w14:textId="77777777" w:rsidR="005C3344" w:rsidRDefault="005C3344">
      <w:pPr>
        <w:pStyle w:val="Nzev"/>
        <w:tabs>
          <w:tab w:val="left" w:pos="4253"/>
        </w:tabs>
        <w:ind w:firstLine="284"/>
        <w:outlineLvl w:val="0"/>
        <w:rPr>
          <w:i/>
          <w:caps/>
          <w:sz w:val="28"/>
          <w:szCs w:val="28"/>
        </w:rPr>
      </w:pPr>
    </w:p>
    <w:p w14:paraId="0E46DDA9" w14:textId="77777777" w:rsidR="005C3344" w:rsidRDefault="005C3344">
      <w:pPr>
        <w:pStyle w:val="Nzev"/>
        <w:tabs>
          <w:tab w:val="left" w:pos="4253"/>
        </w:tabs>
        <w:ind w:firstLine="284"/>
        <w:jc w:val="both"/>
        <w:outlineLvl w:val="0"/>
        <w:rPr>
          <w:b w:val="0"/>
          <w:i/>
          <w:sz w:val="24"/>
        </w:rPr>
      </w:pPr>
    </w:p>
    <w:p w14:paraId="4FB25B69" w14:textId="67B2357A" w:rsidR="005C3344" w:rsidRDefault="00172ACB">
      <w:pPr>
        <w:pStyle w:val="Nzev"/>
        <w:tabs>
          <w:tab w:val="left" w:pos="4253"/>
        </w:tabs>
        <w:jc w:val="both"/>
        <w:outlineLvl w:val="0"/>
        <w:rPr>
          <w:b w:val="0"/>
          <w:i/>
          <w:sz w:val="24"/>
        </w:rPr>
      </w:pPr>
      <w:r>
        <w:rPr>
          <w:b w:val="0"/>
          <w:i/>
          <w:sz w:val="24"/>
        </w:rPr>
        <w:t xml:space="preserve">Akademický senát Fakulty humanitních studií podle § 27 odst. 1 písm. b) zákona č. 111/1998 Sb., o vysokých školách a o změně a doplnění dalších zákonů (zákon o vysokých školách), ve znění pozdějších předpisů, schválil dne </w:t>
      </w:r>
      <w:r w:rsidRPr="005E36A2">
        <w:rPr>
          <w:b w:val="0"/>
          <w:i/>
          <w:sz w:val="24"/>
        </w:rPr>
        <w:t>17. prosince 2025</w:t>
      </w:r>
      <w:r w:rsidRPr="00093635">
        <w:rPr>
          <w:b w:val="0"/>
          <w:i/>
          <w:sz w:val="24"/>
        </w:rPr>
        <w:t xml:space="preserve"> návrh</w:t>
      </w:r>
      <w:r>
        <w:rPr>
          <w:b w:val="0"/>
          <w:i/>
          <w:sz w:val="24"/>
        </w:rPr>
        <w:t xml:space="preserve"> Pravidel průběhu studia ve studijních programech uskutečňovaných na Fakultě humanitních studií</w:t>
      </w:r>
    </w:p>
    <w:p w14:paraId="08699BC5" w14:textId="77777777" w:rsidR="005C3344" w:rsidRDefault="00172ACB">
      <w:pPr>
        <w:pStyle w:val="Nzev"/>
        <w:tabs>
          <w:tab w:val="left" w:pos="4253"/>
        </w:tabs>
        <w:ind w:firstLine="284"/>
        <w:jc w:val="both"/>
        <w:outlineLvl w:val="0"/>
        <w:rPr>
          <w:b w:val="0"/>
          <w:i/>
          <w:sz w:val="24"/>
        </w:rPr>
      </w:pPr>
      <w:r>
        <w:rPr>
          <w:b w:val="0"/>
          <w:i/>
          <w:sz w:val="24"/>
        </w:rPr>
        <w:t xml:space="preserve"> </w:t>
      </w:r>
    </w:p>
    <w:p w14:paraId="56899920" w14:textId="77777777" w:rsidR="005C3344" w:rsidRDefault="00172ACB">
      <w:pPr>
        <w:pStyle w:val="Nzev"/>
        <w:tabs>
          <w:tab w:val="left" w:pos="4253"/>
        </w:tabs>
        <w:ind w:firstLine="284"/>
        <w:outlineLvl w:val="0"/>
        <w:rPr>
          <w:b w:val="0"/>
          <w:i/>
          <w:sz w:val="24"/>
        </w:rPr>
      </w:pPr>
      <w:r>
        <w:rPr>
          <w:b w:val="0"/>
          <w:i/>
          <w:sz w:val="24"/>
        </w:rPr>
        <w:t>a</w:t>
      </w:r>
    </w:p>
    <w:p w14:paraId="77C4422E" w14:textId="77777777" w:rsidR="005C3344" w:rsidRDefault="005C3344">
      <w:pPr>
        <w:pStyle w:val="Nzev"/>
        <w:tabs>
          <w:tab w:val="left" w:pos="4253"/>
        </w:tabs>
        <w:ind w:firstLine="284"/>
        <w:jc w:val="both"/>
        <w:outlineLvl w:val="0"/>
        <w:rPr>
          <w:b w:val="0"/>
          <w:i/>
          <w:sz w:val="24"/>
        </w:rPr>
      </w:pPr>
    </w:p>
    <w:p w14:paraId="3F2BCB95" w14:textId="595DA2B4" w:rsidR="005C3344" w:rsidRDefault="00172ACB">
      <w:pPr>
        <w:pStyle w:val="Nzev"/>
        <w:tabs>
          <w:tab w:val="left" w:pos="4253"/>
        </w:tabs>
        <w:jc w:val="both"/>
        <w:outlineLvl w:val="0"/>
        <w:rPr>
          <w:b w:val="0"/>
          <w:i/>
          <w:sz w:val="24"/>
        </w:rPr>
      </w:pPr>
      <w:r>
        <w:rPr>
          <w:b w:val="0"/>
          <w:i/>
          <w:sz w:val="24"/>
        </w:rPr>
        <w:t xml:space="preserve">Akademický senát Univerzity Tomáše Bati ve Zlíně podle § 9 odst. 1 písm. b) bodu 2 zákona č. 111/1998 Sb., o vysokých školách a o změně a doplnění dalších zákonů (zákon o vysokých školách), ve znění pozdějších předpisů, schválil </w:t>
      </w:r>
      <w:r w:rsidRPr="00093635">
        <w:rPr>
          <w:b w:val="0"/>
          <w:i/>
          <w:sz w:val="24"/>
        </w:rPr>
        <w:t xml:space="preserve">dne </w:t>
      </w:r>
      <w:r w:rsidR="00883EA6" w:rsidRPr="005E36A2">
        <w:rPr>
          <w:b w:val="0"/>
          <w:i/>
          <w:sz w:val="24"/>
        </w:rPr>
        <w:t>7</w:t>
      </w:r>
      <w:r w:rsidRPr="005E36A2">
        <w:rPr>
          <w:b w:val="0"/>
          <w:i/>
          <w:sz w:val="24"/>
        </w:rPr>
        <w:t>. </w:t>
      </w:r>
      <w:r w:rsidR="00883EA6" w:rsidRPr="005E36A2">
        <w:rPr>
          <w:b w:val="0"/>
          <w:i/>
          <w:sz w:val="24"/>
        </w:rPr>
        <w:t>dubna</w:t>
      </w:r>
      <w:r w:rsidRPr="005E36A2">
        <w:rPr>
          <w:b w:val="0"/>
          <w:i/>
          <w:sz w:val="24"/>
        </w:rPr>
        <w:t xml:space="preserve"> </w:t>
      </w:r>
      <w:r w:rsidR="00883EA6" w:rsidRPr="005E36A2">
        <w:rPr>
          <w:b w:val="0"/>
          <w:i/>
          <w:sz w:val="24"/>
        </w:rPr>
        <w:t>202</w:t>
      </w:r>
      <w:r w:rsidR="00883EA6" w:rsidRPr="00093635">
        <w:rPr>
          <w:b w:val="0"/>
          <w:i/>
          <w:sz w:val="24"/>
        </w:rPr>
        <w:t>6</w:t>
      </w:r>
      <w:r w:rsidR="00883EA6">
        <w:rPr>
          <w:b w:val="0"/>
          <w:i/>
          <w:sz w:val="24"/>
        </w:rPr>
        <w:t xml:space="preserve"> </w:t>
      </w:r>
      <w:r>
        <w:rPr>
          <w:b w:val="0"/>
          <w:i/>
          <w:sz w:val="24"/>
        </w:rPr>
        <w:t>Pravidla průběhu studia ve studijních programech uskutečňovaných na Fakultě humanitních studií jako vnitřní předpis Fakulty humanitních studií UTB ve Zlíně.</w:t>
      </w:r>
    </w:p>
    <w:p w14:paraId="0E2DEA20" w14:textId="77777777" w:rsidR="005C3344" w:rsidRDefault="005C3344">
      <w:pPr>
        <w:pStyle w:val="Nzev"/>
        <w:tabs>
          <w:tab w:val="left" w:pos="4253"/>
        </w:tabs>
        <w:ind w:firstLine="284"/>
        <w:jc w:val="both"/>
        <w:outlineLvl w:val="0"/>
        <w:rPr>
          <w:b w:val="0"/>
          <w:caps/>
          <w:sz w:val="20"/>
          <w:szCs w:val="28"/>
        </w:rPr>
      </w:pPr>
    </w:p>
    <w:p w14:paraId="127B7CAF" w14:textId="77777777" w:rsidR="005C3344" w:rsidRDefault="005C3344">
      <w:pPr>
        <w:spacing w:before="120"/>
        <w:jc w:val="center"/>
        <w:rPr>
          <w:b/>
          <w:color w:val="000000"/>
          <w:sz w:val="27"/>
          <w:szCs w:val="26"/>
        </w:rPr>
      </w:pPr>
    </w:p>
    <w:p w14:paraId="266AFBC0" w14:textId="77777777" w:rsidR="005C3344" w:rsidRDefault="00172ACB">
      <w:pPr>
        <w:spacing w:before="120"/>
        <w:jc w:val="center"/>
        <w:rPr>
          <w:b/>
          <w:color w:val="000000"/>
          <w:sz w:val="27"/>
          <w:szCs w:val="26"/>
        </w:rPr>
      </w:pPr>
      <w:r>
        <w:rPr>
          <w:b/>
          <w:color w:val="000000"/>
          <w:sz w:val="27"/>
          <w:szCs w:val="26"/>
        </w:rPr>
        <w:t>ČÁST PRVNÍ</w:t>
      </w:r>
    </w:p>
    <w:p w14:paraId="7148B4BC" w14:textId="77777777" w:rsidR="005C3344" w:rsidRDefault="005C3344">
      <w:pPr>
        <w:jc w:val="center"/>
        <w:rPr>
          <w:b/>
          <w:color w:val="000000"/>
          <w:sz w:val="27"/>
          <w:szCs w:val="26"/>
        </w:rPr>
      </w:pPr>
    </w:p>
    <w:p w14:paraId="0D4A9526" w14:textId="77777777" w:rsidR="005C3344" w:rsidRDefault="00172ACB">
      <w:pPr>
        <w:jc w:val="center"/>
        <w:rPr>
          <w:b/>
          <w:smallCaps/>
          <w:color w:val="000000"/>
          <w:sz w:val="27"/>
          <w:szCs w:val="26"/>
        </w:rPr>
      </w:pPr>
      <w:r>
        <w:rPr>
          <w:b/>
          <w:color w:val="000000"/>
          <w:sz w:val="27"/>
          <w:szCs w:val="26"/>
        </w:rPr>
        <w:t>ZÁKLADNÍ USTANOVENÍ</w:t>
      </w:r>
    </w:p>
    <w:p w14:paraId="0148883C" w14:textId="77777777" w:rsidR="005C3344" w:rsidRDefault="005C3344">
      <w:pPr>
        <w:pStyle w:val="Normln1"/>
        <w:spacing w:before="0" w:line="360" w:lineRule="auto"/>
      </w:pPr>
    </w:p>
    <w:p w14:paraId="569F0677" w14:textId="77777777" w:rsidR="005C3344" w:rsidRDefault="00172ACB">
      <w:pPr>
        <w:pStyle w:val="Normln1"/>
        <w:spacing w:before="0"/>
      </w:pPr>
      <w:r>
        <w:t>Článek 1</w:t>
      </w:r>
    </w:p>
    <w:p w14:paraId="2DC7E491" w14:textId="77777777" w:rsidR="005C3344" w:rsidRDefault="00172ACB">
      <w:pPr>
        <w:pStyle w:val="Normln2"/>
        <w:spacing w:after="0"/>
        <w:rPr>
          <w:color w:val="000000"/>
        </w:rPr>
      </w:pPr>
      <w:r>
        <w:rPr>
          <w:color w:val="000000"/>
        </w:rPr>
        <w:t xml:space="preserve">Úvodní ustanovení </w:t>
      </w:r>
    </w:p>
    <w:p w14:paraId="68984BBD" w14:textId="77777777" w:rsidR="005C3344" w:rsidRDefault="00172ACB">
      <w:pPr>
        <w:pStyle w:val="Ad"/>
        <w:spacing w:after="120"/>
        <w:jc w:val="both"/>
        <w:rPr>
          <w:u w:val="none"/>
        </w:rPr>
      </w:pPr>
      <w:r>
        <w:rPr>
          <w:u w:val="none"/>
        </w:rPr>
        <w:t>(1) Pravidla průběhu studia ve studijních programech uskutečňovaných na Fakultě humanitních studií Univerzity Tomáše Bati ve Zlíně (dále jen „pravidla“) jsou jejím vnitřním předpisem v souladu s ustanovením § 33 odst. 2 písm. f) zákona č. 111/1998 Sb. o vysokých školách a o změně a doplnění dalších zákonů (zákon o vysokých školách), ve znění pozdějších předpisů (dále jen „zákon“) a v souladu s čl. 5 Statutu Fakulty humanitních studií Univerzity Tomáše Bati ve Zlíně (dále jen „UTB“).</w:t>
      </w:r>
    </w:p>
    <w:p w14:paraId="359E9349" w14:textId="77777777" w:rsidR="005C3344" w:rsidRDefault="00172ACB">
      <w:pPr>
        <w:pStyle w:val="Ad"/>
        <w:spacing w:before="0"/>
        <w:jc w:val="both"/>
      </w:pPr>
      <w:r>
        <w:rPr>
          <w:u w:val="none"/>
        </w:rPr>
        <w:t>(2) Tato pravidla upravují konkrétní podmínky a průběh studia ve studijních programech uskutečňovaných na Fakultě humanitních studií (dále jen „FHS“) ve smyslu čl. 1 odst. 4 Studijního a zkušebního řádu UTB (dále jen „SZŘ“) a v tomto smyslu SZŘ doplňují.</w:t>
      </w:r>
    </w:p>
    <w:p w14:paraId="1F853A81" w14:textId="77777777" w:rsidR="005C3344" w:rsidRDefault="005C3344">
      <w:pPr>
        <w:pStyle w:val="Odstavec-1"/>
      </w:pPr>
    </w:p>
    <w:p w14:paraId="55221851" w14:textId="77777777" w:rsidR="005C3344" w:rsidRDefault="00172ACB">
      <w:pPr>
        <w:rPr>
          <w:b/>
          <w:bCs/>
          <w:color w:val="000000"/>
          <w:sz w:val="27"/>
          <w:szCs w:val="27"/>
        </w:rPr>
      </w:pPr>
      <w:r>
        <w:br w:type="page"/>
      </w:r>
    </w:p>
    <w:p w14:paraId="180BB0C6" w14:textId="77777777" w:rsidR="005C3344" w:rsidRDefault="00172ACB">
      <w:pPr>
        <w:jc w:val="center"/>
        <w:rPr>
          <w:b/>
          <w:sz w:val="27"/>
        </w:rPr>
      </w:pPr>
      <w:r>
        <w:rPr>
          <w:b/>
          <w:color w:val="000000"/>
          <w:sz w:val="27"/>
        </w:rPr>
        <w:lastRenderedPageBreak/>
        <w:t>ČÁST DRUHÁ</w:t>
      </w:r>
    </w:p>
    <w:p w14:paraId="13894B23" w14:textId="77777777" w:rsidR="005C3344" w:rsidRDefault="00172ACB">
      <w:pPr>
        <w:spacing w:before="120"/>
        <w:jc w:val="center"/>
        <w:rPr>
          <w:b/>
          <w:sz w:val="27"/>
        </w:rPr>
      </w:pPr>
      <w:r>
        <w:rPr>
          <w:b/>
          <w:color w:val="000000"/>
          <w:sz w:val="27"/>
        </w:rPr>
        <w:t>USTANOVENÍ PRO STUDIUM V BAKALÁŘSKÝCH A MAGISTERSKÝCH STUDIJNÍCH PROGRAMECH</w:t>
      </w:r>
    </w:p>
    <w:p w14:paraId="151441D4" w14:textId="77777777" w:rsidR="005C3344" w:rsidRDefault="005C3344">
      <w:pPr>
        <w:spacing w:before="120"/>
        <w:jc w:val="center"/>
        <w:rPr>
          <w:b/>
          <w:bCs/>
          <w:sz w:val="27"/>
          <w:szCs w:val="27"/>
        </w:rPr>
      </w:pPr>
    </w:p>
    <w:p w14:paraId="452E19C3" w14:textId="77777777" w:rsidR="005C3344" w:rsidRDefault="00172ACB">
      <w:pPr>
        <w:jc w:val="center"/>
        <w:rPr>
          <w:i/>
          <w:color w:val="000000"/>
        </w:rPr>
      </w:pPr>
      <w:r>
        <w:rPr>
          <w:i/>
          <w:color w:val="000000"/>
        </w:rPr>
        <w:t>Díl 1</w:t>
      </w:r>
    </w:p>
    <w:p w14:paraId="149F2D14" w14:textId="77777777" w:rsidR="005C3344" w:rsidRDefault="00172ACB">
      <w:pPr>
        <w:pStyle w:val="Default"/>
        <w:jc w:val="center"/>
        <w:rPr>
          <w:sz w:val="27"/>
          <w:szCs w:val="27"/>
        </w:rPr>
      </w:pPr>
      <w:r>
        <w:rPr>
          <w:i/>
        </w:rPr>
        <w:t>ORGANIZACE STUDIA</w:t>
      </w:r>
    </w:p>
    <w:p w14:paraId="39910692" w14:textId="77777777" w:rsidR="005C3344" w:rsidRDefault="005C3344">
      <w:pPr>
        <w:pStyle w:val="Default"/>
        <w:jc w:val="center"/>
        <w:rPr>
          <w:b/>
          <w:bCs/>
          <w:szCs w:val="23"/>
        </w:rPr>
      </w:pPr>
    </w:p>
    <w:p w14:paraId="0BB5F29F" w14:textId="77777777" w:rsidR="005C3344" w:rsidRDefault="00172ACB">
      <w:pPr>
        <w:pStyle w:val="Default"/>
        <w:jc w:val="center"/>
        <w:rPr>
          <w:szCs w:val="23"/>
        </w:rPr>
      </w:pPr>
      <w:r>
        <w:rPr>
          <w:b/>
          <w:bCs/>
          <w:szCs w:val="23"/>
        </w:rPr>
        <w:t>Článek 2</w:t>
      </w:r>
    </w:p>
    <w:p w14:paraId="5E298099" w14:textId="77777777" w:rsidR="005C3344" w:rsidRDefault="00172ACB">
      <w:pPr>
        <w:jc w:val="center"/>
        <w:rPr>
          <w:b/>
          <w:bCs/>
          <w:szCs w:val="23"/>
        </w:rPr>
      </w:pPr>
      <w:r>
        <w:rPr>
          <w:b/>
          <w:bCs/>
          <w:szCs w:val="23"/>
        </w:rPr>
        <w:t>Akademický rok a časové členění studia</w:t>
      </w:r>
    </w:p>
    <w:p w14:paraId="79374851" w14:textId="77777777" w:rsidR="005C3344" w:rsidRDefault="00172ACB">
      <w:pPr>
        <w:pStyle w:val="Default"/>
        <w:rPr>
          <w:szCs w:val="23"/>
          <w:u w:val="single"/>
        </w:rPr>
      </w:pPr>
      <w:r>
        <w:rPr>
          <w:szCs w:val="23"/>
          <w:u w:val="single"/>
        </w:rPr>
        <w:t xml:space="preserve">Ad odst. (2) SZŘ: </w:t>
      </w:r>
    </w:p>
    <w:p w14:paraId="58DE4A5A" w14:textId="77777777" w:rsidR="005C3344" w:rsidRDefault="00172ACB">
      <w:pPr>
        <w:pStyle w:val="Default"/>
        <w:spacing w:before="120" w:after="240"/>
        <w:jc w:val="both"/>
        <w:rPr>
          <w:szCs w:val="23"/>
        </w:rPr>
      </w:pPr>
      <w:r>
        <w:rPr>
          <w:szCs w:val="23"/>
        </w:rPr>
        <w:t xml:space="preserve">Jeden týden semestru může ředitel ústavu vyhradit pro samostudium. </w:t>
      </w:r>
    </w:p>
    <w:p w14:paraId="62D75382" w14:textId="77777777" w:rsidR="005C3344" w:rsidRDefault="00172ACB">
      <w:pPr>
        <w:pStyle w:val="Default"/>
        <w:spacing w:before="120"/>
        <w:rPr>
          <w:szCs w:val="23"/>
          <w:u w:val="single"/>
        </w:rPr>
      </w:pPr>
      <w:r>
        <w:rPr>
          <w:szCs w:val="23"/>
          <w:u w:val="single"/>
        </w:rPr>
        <w:t xml:space="preserve">Ad odst. (4) SZŘ: </w:t>
      </w:r>
    </w:p>
    <w:p w14:paraId="79AB82E2" w14:textId="77777777" w:rsidR="005C3344" w:rsidRDefault="00172ACB">
      <w:pPr>
        <w:pStyle w:val="Default"/>
        <w:spacing w:before="120" w:after="240"/>
        <w:rPr>
          <w:szCs w:val="23"/>
        </w:rPr>
      </w:pPr>
      <w:r>
        <w:rPr>
          <w:szCs w:val="23"/>
        </w:rPr>
        <w:t xml:space="preserve">Výuka v kombinované formě studia probíhá podle blokových rozvrhů. </w:t>
      </w:r>
    </w:p>
    <w:p w14:paraId="43C8FE14" w14:textId="77777777" w:rsidR="005C3344" w:rsidRDefault="00172ACB">
      <w:pPr>
        <w:pStyle w:val="Default"/>
        <w:spacing w:before="120"/>
        <w:rPr>
          <w:szCs w:val="23"/>
          <w:u w:val="single"/>
        </w:rPr>
      </w:pPr>
      <w:r>
        <w:rPr>
          <w:szCs w:val="23"/>
          <w:u w:val="single"/>
        </w:rPr>
        <w:t xml:space="preserve">Ad odst. (5) SZŘ: </w:t>
      </w:r>
    </w:p>
    <w:p w14:paraId="10C8275A" w14:textId="3ABA88B3" w:rsidR="005C3344" w:rsidRDefault="00172ACB">
      <w:pPr>
        <w:pStyle w:val="Default"/>
        <w:spacing w:before="120" w:after="240"/>
        <w:jc w:val="both"/>
        <w:rPr>
          <w:strike/>
        </w:rPr>
      </w:pPr>
      <w:r>
        <w:rPr>
          <w:szCs w:val="23"/>
        </w:rPr>
        <w:t>Rozdělení studentů do přednáškových a studijních skupin probíhá na základě zvoleného předmětu/rozvrhových akcí předmětu v termínech předběžného zápisu (dále jen „</w:t>
      </w:r>
      <w:proofErr w:type="spellStart"/>
      <w:r>
        <w:rPr>
          <w:szCs w:val="23"/>
        </w:rPr>
        <w:t>předzápis</w:t>
      </w:r>
      <w:proofErr w:type="spellEnd"/>
      <w:r>
        <w:rPr>
          <w:szCs w:val="23"/>
        </w:rPr>
        <w:t>“) v informačním systému studijní agendy (dále jen „IS/STAG“) na daný semestr příslušného akademického roku.</w:t>
      </w:r>
    </w:p>
    <w:p w14:paraId="699A5241" w14:textId="77777777" w:rsidR="005C3344" w:rsidRDefault="00172ACB">
      <w:pPr>
        <w:pStyle w:val="Default"/>
        <w:spacing w:before="120"/>
        <w:rPr>
          <w:szCs w:val="23"/>
          <w:u w:val="single"/>
        </w:rPr>
      </w:pPr>
      <w:r>
        <w:rPr>
          <w:szCs w:val="23"/>
          <w:u w:val="single"/>
        </w:rPr>
        <w:t xml:space="preserve">Ad odst. (6) SZŘ: </w:t>
      </w:r>
    </w:p>
    <w:p w14:paraId="6052680B" w14:textId="77777777" w:rsidR="005C3344" w:rsidRDefault="00172ACB">
      <w:pPr>
        <w:pStyle w:val="Default"/>
        <w:spacing w:before="120" w:after="240"/>
        <w:jc w:val="both"/>
        <w:rPr>
          <w:szCs w:val="23"/>
        </w:rPr>
      </w:pPr>
      <w:r>
        <w:rPr>
          <w:szCs w:val="23"/>
        </w:rPr>
        <w:t>Časový plán následujícího akademického roku vyhlašuje děkan FHS (dále jen „děkan“) po projednání v Akademickém senátu FHS do konce května.</w:t>
      </w:r>
    </w:p>
    <w:p w14:paraId="546E656E" w14:textId="77777777" w:rsidR="005C3344" w:rsidRDefault="00172ACB">
      <w:pPr>
        <w:jc w:val="center"/>
        <w:rPr>
          <w:b/>
          <w:bCs/>
          <w:szCs w:val="23"/>
        </w:rPr>
      </w:pPr>
      <w:r>
        <w:rPr>
          <w:b/>
          <w:bCs/>
          <w:szCs w:val="23"/>
        </w:rPr>
        <w:t>Článek 3</w:t>
      </w:r>
    </w:p>
    <w:p w14:paraId="2A361B55" w14:textId="77777777" w:rsidR="005C3344" w:rsidRDefault="00172ACB">
      <w:pPr>
        <w:jc w:val="center"/>
        <w:rPr>
          <w:b/>
          <w:bCs/>
          <w:szCs w:val="23"/>
        </w:rPr>
      </w:pPr>
      <w:r>
        <w:rPr>
          <w:b/>
          <w:bCs/>
          <w:szCs w:val="23"/>
        </w:rPr>
        <w:t>Studijní programy</w:t>
      </w:r>
    </w:p>
    <w:p w14:paraId="78C354B5" w14:textId="77777777" w:rsidR="005C3344" w:rsidRDefault="00172ACB">
      <w:pPr>
        <w:pStyle w:val="Default"/>
        <w:spacing w:before="120" w:after="240"/>
        <w:jc w:val="center"/>
        <w:rPr>
          <w:b/>
          <w:bCs/>
          <w:szCs w:val="23"/>
        </w:rPr>
      </w:pPr>
      <w:r>
        <w:rPr>
          <w:szCs w:val="23"/>
        </w:rPr>
        <w:t>(bez doplňků a upřesnění)</w:t>
      </w:r>
    </w:p>
    <w:p w14:paraId="789592DF" w14:textId="77777777" w:rsidR="005C3344" w:rsidRDefault="00172ACB">
      <w:pPr>
        <w:pStyle w:val="Default"/>
        <w:jc w:val="center"/>
        <w:rPr>
          <w:szCs w:val="23"/>
        </w:rPr>
      </w:pPr>
      <w:r>
        <w:rPr>
          <w:b/>
          <w:bCs/>
          <w:szCs w:val="23"/>
        </w:rPr>
        <w:t>Článek 4</w:t>
      </w:r>
    </w:p>
    <w:p w14:paraId="1D305D3D" w14:textId="77777777" w:rsidR="005C3344" w:rsidRDefault="00172ACB">
      <w:pPr>
        <w:jc w:val="center"/>
        <w:rPr>
          <w:b/>
          <w:bCs/>
          <w:szCs w:val="23"/>
        </w:rPr>
      </w:pPr>
      <w:r>
        <w:rPr>
          <w:b/>
          <w:bCs/>
          <w:szCs w:val="23"/>
        </w:rPr>
        <w:t>Studijní plány</w:t>
      </w:r>
    </w:p>
    <w:p w14:paraId="6375BA1C" w14:textId="77777777" w:rsidR="005C3344" w:rsidRDefault="00172ACB">
      <w:pPr>
        <w:pStyle w:val="Default"/>
        <w:rPr>
          <w:szCs w:val="23"/>
          <w:u w:val="single"/>
        </w:rPr>
      </w:pPr>
      <w:r>
        <w:rPr>
          <w:szCs w:val="23"/>
          <w:u w:val="single"/>
        </w:rPr>
        <w:t xml:space="preserve">Ad odst. (3) SZŘ: </w:t>
      </w:r>
    </w:p>
    <w:p w14:paraId="3671B2EB" w14:textId="77777777" w:rsidR="005C3344" w:rsidRDefault="00172ACB">
      <w:pPr>
        <w:pStyle w:val="Default"/>
        <w:spacing w:before="120" w:after="240"/>
        <w:jc w:val="both"/>
        <w:rPr>
          <w:szCs w:val="23"/>
        </w:rPr>
      </w:pPr>
      <w:r>
        <w:rPr>
          <w:szCs w:val="23"/>
        </w:rPr>
        <w:t>Aktualizované studijní plány jednotlivých bakalářských a magisterských studijních programů pro následující akademický rok zveřejňuje FHS každoročně v IS/STAG nejpozději v červnu předcházejícího akademického roku.</w:t>
      </w:r>
    </w:p>
    <w:p w14:paraId="42E9A6AE" w14:textId="77777777" w:rsidR="005C3344" w:rsidRDefault="00172ACB">
      <w:pPr>
        <w:pStyle w:val="Default"/>
        <w:jc w:val="center"/>
        <w:rPr>
          <w:szCs w:val="23"/>
        </w:rPr>
      </w:pPr>
      <w:r>
        <w:rPr>
          <w:b/>
          <w:bCs/>
          <w:szCs w:val="23"/>
        </w:rPr>
        <w:t>Článek 5</w:t>
      </w:r>
    </w:p>
    <w:p w14:paraId="18AC3BBA" w14:textId="77777777" w:rsidR="005C3344" w:rsidRDefault="00172ACB">
      <w:pPr>
        <w:pStyle w:val="Default"/>
        <w:jc w:val="center"/>
        <w:rPr>
          <w:szCs w:val="23"/>
        </w:rPr>
      </w:pPr>
      <w:r>
        <w:rPr>
          <w:b/>
          <w:bCs/>
          <w:szCs w:val="23"/>
        </w:rPr>
        <w:t>Rada studijního programu</w:t>
      </w:r>
    </w:p>
    <w:p w14:paraId="227C123C" w14:textId="77777777" w:rsidR="005C3344" w:rsidRDefault="00172ACB">
      <w:pPr>
        <w:pStyle w:val="Default"/>
        <w:rPr>
          <w:szCs w:val="23"/>
          <w:u w:val="single"/>
        </w:rPr>
      </w:pPr>
      <w:r>
        <w:rPr>
          <w:szCs w:val="23"/>
          <w:u w:val="single"/>
        </w:rPr>
        <w:t xml:space="preserve">Ad odst. (2) SZŘ: </w:t>
      </w:r>
    </w:p>
    <w:p w14:paraId="0CD43C1A" w14:textId="77777777" w:rsidR="005C3344" w:rsidRDefault="00172ACB">
      <w:pPr>
        <w:spacing w:before="120" w:after="240"/>
        <w:jc w:val="both"/>
        <w:rPr>
          <w:szCs w:val="23"/>
        </w:rPr>
      </w:pPr>
      <w:r>
        <w:rPr>
          <w:szCs w:val="23"/>
        </w:rPr>
        <w:t>Na FHS je pro bakalářské a magisterské studijní programy ustavena Rada studijních programů. Rada studijních programů je jmenována děkanem a její činnost se řídí vnitřní normou FHS. Členy Rady studijních programů jsou zejména proděkan pro studium, ředitelé ústavů, garanti studijních programů a vedoucí studijního oddělení.</w:t>
      </w:r>
    </w:p>
    <w:p w14:paraId="45125CAE" w14:textId="77777777" w:rsidR="005C3344" w:rsidRDefault="00172ACB">
      <w:pPr>
        <w:pStyle w:val="Default"/>
        <w:jc w:val="center"/>
        <w:rPr>
          <w:b/>
          <w:bCs/>
          <w:szCs w:val="23"/>
        </w:rPr>
      </w:pPr>
      <w:r>
        <w:rPr>
          <w:b/>
          <w:bCs/>
          <w:szCs w:val="23"/>
        </w:rPr>
        <w:lastRenderedPageBreak/>
        <w:t>Článek 6</w:t>
      </w:r>
    </w:p>
    <w:p w14:paraId="6C7A51A1" w14:textId="77777777" w:rsidR="005C3344" w:rsidRDefault="00172ACB">
      <w:pPr>
        <w:pStyle w:val="Default"/>
        <w:jc w:val="center"/>
        <w:rPr>
          <w:b/>
          <w:bCs/>
          <w:szCs w:val="23"/>
        </w:rPr>
      </w:pPr>
      <w:r>
        <w:rPr>
          <w:b/>
          <w:bCs/>
          <w:szCs w:val="23"/>
        </w:rPr>
        <w:t>Kreditový systém</w:t>
      </w:r>
    </w:p>
    <w:p w14:paraId="2B9A8633" w14:textId="77777777" w:rsidR="005C3344" w:rsidRDefault="00172ACB">
      <w:pPr>
        <w:pStyle w:val="Default"/>
        <w:tabs>
          <w:tab w:val="center" w:pos="4703"/>
          <w:tab w:val="left" w:pos="6403"/>
        </w:tabs>
        <w:spacing w:after="240"/>
        <w:rPr>
          <w:szCs w:val="23"/>
        </w:rPr>
      </w:pPr>
      <w:r>
        <w:rPr>
          <w:szCs w:val="23"/>
        </w:rPr>
        <w:tab/>
        <w:t>(bez doplňků a upřesnění)</w:t>
      </w:r>
      <w:r>
        <w:rPr>
          <w:szCs w:val="23"/>
        </w:rPr>
        <w:tab/>
      </w:r>
    </w:p>
    <w:p w14:paraId="621B1DFA" w14:textId="77777777" w:rsidR="005C3344" w:rsidRDefault="00172ACB">
      <w:pPr>
        <w:pStyle w:val="Default"/>
        <w:jc w:val="center"/>
        <w:rPr>
          <w:szCs w:val="23"/>
        </w:rPr>
      </w:pPr>
      <w:r>
        <w:rPr>
          <w:b/>
          <w:bCs/>
          <w:szCs w:val="23"/>
        </w:rPr>
        <w:t>Článek 7</w:t>
      </w:r>
    </w:p>
    <w:p w14:paraId="4559FCA7" w14:textId="77777777" w:rsidR="005C3344" w:rsidRDefault="00172ACB">
      <w:pPr>
        <w:pStyle w:val="Default"/>
        <w:jc w:val="center"/>
        <w:rPr>
          <w:szCs w:val="23"/>
        </w:rPr>
      </w:pPr>
      <w:r>
        <w:rPr>
          <w:b/>
          <w:bCs/>
          <w:szCs w:val="23"/>
        </w:rPr>
        <w:t xml:space="preserve">Způsob zakončení předmětu </w:t>
      </w:r>
    </w:p>
    <w:p w14:paraId="283E5DAC" w14:textId="77777777" w:rsidR="005C3344" w:rsidRDefault="00172ACB">
      <w:pPr>
        <w:pStyle w:val="Default"/>
        <w:tabs>
          <w:tab w:val="center" w:pos="4703"/>
        </w:tabs>
        <w:rPr>
          <w:szCs w:val="23"/>
          <w:u w:val="single"/>
        </w:rPr>
      </w:pPr>
      <w:r>
        <w:rPr>
          <w:szCs w:val="23"/>
          <w:u w:val="single"/>
        </w:rPr>
        <w:t xml:space="preserve">Ad odst. (2) SZŘ: </w:t>
      </w:r>
    </w:p>
    <w:p w14:paraId="7B9C6280" w14:textId="77777777" w:rsidR="005C3344" w:rsidRDefault="00172ACB">
      <w:pPr>
        <w:pStyle w:val="Default"/>
        <w:spacing w:before="120"/>
        <w:jc w:val="both"/>
        <w:rPr>
          <w:szCs w:val="23"/>
        </w:rPr>
      </w:pPr>
      <w:r>
        <w:rPr>
          <w:szCs w:val="23"/>
        </w:rPr>
        <w:t xml:space="preserve">(1) Předmět lze znovu zapsat pouze jednou; v souladu s čl. 17 je student povinen zapsat si tento předmět v následujícím akademickém roce. </w:t>
      </w:r>
    </w:p>
    <w:p w14:paraId="397BD298" w14:textId="346D28FD" w:rsidR="005C3344" w:rsidRDefault="00172ACB">
      <w:pPr>
        <w:pStyle w:val="Default"/>
        <w:spacing w:before="120"/>
        <w:jc w:val="both"/>
        <w:rPr>
          <w:szCs w:val="23"/>
        </w:rPr>
      </w:pPr>
      <w:r>
        <w:rPr>
          <w:szCs w:val="23"/>
        </w:rPr>
        <w:t>(2) Není-li předmět vyučován, zvolí si student jiný z aktuální nabídky. V případě, že aktuální studijní program nenabízí uznatelný náhradní předmět, stanoví garant studijního programu studentovi individuální podmínky pro zakončení předmětu v souladu se studijním programem, do kterého je student zapsán.</w:t>
      </w:r>
    </w:p>
    <w:p w14:paraId="5E4AE211" w14:textId="77777777" w:rsidR="005C3344" w:rsidRDefault="00172ACB">
      <w:pPr>
        <w:pStyle w:val="Default"/>
        <w:spacing w:before="120"/>
        <w:jc w:val="both"/>
      </w:pPr>
      <w:r>
        <w:rPr>
          <w:szCs w:val="23"/>
        </w:rPr>
        <w:t xml:space="preserve">(3) </w:t>
      </w:r>
      <w:r>
        <w:t xml:space="preserve">Změny v zápisu předmětů lze provádět za poplatek po </w:t>
      </w:r>
      <w:proofErr w:type="spellStart"/>
      <w:r>
        <w:t>předzápisu</w:t>
      </w:r>
      <w:proofErr w:type="spellEnd"/>
      <w:r>
        <w:t xml:space="preserve"> pouze do data stanoveného vnitřní normou FHS.</w:t>
      </w:r>
    </w:p>
    <w:p w14:paraId="79CF7FA3" w14:textId="7837B3D2" w:rsidR="005C3344" w:rsidRDefault="00172ACB">
      <w:pPr>
        <w:pStyle w:val="Default"/>
        <w:spacing w:before="120"/>
        <w:jc w:val="both"/>
      </w:pPr>
      <w:r>
        <w:rPr>
          <w:szCs w:val="23"/>
        </w:rPr>
        <w:t xml:space="preserve">(4) </w:t>
      </w:r>
      <w:r>
        <w:t>Pokud je předmět zakončen zápočtem a zkouškou a student získal zápočet a neuspěl u</w:t>
      </w:r>
      <w:r w:rsidR="003E2D6F">
        <w:t> </w:t>
      </w:r>
      <w:r>
        <w:t xml:space="preserve">zkoušky, může být hodnocen stupněm FX a při opětovném zápisu předmětu je mu zápočet uznán. </w:t>
      </w:r>
    </w:p>
    <w:p w14:paraId="28608BC6" w14:textId="77777777" w:rsidR="005C3344" w:rsidRDefault="00172ACB">
      <w:pPr>
        <w:pStyle w:val="Default"/>
        <w:spacing w:before="240"/>
        <w:jc w:val="center"/>
        <w:rPr>
          <w:szCs w:val="23"/>
        </w:rPr>
      </w:pPr>
      <w:r>
        <w:rPr>
          <w:b/>
          <w:bCs/>
          <w:szCs w:val="23"/>
        </w:rPr>
        <w:t>Článek 8</w:t>
      </w:r>
    </w:p>
    <w:p w14:paraId="1ADEF2A3" w14:textId="77777777" w:rsidR="005C3344" w:rsidRDefault="00172ACB">
      <w:pPr>
        <w:pStyle w:val="Default"/>
        <w:jc w:val="center"/>
        <w:rPr>
          <w:szCs w:val="23"/>
        </w:rPr>
      </w:pPr>
      <w:r>
        <w:rPr>
          <w:b/>
          <w:bCs/>
          <w:szCs w:val="23"/>
        </w:rPr>
        <w:t>Způsoby výuky a její zabezpečení</w:t>
      </w:r>
    </w:p>
    <w:p w14:paraId="760F2A88" w14:textId="77777777" w:rsidR="005C3344" w:rsidRDefault="00172ACB">
      <w:pPr>
        <w:pStyle w:val="Default"/>
        <w:rPr>
          <w:szCs w:val="23"/>
          <w:u w:val="single"/>
        </w:rPr>
      </w:pPr>
      <w:r>
        <w:rPr>
          <w:szCs w:val="23"/>
          <w:u w:val="single"/>
        </w:rPr>
        <w:t xml:space="preserve">Ad odst. (2) SZŘ: </w:t>
      </w:r>
    </w:p>
    <w:p w14:paraId="3EDFA302" w14:textId="77777777" w:rsidR="005C3344" w:rsidRDefault="00172ACB">
      <w:pPr>
        <w:pStyle w:val="Default"/>
        <w:spacing w:before="120"/>
        <w:jc w:val="both"/>
        <w:rPr>
          <w:szCs w:val="23"/>
        </w:rPr>
      </w:pPr>
      <w:r>
        <w:rPr>
          <w:szCs w:val="23"/>
        </w:rPr>
        <w:t xml:space="preserve">(1) Odborné praxe (dále jen „praxe“), stejně jako exkurze, jsou plnohodnotnými způsoby výuky a slouží k prohloubení znalostí a dovedností získaných studiem. Velký důraz je kladen především na procvičení a upevnění dovedností v reálných podmínkách institucí. </w:t>
      </w:r>
    </w:p>
    <w:p w14:paraId="247D6A75" w14:textId="77777777" w:rsidR="005C3344" w:rsidRDefault="00172ACB">
      <w:pPr>
        <w:pStyle w:val="Default"/>
        <w:spacing w:before="120"/>
        <w:jc w:val="both"/>
        <w:rPr>
          <w:szCs w:val="23"/>
        </w:rPr>
      </w:pPr>
      <w:r>
        <w:rPr>
          <w:szCs w:val="23"/>
        </w:rPr>
        <w:t xml:space="preserve">(2) Na studenta, který vykonává praxi, se vztahuje platná legislativa České republiky a Evropské unie: </w:t>
      </w:r>
    </w:p>
    <w:p w14:paraId="7A69BF1A" w14:textId="77777777" w:rsidR="005C3344" w:rsidRDefault="00172ACB">
      <w:pPr>
        <w:pStyle w:val="Default"/>
        <w:numPr>
          <w:ilvl w:val="0"/>
          <w:numId w:val="1"/>
        </w:numPr>
        <w:spacing w:before="120"/>
        <w:jc w:val="both"/>
        <w:rPr>
          <w:szCs w:val="23"/>
        </w:rPr>
      </w:pPr>
      <w:r>
        <w:rPr>
          <w:szCs w:val="23"/>
        </w:rPr>
        <w:t xml:space="preserve">Studenti před výkonem ani při výkonu činností, při nichž by mohli ohrozit život, zdraví svoje nebo dalších osob, případně poškodit cizí majetek, zejména při práci v laboratořích a při výkonu praxe, nesmí požívat alkoholické nápoje ani jiné návykové látky. Zaviněné porušení legislativních předpisů je důvodem pro zahájení disciplinárního řízení. </w:t>
      </w:r>
    </w:p>
    <w:p w14:paraId="45D535EA" w14:textId="1BBACE17" w:rsidR="005C3344" w:rsidRDefault="00172ACB">
      <w:pPr>
        <w:pStyle w:val="Default"/>
        <w:numPr>
          <w:ilvl w:val="0"/>
          <w:numId w:val="1"/>
        </w:numPr>
        <w:spacing w:before="120"/>
        <w:jc w:val="both"/>
        <w:rPr>
          <w:szCs w:val="23"/>
        </w:rPr>
      </w:pPr>
      <w:r>
        <w:rPr>
          <w:szCs w:val="23"/>
        </w:rPr>
        <w:t xml:space="preserve">Akademický pracovník, případně pověřená osoba na pracovišti, na němž praxe probíhá, nepovolí vykonávání praxe studentovi, který nesplňuje požadavky vymezené pracovně právními předpisy (zejména vliv alkoholu nebo návykových látek, zřetelná únava a nedostatek spánku, zdravotní problém bránící vykonávat praxi, absence předepsaného oděvu a obuvi). V případě důvodného podezření na požití alkoholických nápojů nebo jiných návykových látek je student povinen na vyzvání podrobit se vyšetření na zjištění obsahu alkoholu nebo návykové látky v těle. V případě odmítnutí vyšetření se na studenta pohlíží, jako by byl pod vlivem těchto látek. </w:t>
      </w:r>
    </w:p>
    <w:p w14:paraId="1F823A63" w14:textId="77777777" w:rsidR="005C3344" w:rsidRDefault="00172ACB">
      <w:pPr>
        <w:pStyle w:val="Default"/>
        <w:numPr>
          <w:ilvl w:val="0"/>
          <w:numId w:val="1"/>
        </w:numPr>
        <w:spacing w:before="120"/>
        <w:jc w:val="both"/>
        <w:rPr>
          <w:szCs w:val="23"/>
        </w:rPr>
      </w:pPr>
      <w:r>
        <w:rPr>
          <w:szCs w:val="23"/>
        </w:rPr>
        <w:t>Oprávnění zjišťovat u studentů požití alkoholu nebo jiných návykových látek pomocí technických prostředků mají garanti praxe, vedoucí oddělení pracoviště, na kterém praxe probíhá, a v odůvodněných případech i jimi pověřené osoby.</w:t>
      </w:r>
    </w:p>
    <w:p w14:paraId="62069C6A" w14:textId="77777777" w:rsidR="005C3344" w:rsidRDefault="00172ACB">
      <w:pPr>
        <w:pStyle w:val="Default"/>
        <w:numPr>
          <w:ilvl w:val="0"/>
          <w:numId w:val="1"/>
        </w:numPr>
        <w:spacing w:before="120"/>
        <w:jc w:val="both"/>
        <w:rPr>
          <w:szCs w:val="23"/>
        </w:rPr>
      </w:pPr>
      <w:r>
        <w:rPr>
          <w:szCs w:val="23"/>
        </w:rPr>
        <w:lastRenderedPageBreak/>
        <w:t xml:space="preserve">Pokud při výkonu praxe dojde k úrazu studenta, postupuje se v souladu s vnitřními normami UTB (záznam o úrazu studenta se sepisuje u zaměstnavatele, ke kterému byl student vyslán na praxi). </w:t>
      </w:r>
    </w:p>
    <w:p w14:paraId="32AB6E0B" w14:textId="77777777" w:rsidR="005C3344" w:rsidRDefault="00172ACB">
      <w:pPr>
        <w:pStyle w:val="Default"/>
        <w:spacing w:before="120" w:after="240"/>
        <w:jc w:val="both"/>
        <w:rPr>
          <w:szCs w:val="23"/>
        </w:rPr>
      </w:pPr>
      <w:r>
        <w:t xml:space="preserve">(3) Na vedení praxí se vedle akademických pracovníků mohou podílet i odborníci z praxe, např. školitelé, mentoři nebo fakultní učitelé, kteří vedou studenta v průběhu praxe a zajišťují mu podporu při získávání profesních zkušeností. </w:t>
      </w:r>
    </w:p>
    <w:p w14:paraId="75A9662C" w14:textId="77777777" w:rsidR="005C3344" w:rsidRDefault="00172ACB">
      <w:pPr>
        <w:pStyle w:val="Default"/>
        <w:spacing w:before="120"/>
        <w:rPr>
          <w:szCs w:val="23"/>
          <w:u w:val="single"/>
        </w:rPr>
      </w:pPr>
      <w:r>
        <w:rPr>
          <w:szCs w:val="23"/>
          <w:u w:val="single"/>
        </w:rPr>
        <w:t xml:space="preserve">Ad odst. (3) SZŘ: </w:t>
      </w:r>
    </w:p>
    <w:p w14:paraId="7EC19F71" w14:textId="77777777" w:rsidR="005C3344" w:rsidRDefault="00172ACB">
      <w:pPr>
        <w:pStyle w:val="Default"/>
        <w:spacing w:before="120" w:after="240"/>
        <w:jc w:val="both"/>
        <w:rPr>
          <w:szCs w:val="23"/>
        </w:rPr>
      </w:pPr>
      <w:r>
        <w:rPr>
          <w:szCs w:val="23"/>
        </w:rPr>
        <w:t xml:space="preserve">Týdenní rozsah individuálních konzultací poskytovaných jednotlivými vyučujícími FHS je zpravidla 2 hodiny. Termíny konzultací jednotlivých vyučujících zveřejní vhodným způsobem ředitelé ústavů </w:t>
      </w:r>
      <w:r>
        <w:t xml:space="preserve">a center (dále jen „ředitel“) </w:t>
      </w:r>
      <w:r>
        <w:rPr>
          <w:szCs w:val="23"/>
        </w:rPr>
        <w:t xml:space="preserve">na začátku výuky v každém semestru; v případě změny během semestru jsou informace aktualizovány a zveřejněny </w:t>
      </w:r>
      <w:r>
        <w:t>v informačním systému FHS</w:t>
      </w:r>
      <w:r>
        <w:rPr>
          <w:szCs w:val="23"/>
        </w:rPr>
        <w:t>. Konzultační hodiny se poskytují v období výuky v pravidelných časech a v období zkoušek po předchozí domluvě. Individuální konzultace lze poskytovat pomocí prostředků komunikace na dálku.</w:t>
      </w:r>
    </w:p>
    <w:p w14:paraId="650E9CD2" w14:textId="77777777" w:rsidR="005C3344" w:rsidRDefault="00172ACB">
      <w:pPr>
        <w:pStyle w:val="Default"/>
        <w:spacing w:before="120"/>
        <w:jc w:val="both"/>
        <w:rPr>
          <w:szCs w:val="23"/>
        </w:rPr>
      </w:pPr>
      <w:r>
        <w:rPr>
          <w:szCs w:val="23"/>
          <w:u w:val="single"/>
        </w:rPr>
        <w:t>Ad odst. (5) SZŘ</w:t>
      </w:r>
      <w:r>
        <w:rPr>
          <w:szCs w:val="23"/>
        </w:rPr>
        <w:t xml:space="preserve"> </w:t>
      </w:r>
    </w:p>
    <w:p w14:paraId="7CA31E58" w14:textId="77777777" w:rsidR="005C3344" w:rsidRDefault="00172ACB">
      <w:pPr>
        <w:pStyle w:val="Default"/>
        <w:spacing w:before="120"/>
        <w:jc w:val="both"/>
        <w:rPr>
          <w:szCs w:val="23"/>
        </w:rPr>
      </w:pPr>
      <w:r>
        <w:rPr>
          <w:szCs w:val="23"/>
        </w:rPr>
        <w:t xml:space="preserve">(1) Neúčast studenta ve výuce s kontrolovanou účastí (tj. jakákoliv absence, u níž se nerozlišuje mezi omluvenou a neomluvenou) nesmí přesáhnout 20 % v každém semestru a v každém předmětu. V případě vyšší neúčasti (dlouhodobá nemoc, pobyt v zahraničí související se studiem apod.) rozhoduje o splnění předmětu garant předmětu na základě žádosti studenta. </w:t>
      </w:r>
    </w:p>
    <w:p w14:paraId="18D0120D" w14:textId="77777777" w:rsidR="005C3344" w:rsidRDefault="00172ACB">
      <w:pPr>
        <w:pStyle w:val="Default"/>
        <w:spacing w:before="120"/>
        <w:jc w:val="both"/>
        <w:rPr>
          <w:szCs w:val="23"/>
        </w:rPr>
      </w:pPr>
      <w:r>
        <w:rPr>
          <w:szCs w:val="23"/>
        </w:rPr>
        <w:t xml:space="preserve">(2) </w:t>
      </w:r>
      <w:r>
        <w:t>Předměty profilujícího základu s přednáškami, u nichž je vyžadována kontrolovaná účast, stanovuje ředitel ústavu na základě doporučení garanta studijního programu.</w:t>
      </w:r>
    </w:p>
    <w:p w14:paraId="01514EC6" w14:textId="77777777" w:rsidR="005C3344" w:rsidRDefault="00172ACB">
      <w:pPr>
        <w:pStyle w:val="Default"/>
        <w:spacing w:before="120"/>
        <w:jc w:val="both"/>
        <w:rPr>
          <w:szCs w:val="23"/>
        </w:rPr>
      </w:pPr>
      <w:r>
        <w:rPr>
          <w:szCs w:val="23"/>
        </w:rPr>
        <w:t>(3) Ve všech studijních programech je požadována 100% účast na praxi.</w:t>
      </w:r>
    </w:p>
    <w:p w14:paraId="2747B170" w14:textId="77777777" w:rsidR="005C3344" w:rsidRDefault="00172ACB">
      <w:pPr>
        <w:pStyle w:val="Default"/>
        <w:spacing w:before="120" w:after="240"/>
        <w:jc w:val="both"/>
        <w:rPr>
          <w:szCs w:val="23"/>
        </w:rPr>
      </w:pPr>
      <w:r>
        <w:rPr>
          <w:szCs w:val="23"/>
        </w:rPr>
        <w:t>(4) Vymezení podmínek kontrolované výuky je uvedeno v dokumentaci předmětu podle čl. 9 odst. 1 písm. j) SZŘ.</w:t>
      </w:r>
    </w:p>
    <w:p w14:paraId="57F1A808" w14:textId="77777777" w:rsidR="005C3344" w:rsidRDefault="00172ACB">
      <w:pPr>
        <w:pStyle w:val="Default"/>
        <w:spacing w:before="240"/>
        <w:jc w:val="center"/>
        <w:rPr>
          <w:szCs w:val="23"/>
        </w:rPr>
      </w:pPr>
      <w:r>
        <w:rPr>
          <w:b/>
          <w:bCs/>
          <w:szCs w:val="23"/>
        </w:rPr>
        <w:t>Článek 9</w:t>
      </w:r>
    </w:p>
    <w:p w14:paraId="6CC82843" w14:textId="77777777" w:rsidR="005C3344" w:rsidRDefault="00172ACB">
      <w:pPr>
        <w:pStyle w:val="Default"/>
        <w:jc w:val="center"/>
        <w:rPr>
          <w:szCs w:val="23"/>
        </w:rPr>
      </w:pPr>
      <w:r>
        <w:rPr>
          <w:b/>
          <w:bCs/>
          <w:szCs w:val="23"/>
        </w:rPr>
        <w:t>Dokumentace (sylabus) předmětu</w:t>
      </w:r>
    </w:p>
    <w:p w14:paraId="55BD8355" w14:textId="77777777" w:rsidR="005C3344" w:rsidRDefault="00172ACB">
      <w:pPr>
        <w:pStyle w:val="Default"/>
        <w:rPr>
          <w:szCs w:val="23"/>
          <w:u w:val="single"/>
        </w:rPr>
      </w:pPr>
      <w:r>
        <w:rPr>
          <w:szCs w:val="23"/>
          <w:u w:val="single"/>
        </w:rPr>
        <w:t xml:space="preserve">Ad odst. (1) a (2) SZŘ: </w:t>
      </w:r>
    </w:p>
    <w:p w14:paraId="62642A6B" w14:textId="77777777" w:rsidR="005C3344" w:rsidRDefault="00172ACB">
      <w:pPr>
        <w:pStyle w:val="Default"/>
        <w:spacing w:before="120" w:after="240"/>
        <w:jc w:val="both"/>
      </w:pPr>
      <w:r>
        <w:t>Garant předmětu zajistí zveřejnění aktualizované dokumentace předmětu v IS/STAG nejpozději v posledním týdnu před zahájením výuky. Studentovi je doporučeno sledovat případné změny.</w:t>
      </w:r>
    </w:p>
    <w:p w14:paraId="37BC4335" w14:textId="77777777" w:rsidR="005C3344" w:rsidRDefault="00172ACB">
      <w:pPr>
        <w:pStyle w:val="Default"/>
        <w:spacing w:before="240"/>
        <w:jc w:val="center"/>
        <w:rPr>
          <w:szCs w:val="23"/>
        </w:rPr>
      </w:pPr>
      <w:r>
        <w:rPr>
          <w:b/>
          <w:bCs/>
          <w:szCs w:val="23"/>
        </w:rPr>
        <w:t>Článek 10</w:t>
      </w:r>
    </w:p>
    <w:p w14:paraId="4C6B1727" w14:textId="77777777" w:rsidR="005C3344" w:rsidRDefault="00172ACB">
      <w:pPr>
        <w:pStyle w:val="Default"/>
        <w:jc w:val="center"/>
        <w:rPr>
          <w:szCs w:val="23"/>
        </w:rPr>
      </w:pPr>
      <w:r>
        <w:rPr>
          <w:b/>
          <w:bCs/>
          <w:szCs w:val="23"/>
        </w:rPr>
        <w:t>Studijní poradenství</w:t>
      </w:r>
    </w:p>
    <w:p w14:paraId="43641746" w14:textId="77777777" w:rsidR="005C3344" w:rsidRDefault="00172ACB">
      <w:pPr>
        <w:pStyle w:val="Default"/>
        <w:rPr>
          <w:szCs w:val="23"/>
          <w:u w:val="single"/>
        </w:rPr>
      </w:pPr>
      <w:r>
        <w:rPr>
          <w:szCs w:val="23"/>
          <w:u w:val="single"/>
        </w:rPr>
        <w:t xml:space="preserve">Ad odst. (2) SZŘ: </w:t>
      </w:r>
    </w:p>
    <w:p w14:paraId="71DDA5AE" w14:textId="77777777" w:rsidR="005C3344" w:rsidRDefault="00172ACB">
      <w:pPr>
        <w:pStyle w:val="Default"/>
        <w:spacing w:before="120" w:after="240"/>
        <w:jc w:val="both"/>
        <w:rPr>
          <w:szCs w:val="23"/>
        </w:rPr>
      </w:pPr>
      <w:r>
        <w:rPr>
          <w:szCs w:val="23"/>
        </w:rPr>
        <w:t xml:space="preserve">Na FHS poskytují poradenství </w:t>
      </w:r>
      <w:r>
        <w:t xml:space="preserve">nutné pro studium </w:t>
      </w:r>
      <w:r>
        <w:rPr>
          <w:szCs w:val="23"/>
        </w:rPr>
        <w:t>garanti studijních programů, ředitelé, garanti příslušných předmětů, vedoucí učitelé ročníků/studijních skupin, další akademičtí pracovníci a pracovníci studijního oddělení FHS.</w:t>
      </w:r>
    </w:p>
    <w:p w14:paraId="5F29E877" w14:textId="77777777" w:rsidR="005C3344" w:rsidRDefault="00172ACB" w:rsidP="005E36A2">
      <w:pPr>
        <w:keepNext/>
        <w:jc w:val="center"/>
        <w:rPr>
          <w:i/>
          <w:color w:val="000000"/>
        </w:rPr>
      </w:pPr>
      <w:r>
        <w:rPr>
          <w:i/>
          <w:color w:val="000000"/>
        </w:rPr>
        <w:lastRenderedPageBreak/>
        <w:t>Díl 2</w:t>
      </w:r>
    </w:p>
    <w:p w14:paraId="65C7F891" w14:textId="77777777" w:rsidR="005C3344" w:rsidRDefault="00172ACB" w:rsidP="005E36A2">
      <w:pPr>
        <w:keepNext/>
        <w:jc w:val="center"/>
        <w:rPr>
          <w:i/>
          <w:color w:val="000000"/>
        </w:rPr>
      </w:pPr>
      <w:r>
        <w:rPr>
          <w:i/>
          <w:color w:val="000000"/>
        </w:rPr>
        <w:t>OVĚŘOVÁNÍ A HODNOCENÍ STUDIJNÍCH VÝSLEDKŮ</w:t>
      </w:r>
    </w:p>
    <w:p w14:paraId="4397BCA0" w14:textId="77777777" w:rsidR="005C3344" w:rsidRDefault="005C3344" w:rsidP="005E36A2">
      <w:pPr>
        <w:pStyle w:val="Default"/>
        <w:keepNext/>
        <w:jc w:val="center"/>
        <w:rPr>
          <w:b/>
          <w:bCs/>
          <w:szCs w:val="23"/>
        </w:rPr>
      </w:pPr>
    </w:p>
    <w:p w14:paraId="2F2C19D2" w14:textId="77777777" w:rsidR="005C3344" w:rsidRDefault="00172ACB" w:rsidP="005E36A2">
      <w:pPr>
        <w:pStyle w:val="Default"/>
        <w:keepNext/>
        <w:jc w:val="center"/>
        <w:rPr>
          <w:szCs w:val="23"/>
        </w:rPr>
      </w:pPr>
      <w:r>
        <w:rPr>
          <w:b/>
          <w:bCs/>
          <w:szCs w:val="23"/>
        </w:rPr>
        <w:t>Článek 11</w:t>
      </w:r>
    </w:p>
    <w:p w14:paraId="49E76302" w14:textId="77777777" w:rsidR="005C3344" w:rsidRDefault="00172ACB">
      <w:pPr>
        <w:pStyle w:val="Default"/>
        <w:jc w:val="center"/>
        <w:rPr>
          <w:szCs w:val="23"/>
        </w:rPr>
      </w:pPr>
      <w:r>
        <w:rPr>
          <w:b/>
          <w:bCs/>
          <w:szCs w:val="23"/>
        </w:rPr>
        <w:t>Ověřování studijních výsledků</w:t>
      </w:r>
    </w:p>
    <w:p w14:paraId="4CCE15C6" w14:textId="77777777" w:rsidR="005C3344" w:rsidRDefault="00172ACB">
      <w:pPr>
        <w:pStyle w:val="Default"/>
        <w:rPr>
          <w:szCs w:val="23"/>
          <w:u w:val="single"/>
        </w:rPr>
      </w:pPr>
      <w:r>
        <w:rPr>
          <w:szCs w:val="23"/>
          <w:u w:val="single"/>
        </w:rPr>
        <w:t xml:space="preserve">Ad odst. (1) SZŘ: </w:t>
      </w:r>
    </w:p>
    <w:p w14:paraId="192622CD" w14:textId="77777777" w:rsidR="005C3344" w:rsidRDefault="00172ACB">
      <w:pPr>
        <w:pStyle w:val="Default"/>
        <w:spacing w:before="120"/>
        <w:jc w:val="both"/>
        <w:rPr>
          <w:szCs w:val="23"/>
        </w:rPr>
      </w:pPr>
      <w:r>
        <w:rPr>
          <w:szCs w:val="23"/>
        </w:rPr>
        <w:t>(1) Studenti ve studijních programech uskutečňovaných FHS mohou v příslušném akademickém roce získat zápočet, klasifikovaný zápočet a konat zkoušku zpravidla v období určeném časovým plánem výuky pro daný semestr, musí však bezpodmínečně dodržet mezní termín konání zápočtů, klasifikovaných zápočtů a zkoušek pro daný akademický rok, pokud jim nebyla udělena výjimka podle čl. 17 odst. 3 SZŘ.</w:t>
      </w:r>
    </w:p>
    <w:p w14:paraId="6711CC17" w14:textId="36077CE1" w:rsidR="005C3344" w:rsidRDefault="00172ACB">
      <w:pPr>
        <w:spacing w:before="120"/>
        <w:jc w:val="both"/>
      </w:pPr>
      <w:r>
        <w:rPr>
          <w:szCs w:val="23"/>
        </w:rPr>
        <w:t xml:space="preserve">(2) Pokud student absolvuje zkoušku/klasifikovaný zápočet s prospěchem lepším než „nedostatečně“ a není s výslednou známkou spokojen, může písemně požádat zkoušejícího o opakování zkoušky/klasifikovaného zápočtu, přičemž celkový počet pokusů daný tímto předpisem nesmí být překročen. Rozhodnutí o možnosti opakovat úspěšně absolvovanou zkoušku/klasifikovaný zápočet je zcela v kompetenci zkoušejícího, který nemá povinnost své rozhodnutí zdůvodňovat. Pokud zkoušející studentovi vyhoví, zapíše mu do studijní dokumentace z prvního pokusu hodnocení F nebo FX. Tento postup je možné v rámci jednoho semestru využít v daném předmětu pouze jednou. </w:t>
      </w:r>
    </w:p>
    <w:p w14:paraId="30CF8259" w14:textId="77777777" w:rsidR="005C3344" w:rsidRDefault="00172ACB">
      <w:pPr>
        <w:spacing w:before="120"/>
        <w:jc w:val="both"/>
        <w:rPr>
          <w:szCs w:val="20"/>
        </w:rPr>
      </w:pPr>
      <w:r>
        <w:rPr>
          <w:szCs w:val="20"/>
        </w:rPr>
        <w:t xml:space="preserve">(3) </w:t>
      </w:r>
      <w:r>
        <w:t xml:space="preserve">Studijní výsledky se ověřují zpravidla průběžně (během výuky) a při zakončení předmětu. Průběžné ověřování lze provádět také elektronicky, pokud je tato forma schválena ředitelem ústavu po projednání s garantem studijního programu. </w:t>
      </w:r>
    </w:p>
    <w:p w14:paraId="451A194C" w14:textId="77777777" w:rsidR="005C3344" w:rsidRDefault="005C3344">
      <w:pPr>
        <w:spacing w:before="120" w:after="120"/>
        <w:rPr>
          <w:szCs w:val="23"/>
          <w:u w:val="single"/>
        </w:rPr>
      </w:pPr>
    </w:p>
    <w:p w14:paraId="154959A5" w14:textId="77777777" w:rsidR="005C3344" w:rsidRDefault="00172ACB">
      <w:pPr>
        <w:pStyle w:val="Default"/>
        <w:spacing w:before="120" w:after="120"/>
        <w:rPr>
          <w:szCs w:val="23"/>
          <w:u w:val="single"/>
        </w:rPr>
      </w:pPr>
      <w:r>
        <w:rPr>
          <w:szCs w:val="23"/>
          <w:u w:val="single"/>
        </w:rPr>
        <w:t>Ad odst. (6) SZŘ:</w:t>
      </w:r>
    </w:p>
    <w:p w14:paraId="3A00CB09" w14:textId="77777777" w:rsidR="005C3344" w:rsidRDefault="00172ACB">
      <w:pPr>
        <w:pStyle w:val="Default"/>
        <w:spacing w:after="240"/>
        <w:jc w:val="both"/>
        <w:rPr>
          <w:b/>
          <w:bCs/>
          <w:szCs w:val="23"/>
        </w:rPr>
      </w:pPr>
      <w:r>
        <w:t>Výkaz o studiu je v souladu s § 57 odst. 3 zákona</w:t>
      </w:r>
      <w:r>
        <w:rPr>
          <w:szCs w:val="23"/>
        </w:rPr>
        <w:t xml:space="preserve"> </w:t>
      </w:r>
      <w:r>
        <w:t>veden ve formě úředně potvrzeného výpisu z IS/STAG, který studentovi na základě jeho žádosti vydá studijní oddělení FHS a který obsahuje přehled o dosažených studijních výsledcích</w:t>
      </w:r>
      <w:r>
        <w:rPr>
          <w:szCs w:val="20"/>
        </w:rPr>
        <w:t>.</w:t>
      </w:r>
    </w:p>
    <w:p w14:paraId="4B79E5AC" w14:textId="77777777" w:rsidR="005C3344" w:rsidRDefault="00172ACB">
      <w:pPr>
        <w:pStyle w:val="Default"/>
        <w:spacing w:before="240"/>
        <w:jc w:val="center"/>
        <w:rPr>
          <w:szCs w:val="23"/>
        </w:rPr>
      </w:pPr>
      <w:r>
        <w:rPr>
          <w:b/>
          <w:bCs/>
          <w:szCs w:val="23"/>
        </w:rPr>
        <w:t xml:space="preserve">Článek 12 </w:t>
      </w:r>
    </w:p>
    <w:p w14:paraId="1E6CC350" w14:textId="77777777" w:rsidR="005C3344" w:rsidRDefault="00172ACB">
      <w:pPr>
        <w:pStyle w:val="Default"/>
        <w:jc w:val="center"/>
        <w:rPr>
          <w:szCs w:val="23"/>
        </w:rPr>
      </w:pPr>
      <w:r>
        <w:rPr>
          <w:b/>
          <w:bCs/>
          <w:szCs w:val="23"/>
        </w:rPr>
        <w:t xml:space="preserve">Zápočet a klasifikovaný zápočet </w:t>
      </w:r>
    </w:p>
    <w:p w14:paraId="4D8DA702" w14:textId="77777777" w:rsidR="005C3344" w:rsidRDefault="00172ACB">
      <w:pPr>
        <w:pStyle w:val="Default"/>
        <w:rPr>
          <w:szCs w:val="23"/>
          <w:u w:val="single"/>
        </w:rPr>
      </w:pPr>
      <w:r>
        <w:rPr>
          <w:szCs w:val="23"/>
          <w:u w:val="single"/>
        </w:rPr>
        <w:t xml:space="preserve">Ad odst. (1) SZŘ: </w:t>
      </w:r>
    </w:p>
    <w:p w14:paraId="4E4CD47D" w14:textId="0BFA76BA" w:rsidR="005C3344" w:rsidRDefault="00172ACB">
      <w:pPr>
        <w:pStyle w:val="Default"/>
        <w:tabs>
          <w:tab w:val="left" w:pos="851"/>
        </w:tabs>
        <w:spacing w:before="120" w:after="240"/>
        <w:jc w:val="both"/>
        <w:rPr>
          <w:szCs w:val="23"/>
        </w:rPr>
      </w:pPr>
      <w:r>
        <w:rPr>
          <w:szCs w:val="23"/>
        </w:rPr>
        <w:t xml:space="preserve">Podmínky pro udělení zápočtu a klasifikovaného zápočtu stanoví garant předmětu nejpozději v posledním týdnu před zahájením výuky a zajistí aktualizaci sylabu předmětu. Pokud student nesplní podmínky pro připuštění k zápočtu nebo klasifikovanému zápočtu stanovené v sylabu předmětu, je hodnocen stupněm „nesplnil“ nebo „nedostatečně“. </w:t>
      </w:r>
    </w:p>
    <w:p w14:paraId="7480944D" w14:textId="77777777" w:rsidR="005C3344" w:rsidRDefault="00172ACB">
      <w:pPr>
        <w:pStyle w:val="Default"/>
        <w:tabs>
          <w:tab w:val="left" w:pos="851"/>
        </w:tabs>
        <w:spacing w:before="120" w:after="240"/>
        <w:jc w:val="both"/>
        <w:rPr>
          <w:szCs w:val="23"/>
        </w:rPr>
      </w:pPr>
      <w:r>
        <w:rPr>
          <w:szCs w:val="23"/>
        </w:rPr>
        <w:t xml:space="preserve">Při zakončování předmětu musí student v souladu s čl. 21 SZŘ dodržet návaznost předmětů stanovenou studijním programem. K zakončení předmětu zápočtem nebo klasifikovaným zápočtem lze přistoupit až po absolvování předchozího podmiňujícího předmětu. </w:t>
      </w:r>
    </w:p>
    <w:p w14:paraId="03C64676" w14:textId="77777777" w:rsidR="005C3344" w:rsidRDefault="00172ACB">
      <w:pPr>
        <w:pStyle w:val="Default"/>
        <w:spacing w:before="120" w:after="240"/>
        <w:jc w:val="both"/>
        <w:rPr>
          <w:szCs w:val="23"/>
          <w:u w:val="single"/>
        </w:rPr>
      </w:pPr>
      <w:r>
        <w:rPr>
          <w:szCs w:val="23"/>
          <w:u w:val="single"/>
        </w:rPr>
        <w:t xml:space="preserve">Ad odst. (3) SZŘ: </w:t>
      </w:r>
    </w:p>
    <w:p w14:paraId="6889D357" w14:textId="77777777" w:rsidR="005C3344" w:rsidRPr="00883EA6" w:rsidRDefault="00172ACB">
      <w:pPr>
        <w:pStyle w:val="Default"/>
        <w:spacing w:before="120" w:after="240"/>
        <w:jc w:val="both"/>
        <w:rPr>
          <w:szCs w:val="23"/>
          <w:highlight w:val="lightGray"/>
        </w:rPr>
      </w:pPr>
      <w:r>
        <w:rPr>
          <w:szCs w:val="23"/>
        </w:rPr>
        <w:t xml:space="preserve">(1) Student má možnost získat zápočet a klasifikovaný zápočet v řádném a jednom opravném termínu, tj. celkem ve dvou termínech. Další opravný termín není možný. Řádné i opravné </w:t>
      </w:r>
      <w:r>
        <w:rPr>
          <w:szCs w:val="23"/>
        </w:rPr>
        <w:lastRenderedPageBreak/>
        <w:t>termíny zápočtu a klasifikovaného zápočtu stanoví zkoušející předmětu a studenti se na ně přihlašují prostřednictvím IS/STAG. Řádný termín zápočtu/klasifikovaného zápočtu lze absolvovat nejpozději do konce řádného zkouškového období; pokud se student tohoto řádného termínu nezúčastní, má právo pouze na opravný termín. Opravného termínu se lze zúčastnit v řádném nebo opravném zkouškovém období. Omluva neúčasti se podává vyučujícímu nejpozději v den konání zápočtu/klasifikovaného zápočtu.</w:t>
      </w:r>
    </w:p>
    <w:p w14:paraId="0A7D8C79" w14:textId="77777777" w:rsidR="005C3344" w:rsidRDefault="00172ACB">
      <w:pPr>
        <w:pStyle w:val="Default"/>
        <w:spacing w:before="120" w:after="240"/>
        <w:jc w:val="both"/>
        <w:rPr>
          <w:color w:val="000000" w:themeColor="text1"/>
        </w:rPr>
      </w:pPr>
      <w:r>
        <w:t>(2</w:t>
      </w:r>
      <w:r>
        <w:rPr>
          <w:color w:val="000000" w:themeColor="text1"/>
        </w:rPr>
        <w:t>) Dostatečný počet termínů v závislosti na počtu zapsaných studentů na předmětu a s ohledem na průběh konání zápočtů a klasifikovaných zápočtů (minimálně dva termíny) je zkoušející povinen zveřejnit v IS/STAG nejpozději 7 kalendářních dnů před ukončením výuky v semestru.</w:t>
      </w:r>
    </w:p>
    <w:p w14:paraId="0D82A599" w14:textId="77777777" w:rsidR="00172ACB" w:rsidRPr="005E36A2" w:rsidRDefault="00172ACB" w:rsidP="005E36A2">
      <w:pPr>
        <w:spacing w:before="120" w:after="120"/>
        <w:jc w:val="both"/>
        <w:rPr>
          <w:color w:val="000000" w:themeColor="text1"/>
          <w:u w:val="single"/>
        </w:rPr>
      </w:pPr>
      <w:r w:rsidRPr="005E36A2">
        <w:rPr>
          <w:color w:val="000000" w:themeColor="text1"/>
          <w:u w:val="single"/>
        </w:rPr>
        <w:t xml:space="preserve">Ad odst. (4) SZŘ: </w:t>
      </w:r>
    </w:p>
    <w:p w14:paraId="6817956D" w14:textId="77777777" w:rsidR="00172ACB" w:rsidRDefault="00172ACB" w:rsidP="00172ACB">
      <w:pPr>
        <w:pStyle w:val="Default"/>
        <w:spacing w:before="120" w:after="240"/>
        <w:jc w:val="both"/>
        <w:rPr>
          <w:szCs w:val="23"/>
        </w:rPr>
      </w:pPr>
      <w:r>
        <w:rPr>
          <w:szCs w:val="23"/>
        </w:rPr>
        <w:t>Návrh na klasifikaci je přijat, získal-li většinu hlasů přítomných členů komise. O průběhu konání zápočtu nebo klasifikovaného zápočtu před komisí je veden protokol, který je uložen v listinné podobě</w:t>
      </w:r>
      <w:r w:rsidRPr="00172ACB">
        <w:rPr>
          <w:szCs w:val="23"/>
        </w:rPr>
        <w:t xml:space="preserve"> </w:t>
      </w:r>
      <w:r>
        <w:rPr>
          <w:szCs w:val="23"/>
        </w:rPr>
        <w:t>ve spisu studenta na studijním oddělení.</w:t>
      </w:r>
    </w:p>
    <w:p w14:paraId="1DBCEABC" w14:textId="77777777" w:rsidR="005C3344" w:rsidRDefault="00172ACB">
      <w:pPr>
        <w:spacing w:before="120" w:after="120"/>
        <w:jc w:val="both"/>
        <w:rPr>
          <w:szCs w:val="23"/>
          <w:u w:val="single"/>
        </w:rPr>
      </w:pPr>
      <w:r>
        <w:rPr>
          <w:szCs w:val="23"/>
          <w:u w:val="single"/>
        </w:rPr>
        <w:t xml:space="preserve">Ad odst. (6) SZŘ: </w:t>
      </w:r>
    </w:p>
    <w:p w14:paraId="7385E72A" w14:textId="77777777" w:rsidR="005C3344" w:rsidRDefault="00172ACB">
      <w:pPr>
        <w:spacing w:after="240"/>
        <w:jc w:val="both"/>
      </w:pPr>
      <w:r>
        <w:t>Po udělení zápočtu nebo klasifikovaného zápočtu se studentovi doporučuje zkontrolovat si výsledek v IS/STAG podle čl. 57.</w:t>
      </w:r>
    </w:p>
    <w:p w14:paraId="7302314A" w14:textId="77777777" w:rsidR="005C3344" w:rsidRDefault="00172ACB">
      <w:pPr>
        <w:spacing w:before="120" w:after="120"/>
        <w:jc w:val="both"/>
        <w:rPr>
          <w:u w:val="single"/>
        </w:rPr>
      </w:pPr>
      <w:r>
        <w:rPr>
          <w:u w:val="single"/>
        </w:rPr>
        <w:t>Ad odst. (7) SZŘ:</w:t>
      </w:r>
    </w:p>
    <w:p w14:paraId="3629C79D" w14:textId="77777777" w:rsidR="005C3344" w:rsidRDefault="00172ACB">
      <w:pPr>
        <w:pStyle w:val="Default"/>
        <w:spacing w:after="240"/>
        <w:jc w:val="both"/>
      </w:pPr>
      <w:r>
        <w:t xml:space="preserve">Splnění nebo nesplnění podmínek zápočtu, resp. klasifikovaného zápočtu, zaznamená vyučující do IS/STAG nejpozději do 7 pracovních dnů (11 pracovních dnů, pokud je na termínu zapsáno více než 50 studentů) od data konání zápočtu, resp. klasifikovaného zápočtu. </w:t>
      </w:r>
    </w:p>
    <w:p w14:paraId="7BDBA2E1" w14:textId="77777777" w:rsidR="005C3344" w:rsidRDefault="00172ACB">
      <w:pPr>
        <w:spacing w:before="240"/>
        <w:jc w:val="center"/>
        <w:rPr>
          <w:b/>
        </w:rPr>
      </w:pPr>
      <w:r>
        <w:rPr>
          <w:b/>
        </w:rPr>
        <w:t>Článek 13</w:t>
      </w:r>
    </w:p>
    <w:p w14:paraId="34049191" w14:textId="77777777" w:rsidR="005C3344" w:rsidRDefault="00172ACB">
      <w:pPr>
        <w:pStyle w:val="Default"/>
        <w:jc w:val="center"/>
        <w:rPr>
          <w:b/>
          <w:szCs w:val="23"/>
        </w:rPr>
      </w:pPr>
      <w:r>
        <w:rPr>
          <w:b/>
          <w:bCs/>
          <w:szCs w:val="23"/>
        </w:rPr>
        <w:t>Zkouška</w:t>
      </w:r>
    </w:p>
    <w:p w14:paraId="2E513D05" w14:textId="77777777" w:rsidR="005C3344" w:rsidRDefault="00172ACB">
      <w:pPr>
        <w:pStyle w:val="Default"/>
        <w:rPr>
          <w:szCs w:val="23"/>
          <w:u w:val="single"/>
        </w:rPr>
      </w:pPr>
      <w:r>
        <w:rPr>
          <w:szCs w:val="23"/>
          <w:u w:val="single"/>
        </w:rPr>
        <w:t xml:space="preserve">Ad odst. (1) SZŘ: </w:t>
      </w:r>
    </w:p>
    <w:p w14:paraId="7D9EBE62" w14:textId="1D32551F" w:rsidR="005C3344" w:rsidRDefault="00172ACB" w:rsidP="005E36A2">
      <w:pPr>
        <w:pStyle w:val="Default"/>
        <w:jc w:val="both"/>
        <w:rPr>
          <w:szCs w:val="23"/>
        </w:rPr>
      </w:pPr>
      <w:r>
        <w:rPr>
          <w:szCs w:val="23"/>
        </w:rPr>
        <w:t xml:space="preserve">Pokud student nesplní podmínky pro připuštění ke zkoušce stanovené v sylabu předmětu, je hodnocen stupněm „nedostatečně“. </w:t>
      </w:r>
    </w:p>
    <w:p w14:paraId="4DFAA013" w14:textId="77777777" w:rsidR="005C3344" w:rsidRDefault="005C3344">
      <w:pPr>
        <w:pStyle w:val="Default"/>
        <w:rPr>
          <w:szCs w:val="23"/>
          <w:u w:val="single"/>
        </w:rPr>
      </w:pPr>
    </w:p>
    <w:p w14:paraId="22DBD717" w14:textId="77777777" w:rsidR="005C3344" w:rsidRDefault="00172ACB">
      <w:pPr>
        <w:pStyle w:val="Default"/>
        <w:rPr>
          <w:szCs w:val="23"/>
          <w:u w:val="single"/>
        </w:rPr>
      </w:pPr>
      <w:r>
        <w:rPr>
          <w:szCs w:val="23"/>
          <w:u w:val="single"/>
        </w:rPr>
        <w:t xml:space="preserve">Ad odst. (3) SZŘ: </w:t>
      </w:r>
    </w:p>
    <w:p w14:paraId="66D74D31" w14:textId="19210CC4" w:rsidR="005C3344" w:rsidRDefault="00172ACB">
      <w:pPr>
        <w:pStyle w:val="Default"/>
        <w:spacing w:before="120"/>
        <w:jc w:val="both"/>
        <w:rPr>
          <w:szCs w:val="23"/>
        </w:rPr>
      </w:pPr>
      <w:r>
        <w:rPr>
          <w:szCs w:val="23"/>
        </w:rPr>
        <w:t xml:space="preserve">(1) Ředitel po konzultaci s garantem studijního programu pověřuje vyučujícího předmětu na začátku výuky v daném semestru zkoušením z předmětu, jehož výuka je zajišťována příslušným ústavem nebo centrem. V odůvodněných případech může zkoušejícího ředitel odvolat. V případě, že tímto zkoušejícím je ředitel, může děkan pověřit zkoušením jinou osobu. </w:t>
      </w:r>
    </w:p>
    <w:p w14:paraId="6CB947B6" w14:textId="77777777" w:rsidR="005C3344" w:rsidRDefault="00172ACB">
      <w:pPr>
        <w:pStyle w:val="Default"/>
        <w:spacing w:before="120" w:after="240"/>
        <w:jc w:val="both"/>
        <w:rPr>
          <w:szCs w:val="23"/>
        </w:rPr>
      </w:pPr>
      <w:r>
        <w:rPr>
          <w:szCs w:val="23"/>
        </w:rPr>
        <w:t>(2) Při zakončování předmětu zkouškou musí student dodržet návaznost předmětů stanovenou studijním programem v dokumentaci předmětu podle čl. 9 a čl. 21 SZŘ.</w:t>
      </w:r>
    </w:p>
    <w:p w14:paraId="1B00F513" w14:textId="77777777" w:rsidR="005C3344" w:rsidRDefault="00172ACB">
      <w:pPr>
        <w:pStyle w:val="Default"/>
        <w:spacing w:before="120" w:after="240"/>
        <w:jc w:val="both"/>
        <w:rPr>
          <w:color w:val="000000" w:themeColor="text1"/>
          <w:szCs w:val="23"/>
        </w:rPr>
      </w:pPr>
      <w:r>
        <w:rPr>
          <w:color w:val="000000" w:themeColor="text1"/>
          <w:szCs w:val="23"/>
        </w:rPr>
        <w:t>(3) Dostatečný počet termínů v závislosti na počtu zapsaných studentů na předmětu a s ohledem na průběh konání zkoušky (minimálně dva termíny) je zkoušející povinen zveřejnit v IS/STAG nejpozději 7 kalendářních dnů před ukončením výuky v semestru.</w:t>
      </w:r>
    </w:p>
    <w:p w14:paraId="0EC6995F" w14:textId="77777777" w:rsidR="005C3344" w:rsidRDefault="00172ACB" w:rsidP="005E36A2">
      <w:pPr>
        <w:pStyle w:val="Default"/>
        <w:keepNext/>
        <w:spacing w:before="120"/>
        <w:rPr>
          <w:szCs w:val="23"/>
          <w:u w:val="single"/>
        </w:rPr>
      </w:pPr>
      <w:r>
        <w:rPr>
          <w:szCs w:val="23"/>
          <w:u w:val="single"/>
        </w:rPr>
        <w:lastRenderedPageBreak/>
        <w:t>Ad odst. (4) SZŘ:</w:t>
      </w:r>
    </w:p>
    <w:p w14:paraId="73F67F37" w14:textId="23F37BF1" w:rsidR="005C3344" w:rsidRDefault="00172ACB" w:rsidP="005E36A2">
      <w:pPr>
        <w:pStyle w:val="Default"/>
        <w:keepNext/>
        <w:spacing w:before="120" w:after="240"/>
        <w:jc w:val="both"/>
        <w:rPr>
          <w:szCs w:val="23"/>
        </w:rPr>
      </w:pPr>
      <w:r>
        <w:rPr>
          <w:szCs w:val="23"/>
        </w:rPr>
        <w:t xml:space="preserve">Student má možnost vykonat zkoušku v řádném a jednom opravném </w:t>
      </w:r>
      <w:r>
        <w:t xml:space="preserve">termínu, tj. celkem ve dvou termínech. </w:t>
      </w:r>
      <w:r>
        <w:rPr>
          <w:szCs w:val="23"/>
        </w:rPr>
        <w:t>Další opravný termín není možný.</w:t>
      </w:r>
      <w:r>
        <w:t xml:space="preserve"> Řádné i opravné termíny zkoušek stanoví zkoušející a studenti</w:t>
      </w:r>
      <w:r>
        <w:rPr>
          <w:szCs w:val="23"/>
        </w:rPr>
        <w:t xml:space="preserve"> se na ně přihlašují prostřednictvím IS/STAG. Řádný termín zkoušky lze absolvovat nejpozději do konce řádného zkouškového období</w:t>
      </w:r>
      <w:r w:rsidR="004C1FEC">
        <w:rPr>
          <w:szCs w:val="23"/>
        </w:rPr>
        <w:t>,</w:t>
      </w:r>
      <w:r>
        <w:rPr>
          <w:szCs w:val="23"/>
        </w:rPr>
        <w:t xml:space="preserve"> pokud se student řádného termínu nezúčastní, má právo pouze na opravný termín. Opravného termínu se lze zúčastnit i v řádném zkouškovém období.</w:t>
      </w:r>
    </w:p>
    <w:p w14:paraId="527B598A" w14:textId="77777777" w:rsidR="005C3344" w:rsidRDefault="00172ACB">
      <w:pPr>
        <w:rPr>
          <w:szCs w:val="23"/>
          <w:u w:val="single"/>
        </w:rPr>
      </w:pPr>
      <w:r>
        <w:rPr>
          <w:szCs w:val="23"/>
          <w:u w:val="single"/>
        </w:rPr>
        <w:t>Ad odst. (5) SZŘ:</w:t>
      </w:r>
    </w:p>
    <w:p w14:paraId="6126E703" w14:textId="012E2024" w:rsidR="005C3344" w:rsidRDefault="00172ACB">
      <w:pPr>
        <w:pStyle w:val="Default"/>
        <w:spacing w:before="120" w:after="240"/>
        <w:jc w:val="both"/>
        <w:rPr>
          <w:szCs w:val="23"/>
        </w:rPr>
      </w:pPr>
      <w:r>
        <w:rPr>
          <w:szCs w:val="23"/>
        </w:rPr>
        <w:t>Návrh na klasifikaci je přijat, získal-li většinu hlasů přítomných členů komise. O průběhu konání zkoušky před komisí je veden protokol, který je uložen v listinné podobě ve spisu studenta na studijním oddělení.</w:t>
      </w:r>
    </w:p>
    <w:p w14:paraId="2C793CCD" w14:textId="77777777" w:rsidR="005C3344" w:rsidRDefault="00172ACB">
      <w:pPr>
        <w:rPr>
          <w:szCs w:val="23"/>
          <w:u w:val="single"/>
        </w:rPr>
      </w:pPr>
      <w:r>
        <w:rPr>
          <w:szCs w:val="23"/>
          <w:u w:val="single"/>
        </w:rPr>
        <w:t xml:space="preserve">Ad odst. (7) SZŘ: </w:t>
      </w:r>
    </w:p>
    <w:p w14:paraId="421E4EBA" w14:textId="77777777" w:rsidR="005C3344" w:rsidRDefault="00172ACB">
      <w:pPr>
        <w:pStyle w:val="Default"/>
        <w:spacing w:before="120" w:after="240"/>
        <w:jc w:val="both"/>
        <w:rPr>
          <w:szCs w:val="23"/>
        </w:rPr>
      </w:pPr>
      <w:r>
        <w:rPr>
          <w:szCs w:val="23"/>
        </w:rPr>
        <w:t>Po absolvované zkoušce se studentovi doporučuje zkontrolovat si výsledek v IS/STAG dle čl. 57.</w:t>
      </w:r>
    </w:p>
    <w:p w14:paraId="1FBF0FA3" w14:textId="77777777" w:rsidR="005C3344" w:rsidRDefault="00172ACB">
      <w:pPr>
        <w:pStyle w:val="Default"/>
        <w:spacing w:after="120"/>
        <w:jc w:val="both"/>
      </w:pPr>
      <w:r>
        <w:rPr>
          <w:u w:val="single"/>
        </w:rPr>
        <w:t>Ad odst. (8) SZŘ:</w:t>
      </w:r>
    </w:p>
    <w:p w14:paraId="7FC7A06D" w14:textId="2EF848CD" w:rsidR="005C3344" w:rsidRDefault="00172ACB">
      <w:pPr>
        <w:pStyle w:val="Default"/>
        <w:spacing w:after="120"/>
        <w:jc w:val="both"/>
      </w:pPr>
      <w:r>
        <w:t>Výsledek zkoušky zaznamená vyučující do IS/STAG nejpozději do 7 pracovních dnů (11</w:t>
      </w:r>
      <w:r w:rsidR="003E2D6F">
        <w:t> </w:t>
      </w:r>
      <w:r>
        <w:t xml:space="preserve">pracovních dnů, pokud je na termínu zapsáno více než 50 studentů) od data konání </w:t>
      </w:r>
      <w:r>
        <w:rPr>
          <w:color w:val="auto"/>
        </w:rPr>
        <w:t xml:space="preserve">zkoušky. </w:t>
      </w:r>
    </w:p>
    <w:p w14:paraId="286268FD" w14:textId="77777777" w:rsidR="005C3344" w:rsidRDefault="00172ACB">
      <w:pPr>
        <w:spacing w:before="240"/>
        <w:jc w:val="center"/>
        <w:rPr>
          <w:b/>
        </w:rPr>
      </w:pPr>
      <w:r>
        <w:rPr>
          <w:b/>
        </w:rPr>
        <w:t>Článek 14</w:t>
      </w:r>
    </w:p>
    <w:p w14:paraId="62628142" w14:textId="77777777" w:rsidR="005C3344" w:rsidRDefault="00172ACB">
      <w:pPr>
        <w:pStyle w:val="Default"/>
        <w:jc w:val="center"/>
        <w:rPr>
          <w:szCs w:val="23"/>
        </w:rPr>
      </w:pPr>
      <w:r>
        <w:rPr>
          <w:b/>
          <w:bCs/>
          <w:szCs w:val="23"/>
        </w:rPr>
        <w:t xml:space="preserve">Souborná zkouška </w:t>
      </w:r>
    </w:p>
    <w:p w14:paraId="7805A886" w14:textId="77777777" w:rsidR="005C3344" w:rsidRDefault="00172ACB">
      <w:pPr>
        <w:pStyle w:val="Default"/>
        <w:spacing w:after="120"/>
        <w:jc w:val="both"/>
      </w:pPr>
      <w:r>
        <w:rPr>
          <w:szCs w:val="23"/>
          <w:u w:val="single"/>
        </w:rPr>
        <w:t>Ad odst. (5) SZŘ:</w:t>
      </w:r>
    </w:p>
    <w:p w14:paraId="0C1F1DEF" w14:textId="77777777" w:rsidR="005C3344" w:rsidRDefault="00172ACB">
      <w:pPr>
        <w:pStyle w:val="Default"/>
        <w:spacing w:after="120"/>
        <w:jc w:val="both"/>
      </w:pPr>
      <w:r>
        <w:t xml:space="preserve">(1) Zasedání komise svolává děkan v dostatečném předstihu. </w:t>
      </w:r>
    </w:p>
    <w:p w14:paraId="20CC1A0A" w14:textId="77777777" w:rsidR="005C3344" w:rsidRDefault="00172ACB">
      <w:pPr>
        <w:pStyle w:val="Odstavec-2"/>
        <w:spacing w:after="0"/>
      </w:pPr>
      <w:r>
        <w:t>(2) Předseda komise:</w:t>
      </w:r>
    </w:p>
    <w:p w14:paraId="510FBEA9" w14:textId="77777777" w:rsidR="005C3344" w:rsidRDefault="00172ACB">
      <w:pPr>
        <w:pStyle w:val="Odstavec-1"/>
        <w:numPr>
          <w:ilvl w:val="0"/>
          <w:numId w:val="4"/>
        </w:numPr>
        <w:spacing w:before="60"/>
      </w:pPr>
      <w:r>
        <w:t>zahájí práci komise stručnými informacemi o počtu zkoušených studentů a o průběhu práce komise,</w:t>
      </w:r>
    </w:p>
    <w:p w14:paraId="641228BE" w14:textId="77777777" w:rsidR="005C3344" w:rsidRDefault="00172ACB">
      <w:pPr>
        <w:pStyle w:val="Odstavec-1"/>
        <w:numPr>
          <w:ilvl w:val="0"/>
          <w:numId w:val="4"/>
        </w:numPr>
        <w:spacing w:before="60"/>
      </w:pPr>
      <w:r>
        <w:t>zopakuje členům komise zásady postupu při souborné zkoušce: student si losuje číslo tematického okruhu, zkouška je vedena formou rozpravy, průběh souborné zkoušky se zaznamenává do protokolu o souborné zkoušce.</w:t>
      </w:r>
    </w:p>
    <w:p w14:paraId="27B1E893" w14:textId="77777777" w:rsidR="005C3344" w:rsidRDefault="00172ACB">
      <w:pPr>
        <w:pStyle w:val="Default"/>
        <w:spacing w:after="120"/>
        <w:jc w:val="both"/>
      </w:pPr>
      <w:r>
        <w:t xml:space="preserve">(3) Všichni členové komise mají právo při zkoušce klást studentům doplňující otázky. </w:t>
      </w:r>
    </w:p>
    <w:p w14:paraId="6F342A4A" w14:textId="77777777" w:rsidR="005C3344" w:rsidRDefault="00172ACB">
      <w:pPr>
        <w:pStyle w:val="Default"/>
        <w:spacing w:after="240"/>
        <w:jc w:val="both"/>
      </w:pPr>
      <w:r>
        <w:t xml:space="preserve">(4) </w:t>
      </w:r>
      <w:r>
        <w:rPr>
          <w:szCs w:val="23"/>
        </w:rPr>
        <w:t>Závěrečná porada komise o výsledcích souborné zkoušky je neveřejná.</w:t>
      </w:r>
    </w:p>
    <w:p w14:paraId="3F473F63" w14:textId="77777777" w:rsidR="005C3344" w:rsidRDefault="00172ACB">
      <w:pPr>
        <w:pStyle w:val="Default"/>
        <w:spacing w:after="120"/>
        <w:jc w:val="both"/>
        <w:rPr>
          <w:u w:val="single"/>
        </w:rPr>
      </w:pPr>
      <w:r>
        <w:rPr>
          <w:u w:val="single"/>
        </w:rPr>
        <w:t>Ad odst. (6) SZŘ:</w:t>
      </w:r>
    </w:p>
    <w:p w14:paraId="2B577F06" w14:textId="6193C8E3" w:rsidR="005C3344" w:rsidRDefault="00172ACB">
      <w:pPr>
        <w:pStyle w:val="Default"/>
        <w:spacing w:after="120"/>
        <w:jc w:val="both"/>
      </w:pPr>
      <w:r>
        <w:t>(1) Obsahovou a organizační stránkou přípravy a průběhu souborné zkoušky jsou děkanem pověřeni ředitelé ústavů. Souborná zkouška se koná vždy ve zkouškovém období zimního a letního semestru daného akademického roku. Studenti se přihlašují na soubornou zkoušku elektronicky přes IS/STAG. Časový rozpis pro konání souborné zkoušky ve vyhlášeném termínu zveřejní ředitel příslušného ústavu s dostatečným předstihem.</w:t>
      </w:r>
    </w:p>
    <w:p w14:paraId="56B0DCA6" w14:textId="77777777" w:rsidR="005C3344" w:rsidRDefault="00172ACB">
      <w:pPr>
        <w:pStyle w:val="Default"/>
        <w:spacing w:after="240"/>
        <w:jc w:val="both"/>
      </w:pPr>
      <w:r>
        <w:t>(2) Tematické okruhy z jednotlivých předmětů jsou stanoveny Radou studijních programů v souladu s akreditací tak, aby odpovídaly povinným a vybraným povinně volitelným předmětům, které student absolvoval. S požadovanou strukturou a náplní předmětů souborné zkoušky musí být studenti seznámeni nejméně 2 měsíce před termínem souborné zkoušky.</w:t>
      </w:r>
    </w:p>
    <w:p w14:paraId="5A0DB37B" w14:textId="77777777" w:rsidR="005C3344" w:rsidRDefault="00172ACB">
      <w:pPr>
        <w:pStyle w:val="Default"/>
        <w:spacing w:after="240"/>
        <w:jc w:val="both"/>
      </w:pPr>
      <w:r>
        <w:rPr>
          <w:u w:val="single"/>
        </w:rPr>
        <w:lastRenderedPageBreak/>
        <w:t>Ad odst. (7) SZŘ:</w:t>
      </w:r>
    </w:p>
    <w:p w14:paraId="5AAB5418" w14:textId="060D9F57" w:rsidR="005C3344" w:rsidRDefault="00172ACB">
      <w:pPr>
        <w:pStyle w:val="Default"/>
        <w:spacing w:before="120" w:after="240"/>
        <w:jc w:val="both"/>
        <w:rPr>
          <w:szCs w:val="23"/>
        </w:rPr>
      </w:pPr>
      <w:r>
        <w:rPr>
          <w:szCs w:val="23"/>
        </w:rPr>
        <w:t>O průběhu konání souborné</w:t>
      </w:r>
      <w:r>
        <w:t xml:space="preserve"> zkoušky před zkušební komisí je veden protokol v listinné formě, který je uložen </w:t>
      </w:r>
      <w:r>
        <w:rPr>
          <w:szCs w:val="23"/>
        </w:rPr>
        <w:t>ve spisu studenta na studijním oddělení. Protokol vede tajemník zkušební komise (jmenovaný děkanem) podle pokynů předsedy zkušební komise. Za správnost a úplnost zápisu v protokolu odpovídá předseda zkušební komise děkanovi. Zkontrolovaný protokol o průběhu souborné zkoušky podepíše předseda a všichni přítomní členové zkušební komise.</w:t>
      </w:r>
    </w:p>
    <w:p w14:paraId="79C5F176" w14:textId="77777777" w:rsidR="005C3344" w:rsidRDefault="00172ACB">
      <w:pPr>
        <w:pStyle w:val="Default"/>
        <w:jc w:val="center"/>
        <w:rPr>
          <w:szCs w:val="23"/>
        </w:rPr>
      </w:pPr>
      <w:r>
        <w:rPr>
          <w:b/>
          <w:bCs/>
          <w:szCs w:val="23"/>
        </w:rPr>
        <w:t>Článek 15</w:t>
      </w:r>
    </w:p>
    <w:p w14:paraId="39CD266A" w14:textId="77777777" w:rsidR="005C3344" w:rsidRDefault="00172ACB">
      <w:pPr>
        <w:pStyle w:val="Default"/>
        <w:jc w:val="center"/>
        <w:rPr>
          <w:szCs w:val="23"/>
        </w:rPr>
      </w:pPr>
      <w:r>
        <w:rPr>
          <w:b/>
          <w:bCs/>
          <w:szCs w:val="23"/>
        </w:rPr>
        <w:t>Klasifikační stupnice</w:t>
      </w:r>
    </w:p>
    <w:p w14:paraId="0E4795BD" w14:textId="77777777" w:rsidR="005C3344" w:rsidRDefault="00172ACB">
      <w:pPr>
        <w:pStyle w:val="Default"/>
        <w:spacing w:after="240"/>
        <w:jc w:val="center"/>
        <w:rPr>
          <w:szCs w:val="23"/>
        </w:rPr>
      </w:pPr>
      <w:r>
        <w:rPr>
          <w:szCs w:val="23"/>
        </w:rPr>
        <w:t>(bez doplňků a upřesnění)</w:t>
      </w:r>
    </w:p>
    <w:p w14:paraId="6B483658" w14:textId="77777777" w:rsidR="005C3344" w:rsidRDefault="00172ACB">
      <w:pPr>
        <w:pStyle w:val="Default"/>
        <w:spacing w:before="240"/>
        <w:jc w:val="center"/>
        <w:rPr>
          <w:szCs w:val="23"/>
        </w:rPr>
      </w:pPr>
      <w:r>
        <w:rPr>
          <w:b/>
          <w:bCs/>
          <w:szCs w:val="23"/>
        </w:rPr>
        <w:t>Článek 16</w:t>
      </w:r>
    </w:p>
    <w:p w14:paraId="4C59C122" w14:textId="77777777" w:rsidR="005C3344" w:rsidRDefault="00172ACB">
      <w:pPr>
        <w:pStyle w:val="Default"/>
        <w:jc w:val="center"/>
        <w:rPr>
          <w:szCs w:val="23"/>
        </w:rPr>
      </w:pPr>
      <w:r>
        <w:rPr>
          <w:b/>
          <w:bCs/>
          <w:szCs w:val="23"/>
        </w:rPr>
        <w:t>Průměrná klasifikace studenta</w:t>
      </w:r>
    </w:p>
    <w:p w14:paraId="2A53163C" w14:textId="77777777" w:rsidR="005C3344" w:rsidRDefault="00172ACB">
      <w:pPr>
        <w:pStyle w:val="Default"/>
        <w:rPr>
          <w:szCs w:val="23"/>
          <w:u w:val="single"/>
        </w:rPr>
      </w:pPr>
      <w:r>
        <w:rPr>
          <w:szCs w:val="23"/>
          <w:u w:val="single"/>
        </w:rPr>
        <w:t xml:space="preserve">Ad odst. (1) SZŘ: </w:t>
      </w:r>
    </w:p>
    <w:p w14:paraId="5088D051" w14:textId="77777777" w:rsidR="005C3344" w:rsidRDefault="00172ACB">
      <w:pPr>
        <w:spacing w:before="120" w:after="240"/>
        <w:jc w:val="both"/>
        <w:rPr>
          <w:szCs w:val="23"/>
        </w:rPr>
      </w:pPr>
      <w:r>
        <w:rPr>
          <w:szCs w:val="23"/>
        </w:rPr>
        <w:t>Vážený studijní průměr se zaokrouhluje na dvě desetinná místa.</w:t>
      </w:r>
    </w:p>
    <w:p w14:paraId="2BAC8912" w14:textId="77777777" w:rsidR="005C3344" w:rsidRDefault="005C3344">
      <w:pPr>
        <w:spacing w:before="120" w:after="240"/>
        <w:jc w:val="both"/>
        <w:rPr>
          <w:szCs w:val="23"/>
        </w:rPr>
      </w:pPr>
    </w:p>
    <w:p w14:paraId="1513429F" w14:textId="77777777" w:rsidR="005C3344" w:rsidRDefault="00172ACB">
      <w:pPr>
        <w:jc w:val="center"/>
        <w:rPr>
          <w:i/>
          <w:color w:val="000000"/>
        </w:rPr>
      </w:pPr>
      <w:r>
        <w:rPr>
          <w:i/>
          <w:color w:val="000000"/>
        </w:rPr>
        <w:t>Díl 3</w:t>
      </w:r>
    </w:p>
    <w:p w14:paraId="1EEF8164" w14:textId="77777777" w:rsidR="005C3344" w:rsidRDefault="00172ACB">
      <w:pPr>
        <w:jc w:val="center"/>
        <w:rPr>
          <w:i/>
          <w:color w:val="000000"/>
        </w:rPr>
      </w:pPr>
      <w:r>
        <w:rPr>
          <w:i/>
          <w:color w:val="000000"/>
        </w:rPr>
        <w:t>PR</w:t>
      </w:r>
      <w:r>
        <w:rPr>
          <w:i/>
          <w:caps/>
          <w:color w:val="000000"/>
        </w:rPr>
        <w:t>ů</w:t>
      </w:r>
      <w:r>
        <w:rPr>
          <w:i/>
          <w:color w:val="000000"/>
        </w:rPr>
        <w:t>BĚH STUDIA</w:t>
      </w:r>
    </w:p>
    <w:p w14:paraId="65439292" w14:textId="77777777" w:rsidR="005C3344" w:rsidRDefault="00172ACB">
      <w:pPr>
        <w:pStyle w:val="Default"/>
        <w:spacing w:before="240"/>
        <w:jc w:val="center"/>
        <w:rPr>
          <w:szCs w:val="23"/>
        </w:rPr>
      </w:pPr>
      <w:r>
        <w:rPr>
          <w:b/>
          <w:bCs/>
          <w:szCs w:val="23"/>
        </w:rPr>
        <w:t>Článek 17</w:t>
      </w:r>
    </w:p>
    <w:p w14:paraId="6C5AE28C" w14:textId="77777777" w:rsidR="005C3344" w:rsidRDefault="00172ACB">
      <w:pPr>
        <w:pStyle w:val="Default"/>
        <w:jc w:val="center"/>
        <w:rPr>
          <w:szCs w:val="23"/>
        </w:rPr>
      </w:pPr>
      <w:r>
        <w:rPr>
          <w:b/>
          <w:bCs/>
          <w:szCs w:val="23"/>
        </w:rPr>
        <w:t>Podmínky pro pokračování ve studiu</w:t>
      </w:r>
    </w:p>
    <w:p w14:paraId="75B20A32" w14:textId="77777777" w:rsidR="005C3344" w:rsidRDefault="00172ACB">
      <w:pPr>
        <w:pStyle w:val="Default"/>
        <w:rPr>
          <w:szCs w:val="23"/>
          <w:u w:val="single"/>
        </w:rPr>
      </w:pPr>
      <w:r>
        <w:rPr>
          <w:szCs w:val="23"/>
          <w:u w:val="single"/>
        </w:rPr>
        <w:t xml:space="preserve">Ad odst. (1) SZŘ: </w:t>
      </w:r>
    </w:p>
    <w:p w14:paraId="4A3E0B63" w14:textId="77777777" w:rsidR="005C3344" w:rsidRDefault="00172ACB">
      <w:pPr>
        <w:pStyle w:val="Default"/>
        <w:spacing w:before="120"/>
        <w:jc w:val="both"/>
        <w:rPr>
          <w:b/>
          <w:szCs w:val="23"/>
        </w:rPr>
      </w:pPr>
      <w:r>
        <w:rPr>
          <w:b/>
          <w:szCs w:val="23"/>
        </w:rPr>
        <w:t xml:space="preserve">Bakalářský studijní program </w:t>
      </w:r>
    </w:p>
    <w:p w14:paraId="4947AC1B" w14:textId="77777777" w:rsidR="005C3344" w:rsidRDefault="00172ACB">
      <w:pPr>
        <w:pStyle w:val="Default"/>
        <w:spacing w:before="120"/>
        <w:jc w:val="both"/>
        <w:rPr>
          <w:szCs w:val="23"/>
        </w:rPr>
      </w:pPr>
      <w:r>
        <w:rPr>
          <w:szCs w:val="23"/>
        </w:rPr>
        <w:t>(1) K tomu, aby mohl student pokračovat ve studiu v </w:t>
      </w:r>
      <w:r>
        <w:rPr>
          <w:b/>
          <w:bCs/>
          <w:szCs w:val="23"/>
        </w:rPr>
        <w:t>letním semestru 1. roku</w:t>
      </w:r>
      <w:r>
        <w:rPr>
          <w:szCs w:val="23"/>
        </w:rPr>
        <w:t xml:space="preserve">, musí po skončení opravného zkouškového období zimního semestru určeného časovým plánem výuky pro daný akademický rok dosáhnout v souladu se studijním programem minimálně 20 kreditů. </w:t>
      </w:r>
    </w:p>
    <w:p w14:paraId="5DA26B29" w14:textId="77777777" w:rsidR="005C3344" w:rsidRDefault="00172ACB">
      <w:pPr>
        <w:pStyle w:val="Default"/>
        <w:spacing w:before="120"/>
        <w:jc w:val="both"/>
        <w:rPr>
          <w:szCs w:val="23"/>
        </w:rPr>
      </w:pPr>
      <w:r>
        <w:rPr>
          <w:szCs w:val="23"/>
        </w:rPr>
        <w:t xml:space="preserve">(2) Podmínkou pro pokračování ve </w:t>
      </w:r>
      <w:r>
        <w:rPr>
          <w:b/>
          <w:bCs/>
          <w:szCs w:val="23"/>
        </w:rPr>
        <w:t xml:space="preserve">2. roce </w:t>
      </w:r>
      <w:r>
        <w:rPr>
          <w:szCs w:val="23"/>
        </w:rPr>
        <w:t xml:space="preserve">studijního programu je v souladu se studijním programem získání alespoň 40 kreditů v 1. roce. Student, který splnil tuto podmínku, si do 2. roku studia v souladu s dokumentací studijního programu evidovanou v IS/STAG zapíše: </w:t>
      </w:r>
    </w:p>
    <w:p w14:paraId="3AF5FE8E" w14:textId="77777777" w:rsidR="005C3344" w:rsidRDefault="00172ACB">
      <w:pPr>
        <w:pStyle w:val="Default"/>
        <w:numPr>
          <w:ilvl w:val="0"/>
          <w:numId w:val="8"/>
        </w:numPr>
        <w:spacing w:before="120"/>
        <w:jc w:val="both"/>
        <w:rPr>
          <w:szCs w:val="23"/>
        </w:rPr>
      </w:pPr>
      <w:r>
        <w:rPr>
          <w:szCs w:val="23"/>
        </w:rPr>
        <w:t xml:space="preserve">všechny neukončené povinné předměty l. ročníku (pokud tak neučiní sám, jsou mu na základě jeho žádosti za poplatek zapsány studijním oddělením do IS/STAG), </w:t>
      </w:r>
    </w:p>
    <w:p w14:paraId="0A334E54" w14:textId="77777777" w:rsidR="005C3344" w:rsidRDefault="00172ACB">
      <w:pPr>
        <w:pStyle w:val="Default"/>
        <w:numPr>
          <w:ilvl w:val="0"/>
          <w:numId w:val="8"/>
        </w:numPr>
        <w:spacing w:before="120"/>
        <w:jc w:val="both"/>
        <w:rPr>
          <w:szCs w:val="23"/>
        </w:rPr>
      </w:pPr>
      <w:r>
        <w:rPr>
          <w:szCs w:val="23"/>
        </w:rPr>
        <w:t xml:space="preserve">všechny povinné a vybrané povinně volitelné předměty 2. ročníku, </w:t>
      </w:r>
    </w:p>
    <w:p w14:paraId="6D509D97" w14:textId="77777777" w:rsidR="005C3344" w:rsidRDefault="00172ACB">
      <w:pPr>
        <w:pStyle w:val="Default"/>
        <w:numPr>
          <w:ilvl w:val="0"/>
          <w:numId w:val="8"/>
        </w:numPr>
        <w:spacing w:before="120"/>
        <w:jc w:val="both"/>
        <w:rPr>
          <w:szCs w:val="23"/>
        </w:rPr>
      </w:pPr>
      <w:r>
        <w:rPr>
          <w:szCs w:val="23"/>
        </w:rPr>
        <w:t>vybrané volitelné předměty.</w:t>
      </w:r>
    </w:p>
    <w:p w14:paraId="48BAA915" w14:textId="77777777" w:rsidR="005C3344" w:rsidRDefault="00172ACB">
      <w:pPr>
        <w:pStyle w:val="Default"/>
        <w:spacing w:before="120"/>
        <w:jc w:val="both"/>
        <w:rPr>
          <w:szCs w:val="23"/>
        </w:rPr>
      </w:pPr>
      <w:r>
        <w:rPr>
          <w:szCs w:val="23"/>
        </w:rPr>
        <w:t xml:space="preserve">(3) Podmínkou pro pokračování ve studiu ve </w:t>
      </w:r>
      <w:r>
        <w:rPr>
          <w:b/>
          <w:bCs/>
          <w:szCs w:val="23"/>
        </w:rPr>
        <w:t xml:space="preserve">3. roce </w:t>
      </w:r>
      <w:r>
        <w:rPr>
          <w:szCs w:val="23"/>
        </w:rPr>
        <w:t xml:space="preserve">studijního programu je v souladu se studijním programem získání minimálně 100 kreditů za l. a 2. rok studia. </w:t>
      </w:r>
    </w:p>
    <w:p w14:paraId="3BF574F4" w14:textId="77777777" w:rsidR="005C3344" w:rsidRDefault="00172ACB">
      <w:pPr>
        <w:pStyle w:val="Default"/>
        <w:spacing w:before="120"/>
        <w:jc w:val="both"/>
        <w:rPr>
          <w:szCs w:val="23"/>
        </w:rPr>
      </w:pPr>
      <w:r>
        <w:rPr>
          <w:szCs w:val="23"/>
        </w:rPr>
        <w:t>Pokud student tuto podmínku pro pokračování ve studiu splnil, zapíše si do 3. roku bakalářského studia v souladu s dokumentací studijního programu evidovanou v IS/STAG:</w:t>
      </w:r>
    </w:p>
    <w:p w14:paraId="529484D0" w14:textId="77777777" w:rsidR="005C3344" w:rsidRDefault="00172ACB">
      <w:pPr>
        <w:pStyle w:val="Default"/>
        <w:numPr>
          <w:ilvl w:val="0"/>
          <w:numId w:val="9"/>
        </w:numPr>
        <w:spacing w:before="120"/>
        <w:jc w:val="both"/>
        <w:rPr>
          <w:szCs w:val="23"/>
        </w:rPr>
      </w:pPr>
      <w:r>
        <w:rPr>
          <w:szCs w:val="23"/>
        </w:rPr>
        <w:t xml:space="preserve">všechny neukončené povinné předměty předchozího ročníku (pokud tak neučiní sám, jsou mu na základě jeho žádosti za poplatek zapsány studijním oddělením do IS/STAG), </w:t>
      </w:r>
    </w:p>
    <w:p w14:paraId="26B8070A" w14:textId="77777777" w:rsidR="005C3344" w:rsidRDefault="00172ACB">
      <w:pPr>
        <w:pStyle w:val="Default"/>
        <w:numPr>
          <w:ilvl w:val="0"/>
          <w:numId w:val="9"/>
        </w:numPr>
        <w:spacing w:before="120"/>
        <w:jc w:val="both"/>
        <w:rPr>
          <w:szCs w:val="23"/>
        </w:rPr>
      </w:pPr>
      <w:r>
        <w:rPr>
          <w:szCs w:val="23"/>
        </w:rPr>
        <w:lastRenderedPageBreak/>
        <w:t>všechny povinné a vybrané povinně volitelné předměty 3. ročníku,</w:t>
      </w:r>
    </w:p>
    <w:p w14:paraId="7CF2DE8D" w14:textId="77777777" w:rsidR="005C3344" w:rsidRDefault="00172ACB">
      <w:pPr>
        <w:pStyle w:val="Default"/>
        <w:numPr>
          <w:ilvl w:val="0"/>
          <w:numId w:val="9"/>
        </w:numPr>
        <w:spacing w:before="120"/>
        <w:jc w:val="both"/>
        <w:rPr>
          <w:szCs w:val="23"/>
        </w:rPr>
      </w:pPr>
      <w:r>
        <w:rPr>
          <w:szCs w:val="23"/>
        </w:rPr>
        <w:t>vybrané volitelné předměty.</w:t>
      </w:r>
    </w:p>
    <w:p w14:paraId="0C50B1D9" w14:textId="77777777" w:rsidR="005C3344" w:rsidRDefault="00172ACB">
      <w:pPr>
        <w:pStyle w:val="Default"/>
        <w:spacing w:before="120"/>
        <w:jc w:val="both"/>
        <w:rPr>
          <w:szCs w:val="23"/>
        </w:rPr>
      </w:pPr>
      <w:r>
        <w:rPr>
          <w:szCs w:val="23"/>
        </w:rPr>
        <w:t>(4) Pokud student neukončil bakalářský studijní program ve 3. roce, zapíše si do 4. roku studia tohoto programu všechny neukončené předměty z předchozího ročníku. Podmínkou pro zápis do 4. roku studia je v souladu se studijním programem dosažení nejméně 150 kreditů v předchozích 3 letech bakalářského studia. Pokud student tohoto počtu nedosáhl, jeho studium je ukončeno pro nesplnění požadavku podle § 56 odst. 1 písm. b) zákona. Na postup při rozhodování se v této věci vztahuje § 68 zákona. Dosažení minimálně 180 kreditů v předepsané skladbě je podmínkou pro konání státní závěrečné zkoušky.</w:t>
      </w:r>
    </w:p>
    <w:p w14:paraId="0EC39798" w14:textId="77777777" w:rsidR="005C3344" w:rsidRDefault="00172ACB">
      <w:pPr>
        <w:pStyle w:val="Default"/>
        <w:spacing w:before="120"/>
        <w:jc w:val="both"/>
      </w:pPr>
      <w:r>
        <w:rPr>
          <w:szCs w:val="23"/>
        </w:rPr>
        <w:t xml:space="preserve"> </w:t>
      </w:r>
    </w:p>
    <w:p w14:paraId="009B59D2" w14:textId="77777777" w:rsidR="005C3344" w:rsidRDefault="00172ACB">
      <w:pPr>
        <w:pStyle w:val="Default"/>
        <w:spacing w:before="120"/>
        <w:jc w:val="both"/>
        <w:rPr>
          <w:b/>
          <w:szCs w:val="23"/>
        </w:rPr>
      </w:pPr>
      <w:r>
        <w:rPr>
          <w:b/>
          <w:szCs w:val="23"/>
        </w:rPr>
        <w:t>Magisterský studijní program (navazující na bakalářský studijní program)</w:t>
      </w:r>
    </w:p>
    <w:p w14:paraId="62D17839" w14:textId="77777777" w:rsidR="005C3344" w:rsidRDefault="00172ACB">
      <w:pPr>
        <w:pStyle w:val="Default"/>
        <w:spacing w:before="120"/>
        <w:jc w:val="both"/>
        <w:rPr>
          <w:szCs w:val="23"/>
        </w:rPr>
      </w:pPr>
      <w:r>
        <w:rPr>
          <w:szCs w:val="23"/>
        </w:rPr>
        <w:t xml:space="preserve">(5) Podmínkou pro pokračování </w:t>
      </w:r>
      <w:r>
        <w:rPr>
          <w:b/>
          <w:bCs/>
          <w:szCs w:val="23"/>
        </w:rPr>
        <w:t xml:space="preserve">ve 2. roku </w:t>
      </w:r>
      <w:r>
        <w:rPr>
          <w:szCs w:val="23"/>
        </w:rPr>
        <w:t xml:space="preserve">magisterského studijního programu je v souladu se studijním programem získání alespoň 40 kreditů za 1. rok studia tohoto studijního programu. </w:t>
      </w:r>
    </w:p>
    <w:p w14:paraId="18FDFF9F" w14:textId="77777777" w:rsidR="005C3344" w:rsidRDefault="00172ACB">
      <w:pPr>
        <w:pStyle w:val="Default"/>
        <w:spacing w:before="120"/>
        <w:jc w:val="both"/>
        <w:rPr>
          <w:szCs w:val="23"/>
        </w:rPr>
      </w:pPr>
      <w:r>
        <w:rPr>
          <w:szCs w:val="23"/>
        </w:rPr>
        <w:t>Pokud student splnil tuto podmínku, zapíše si do 2. roku v souladu s dokumentací studijního programu evidovanou v IS/STAG:</w:t>
      </w:r>
    </w:p>
    <w:p w14:paraId="63443EB1" w14:textId="77777777" w:rsidR="005C3344" w:rsidRDefault="00172ACB">
      <w:pPr>
        <w:pStyle w:val="Default"/>
        <w:numPr>
          <w:ilvl w:val="0"/>
          <w:numId w:val="9"/>
        </w:numPr>
        <w:spacing w:before="120"/>
        <w:jc w:val="both"/>
        <w:rPr>
          <w:szCs w:val="23"/>
        </w:rPr>
      </w:pPr>
      <w:r>
        <w:rPr>
          <w:szCs w:val="23"/>
        </w:rPr>
        <w:t xml:space="preserve">všechny neukončené povinné předměty 1. ročníku magisterského programu (pokud tak neučiní sám, jsou mu na základě jeho žádosti zapsány studijním oddělením do IS/STAG), </w:t>
      </w:r>
    </w:p>
    <w:p w14:paraId="4C25F487" w14:textId="77777777" w:rsidR="005C3344" w:rsidRDefault="00172ACB">
      <w:pPr>
        <w:pStyle w:val="Default"/>
        <w:numPr>
          <w:ilvl w:val="0"/>
          <w:numId w:val="9"/>
        </w:numPr>
        <w:spacing w:before="120"/>
        <w:jc w:val="both"/>
        <w:rPr>
          <w:szCs w:val="23"/>
        </w:rPr>
      </w:pPr>
      <w:r>
        <w:rPr>
          <w:szCs w:val="23"/>
        </w:rPr>
        <w:t>všechny povinné a vybrané povinně volitelné předměty 2. ročníku tohoto studijního programu,</w:t>
      </w:r>
    </w:p>
    <w:p w14:paraId="6722ABEB" w14:textId="77777777" w:rsidR="005C3344" w:rsidRDefault="00172ACB">
      <w:pPr>
        <w:pStyle w:val="Default"/>
        <w:numPr>
          <w:ilvl w:val="0"/>
          <w:numId w:val="9"/>
        </w:numPr>
        <w:spacing w:before="120"/>
        <w:jc w:val="both"/>
        <w:rPr>
          <w:szCs w:val="23"/>
        </w:rPr>
      </w:pPr>
      <w:r>
        <w:rPr>
          <w:szCs w:val="23"/>
        </w:rPr>
        <w:t>vybrané volitelné předměty.</w:t>
      </w:r>
    </w:p>
    <w:p w14:paraId="382A3E26" w14:textId="77777777" w:rsidR="005C3344" w:rsidRDefault="00172ACB">
      <w:pPr>
        <w:pStyle w:val="Default"/>
        <w:spacing w:before="120"/>
        <w:jc w:val="both"/>
        <w:rPr>
          <w:szCs w:val="23"/>
        </w:rPr>
      </w:pPr>
      <w:r>
        <w:rPr>
          <w:szCs w:val="23"/>
        </w:rPr>
        <w:t>(6) Pokud student neukončil magisterský studijní program ve 2. roce a dosáhl za 2 roky magisterského studia minimálně 80 kreditů, zapíše si do 3. roku studia tohoto studijního programu všechny neukončené předměty z předchozího ročníku magisterského studijního programu. Dosažení minimálně 120 kreditů v předepsané skladbě je podmínkou pro konání státní závěrečné zkoušky. Pokud student tohoto počtu kreditů nedosáhl, děkan mu ukončí studium pro nesplnění požadavku podle § 56 odst. 1 písm. b) zákona. Na postup při rozhodování se v této věci vztahuje § 68 zákona.</w:t>
      </w:r>
    </w:p>
    <w:p w14:paraId="479F013C" w14:textId="77777777" w:rsidR="005C3344" w:rsidRDefault="005C3344">
      <w:pPr>
        <w:pStyle w:val="Default"/>
        <w:spacing w:before="120"/>
        <w:jc w:val="both"/>
      </w:pPr>
    </w:p>
    <w:p w14:paraId="39FF34F0" w14:textId="77777777" w:rsidR="005C3344" w:rsidRDefault="00172ACB">
      <w:pPr>
        <w:pStyle w:val="Default"/>
        <w:spacing w:before="120" w:after="240"/>
        <w:jc w:val="both"/>
        <w:rPr>
          <w:b/>
        </w:rPr>
      </w:pPr>
      <w:r>
        <w:rPr>
          <w:b/>
        </w:rPr>
        <w:t xml:space="preserve">Magisterský </w:t>
      </w:r>
      <w:r>
        <w:rPr>
          <w:b/>
          <w:szCs w:val="23"/>
        </w:rPr>
        <w:t>studijní program (souvislý – standardní doba studia pět roků)</w:t>
      </w:r>
    </w:p>
    <w:p w14:paraId="0E9EA25F" w14:textId="77777777" w:rsidR="005C3344" w:rsidRDefault="00172ACB">
      <w:pPr>
        <w:pStyle w:val="Default"/>
        <w:spacing w:before="120"/>
        <w:jc w:val="both"/>
        <w:rPr>
          <w:bCs/>
          <w:szCs w:val="23"/>
        </w:rPr>
      </w:pPr>
      <w:r>
        <w:rPr>
          <w:bCs/>
          <w:szCs w:val="23"/>
        </w:rPr>
        <w:t xml:space="preserve">(7) </w:t>
      </w:r>
      <w:r>
        <w:rPr>
          <w:szCs w:val="23"/>
        </w:rPr>
        <w:t>K tomu, aby mohl student v prezenční formě studijního programu pokračovat ve studiu v </w:t>
      </w:r>
      <w:r>
        <w:rPr>
          <w:b/>
          <w:bCs/>
          <w:szCs w:val="23"/>
        </w:rPr>
        <w:t>letním semestru 1. roku studia</w:t>
      </w:r>
      <w:r>
        <w:rPr>
          <w:szCs w:val="23"/>
        </w:rPr>
        <w:t>, musí po skončení opravného zkouškového období zimního semestru určeného časovým plánem výuky pro daný akademický rok dosáhnout v souladu se studijním programem minimálně 20 kreditů.</w:t>
      </w:r>
    </w:p>
    <w:p w14:paraId="76C7DF6A" w14:textId="77777777" w:rsidR="005C3344" w:rsidRDefault="00172ACB">
      <w:pPr>
        <w:pStyle w:val="Default"/>
        <w:spacing w:before="120"/>
        <w:jc w:val="both"/>
        <w:rPr>
          <w:szCs w:val="23"/>
        </w:rPr>
      </w:pPr>
      <w:r>
        <w:rPr>
          <w:szCs w:val="23"/>
        </w:rPr>
        <w:t xml:space="preserve">(8) Podmínkou pro pokračování v prezenční i kombinované formě studia ve </w:t>
      </w:r>
      <w:r>
        <w:rPr>
          <w:b/>
          <w:bCs/>
          <w:szCs w:val="23"/>
        </w:rPr>
        <w:t xml:space="preserve">2. roce </w:t>
      </w:r>
      <w:r>
        <w:rPr>
          <w:szCs w:val="23"/>
        </w:rPr>
        <w:t>studijního programu je v souladu se studijním programem získání alespoň 40 kreditů v 1. roce studia. Student, který splnil tuto podmínku, si do 2. roku zapíše v souladu s dokumentací studijního programu evidovanou v IS/STAG:</w:t>
      </w:r>
    </w:p>
    <w:p w14:paraId="6CD2DB98" w14:textId="77777777" w:rsidR="005C3344" w:rsidRDefault="00172ACB">
      <w:pPr>
        <w:pStyle w:val="Default"/>
        <w:numPr>
          <w:ilvl w:val="0"/>
          <w:numId w:val="9"/>
        </w:numPr>
        <w:spacing w:before="120"/>
        <w:jc w:val="both"/>
        <w:rPr>
          <w:szCs w:val="23"/>
        </w:rPr>
      </w:pPr>
      <w:r>
        <w:rPr>
          <w:szCs w:val="23"/>
        </w:rPr>
        <w:t xml:space="preserve">všechny neukončené povinné předměty l. ročníku (pokud tak neučiní sám, jsou mu na základě jeho žádosti za poplatek zapsány studijním oddělením do IS/STAG), </w:t>
      </w:r>
    </w:p>
    <w:p w14:paraId="703F3A3F" w14:textId="77777777" w:rsidR="005C3344" w:rsidRDefault="00172ACB">
      <w:pPr>
        <w:pStyle w:val="Default"/>
        <w:numPr>
          <w:ilvl w:val="0"/>
          <w:numId w:val="9"/>
        </w:numPr>
        <w:spacing w:before="120"/>
        <w:jc w:val="both"/>
        <w:rPr>
          <w:szCs w:val="23"/>
        </w:rPr>
      </w:pPr>
      <w:r>
        <w:rPr>
          <w:szCs w:val="23"/>
        </w:rPr>
        <w:lastRenderedPageBreak/>
        <w:t xml:space="preserve">všechny povinné a vybrané povinně volitelné předměty 2. ročníku, </w:t>
      </w:r>
    </w:p>
    <w:p w14:paraId="44AA6F9C" w14:textId="77777777" w:rsidR="005C3344" w:rsidRDefault="00172ACB">
      <w:pPr>
        <w:pStyle w:val="Default"/>
        <w:numPr>
          <w:ilvl w:val="0"/>
          <w:numId w:val="9"/>
        </w:numPr>
        <w:spacing w:before="120"/>
        <w:jc w:val="both"/>
        <w:rPr>
          <w:szCs w:val="23"/>
        </w:rPr>
      </w:pPr>
      <w:r>
        <w:rPr>
          <w:szCs w:val="23"/>
        </w:rPr>
        <w:t>vybrané volitelné předměty.</w:t>
      </w:r>
    </w:p>
    <w:p w14:paraId="59887CBA" w14:textId="77777777" w:rsidR="005C3344" w:rsidRDefault="00172ACB">
      <w:pPr>
        <w:pStyle w:val="Default"/>
        <w:spacing w:before="120"/>
        <w:jc w:val="both"/>
        <w:rPr>
          <w:szCs w:val="23"/>
        </w:rPr>
      </w:pPr>
      <w:r>
        <w:rPr>
          <w:szCs w:val="23"/>
        </w:rPr>
        <w:t xml:space="preserve">(9) Podmínkou pro pokračování ve studiu ve </w:t>
      </w:r>
      <w:r>
        <w:rPr>
          <w:b/>
          <w:bCs/>
          <w:szCs w:val="23"/>
        </w:rPr>
        <w:t xml:space="preserve">3. roce </w:t>
      </w:r>
      <w:r>
        <w:rPr>
          <w:szCs w:val="23"/>
        </w:rPr>
        <w:t xml:space="preserve">studijního programu je v souladu se studijním programem získání minimálně 100 kreditů za l. a 2. rok. </w:t>
      </w:r>
    </w:p>
    <w:p w14:paraId="6425C93B" w14:textId="77777777" w:rsidR="005C3344" w:rsidRDefault="00172ACB">
      <w:pPr>
        <w:pStyle w:val="Default"/>
        <w:spacing w:before="120"/>
        <w:jc w:val="both"/>
        <w:rPr>
          <w:szCs w:val="23"/>
        </w:rPr>
      </w:pPr>
      <w:r>
        <w:rPr>
          <w:szCs w:val="23"/>
        </w:rPr>
        <w:t>Pokud student tuto podmínku pro pokračování ve studiu splnil, zapíše si do 3. roku v souladu s dokumentací studijního programu evidovanou v IS/STAG:</w:t>
      </w:r>
    </w:p>
    <w:p w14:paraId="18A5B839" w14:textId="77777777" w:rsidR="005C3344" w:rsidRDefault="00172ACB">
      <w:pPr>
        <w:pStyle w:val="Default"/>
        <w:numPr>
          <w:ilvl w:val="0"/>
          <w:numId w:val="9"/>
        </w:numPr>
        <w:spacing w:before="120"/>
        <w:jc w:val="both"/>
        <w:rPr>
          <w:szCs w:val="23"/>
        </w:rPr>
      </w:pPr>
      <w:r>
        <w:rPr>
          <w:szCs w:val="23"/>
        </w:rPr>
        <w:t xml:space="preserve">všechny neukončené povinné předměty 2. ročníku (pokud tak neučiní sám, jsou mu na základě jeho žádosti za poplatek zapsány studijním oddělením do IS/STAG), </w:t>
      </w:r>
    </w:p>
    <w:p w14:paraId="289929BE" w14:textId="77777777" w:rsidR="005C3344" w:rsidRDefault="00172ACB">
      <w:pPr>
        <w:pStyle w:val="Default"/>
        <w:numPr>
          <w:ilvl w:val="0"/>
          <w:numId w:val="9"/>
        </w:numPr>
        <w:spacing w:before="120"/>
        <w:jc w:val="both"/>
        <w:rPr>
          <w:szCs w:val="23"/>
        </w:rPr>
      </w:pPr>
      <w:r>
        <w:rPr>
          <w:szCs w:val="23"/>
        </w:rPr>
        <w:t>všechny povinné a vybrané povinně volitelné předměty 3. ročníku,</w:t>
      </w:r>
    </w:p>
    <w:p w14:paraId="16E318FF" w14:textId="77777777" w:rsidR="005C3344" w:rsidRDefault="00172ACB">
      <w:pPr>
        <w:pStyle w:val="Default"/>
        <w:numPr>
          <w:ilvl w:val="0"/>
          <w:numId w:val="9"/>
        </w:numPr>
        <w:spacing w:before="120"/>
        <w:jc w:val="both"/>
        <w:rPr>
          <w:szCs w:val="23"/>
        </w:rPr>
      </w:pPr>
      <w:r>
        <w:rPr>
          <w:szCs w:val="23"/>
        </w:rPr>
        <w:t>vybrané volitelné předměty.</w:t>
      </w:r>
    </w:p>
    <w:p w14:paraId="2142A03E" w14:textId="77777777" w:rsidR="005C3344" w:rsidRDefault="00172ACB">
      <w:pPr>
        <w:pStyle w:val="Default"/>
        <w:spacing w:before="120"/>
        <w:jc w:val="both"/>
        <w:rPr>
          <w:szCs w:val="23"/>
        </w:rPr>
      </w:pPr>
      <w:r>
        <w:rPr>
          <w:szCs w:val="23"/>
        </w:rPr>
        <w:t xml:space="preserve">(10) Podmínkou pro pokračování ve studiu ve </w:t>
      </w:r>
      <w:r>
        <w:rPr>
          <w:b/>
          <w:bCs/>
          <w:szCs w:val="23"/>
        </w:rPr>
        <w:t xml:space="preserve">4. roce </w:t>
      </w:r>
      <w:r>
        <w:rPr>
          <w:szCs w:val="23"/>
        </w:rPr>
        <w:t xml:space="preserve">studijního programu je v souladu se studijním programem získání minimálně 160 kreditů z předchozích let studia. </w:t>
      </w:r>
    </w:p>
    <w:p w14:paraId="140A2771" w14:textId="77777777" w:rsidR="005C3344" w:rsidRDefault="00172ACB">
      <w:pPr>
        <w:pStyle w:val="Default"/>
        <w:spacing w:before="120"/>
        <w:jc w:val="both"/>
      </w:pPr>
      <w:r>
        <w:rPr>
          <w:szCs w:val="23"/>
        </w:rPr>
        <w:t>Pokud student tuto podmínku pro pokračování ve studiu splnil, zapíše si do 4. roku v souladu s dokumentací studijního programu evidovanou v IS/STAG:</w:t>
      </w:r>
      <w:r>
        <w:t xml:space="preserve"> </w:t>
      </w:r>
    </w:p>
    <w:p w14:paraId="6497E760" w14:textId="77777777" w:rsidR="005C3344" w:rsidRDefault="00172ACB">
      <w:pPr>
        <w:pStyle w:val="Default"/>
        <w:numPr>
          <w:ilvl w:val="0"/>
          <w:numId w:val="9"/>
        </w:numPr>
        <w:spacing w:before="120"/>
        <w:jc w:val="both"/>
        <w:rPr>
          <w:szCs w:val="23"/>
        </w:rPr>
      </w:pPr>
      <w:r>
        <w:rPr>
          <w:szCs w:val="23"/>
        </w:rPr>
        <w:t xml:space="preserve">všechny neukončené povinné předměty 3. ročníku (pokud tak neučiní sám, jsou mu na základě jeho žádosti za poplatek zapsány studijním oddělením do IS/STAG), </w:t>
      </w:r>
    </w:p>
    <w:p w14:paraId="32943919" w14:textId="77777777" w:rsidR="005C3344" w:rsidRDefault="00172ACB">
      <w:pPr>
        <w:pStyle w:val="Default"/>
        <w:numPr>
          <w:ilvl w:val="0"/>
          <w:numId w:val="9"/>
        </w:numPr>
        <w:spacing w:before="120"/>
        <w:jc w:val="both"/>
        <w:rPr>
          <w:szCs w:val="23"/>
        </w:rPr>
      </w:pPr>
      <w:r>
        <w:rPr>
          <w:szCs w:val="23"/>
        </w:rPr>
        <w:t>všechny povinné a vybrané povinně volitelné předměty 4. ročníku,</w:t>
      </w:r>
    </w:p>
    <w:p w14:paraId="7B5F4B25" w14:textId="77777777" w:rsidR="005C3344" w:rsidRDefault="00172ACB">
      <w:pPr>
        <w:pStyle w:val="Default"/>
        <w:numPr>
          <w:ilvl w:val="0"/>
          <w:numId w:val="9"/>
        </w:numPr>
        <w:spacing w:before="120"/>
        <w:jc w:val="both"/>
        <w:rPr>
          <w:szCs w:val="23"/>
        </w:rPr>
      </w:pPr>
      <w:r>
        <w:rPr>
          <w:szCs w:val="23"/>
        </w:rPr>
        <w:t>vybrané volitelné předměty.</w:t>
      </w:r>
    </w:p>
    <w:p w14:paraId="11D2CD32" w14:textId="77777777" w:rsidR="005C3344" w:rsidRDefault="00172ACB">
      <w:pPr>
        <w:pStyle w:val="Default"/>
        <w:spacing w:before="120"/>
        <w:jc w:val="both"/>
        <w:rPr>
          <w:szCs w:val="23"/>
        </w:rPr>
      </w:pPr>
      <w:r>
        <w:rPr>
          <w:szCs w:val="23"/>
        </w:rPr>
        <w:t>Podmínkou pro pokračování ve studiu v </w:t>
      </w:r>
      <w:r>
        <w:rPr>
          <w:b/>
          <w:bCs/>
          <w:szCs w:val="23"/>
        </w:rPr>
        <w:t xml:space="preserve">5. roce </w:t>
      </w:r>
      <w:r>
        <w:rPr>
          <w:szCs w:val="23"/>
        </w:rPr>
        <w:t xml:space="preserve">studijního programu je v souladu se studijním programem získání minimálně 220 kreditů podle studijního plánu příslušného studijního programu z předchozích let studia. </w:t>
      </w:r>
    </w:p>
    <w:p w14:paraId="5F16A94A" w14:textId="77777777" w:rsidR="005C3344" w:rsidRDefault="00172ACB">
      <w:pPr>
        <w:pStyle w:val="Default"/>
        <w:spacing w:before="120"/>
        <w:jc w:val="both"/>
        <w:rPr>
          <w:szCs w:val="23"/>
        </w:rPr>
      </w:pPr>
      <w:r>
        <w:rPr>
          <w:szCs w:val="23"/>
        </w:rPr>
        <w:t>Pokud student tuto podmínku pro pokračování ve studiu splnil, zapíše si do 5. roku v souladu s dokumentací studijního programu evidovanou v IS/STAG:</w:t>
      </w:r>
    </w:p>
    <w:p w14:paraId="03696995" w14:textId="77777777" w:rsidR="005C3344" w:rsidRDefault="00172ACB">
      <w:pPr>
        <w:pStyle w:val="Default"/>
        <w:numPr>
          <w:ilvl w:val="0"/>
          <w:numId w:val="9"/>
        </w:numPr>
        <w:spacing w:before="120"/>
        <w:jc w:val="both"/>
        <w:rPr>
          <w:szCs w:val="23"/>
        </w:rPr>
      </w:pPr>
      <w:r>
        <w:rPr>
          <w:szCs w:val="23"/>
        </w:rPr>
        <w:t xml:space="preserve">všechny neukončené povinné předměty 4. ročníku (pokud tak neučiní sám, jsou mu na základě jeho žádosti za poplatek zapsány studijním oddělením do IS/STAG), </w:t>
      </w:r>
    </w:p>
    <w:p w14:paraId="7E04299B" w14:textId="77777777" w:rsidR="005C3344" w:rsidRDefault="00172ACB">
      <w:pPr>
        <w:pStyle w:val="Default"/>
        <w:numPr>
          <w:ilvl w:val="0"/>
          <w:numId w:val="9"/>
        </w:numPr>
        <w:spacing w:before="120"/>
        <w:jc w:val="both"/>
        <w:rPr>
          <w:szCs w:val="23"/>
        </w:rPr>
      </w:pPr>
      <w:r>
        <w:rPr>
          <w:szCs w:val="23"/>
        </w:rPr>
        <w:t>všechny povinné a vybrané povinně volitelné předměty 5. ročníku,</w:t>
      </w:r>
    </w:p>
    <w:p w14:paraId="00BD0D28" w14:textId="77777777" w:rsidR="005C3344" w:rsidRDefault="00172ACB">
      <w:pPr>
        <w:pStyle w:val="Default"/>
        <w:numPr>
          <w:ilvl w:val="0"/>
          <w:numId w:val="9"/>
        </w:numPr>
        <w:spacing w:before="120" w:after="120"/>
        <w:jc w:val="both"/>
        <w:rPr>
          <w:szCs w:val="23"/>
        </w:rPr>
      </w:pPr>
      <w:r>
        <w:rPr>
          <w:szCs w:val="23"/>
        </w:rPr>
        <w:t>vybrané volitelné předměty.</w:t>
      </w:r>
    </w:p>
    <w:p w14:paraId="6FAE7618" w14:textId="77777777" w:rsidR="005C3344" w:rsidRDefault="00172ACB">
      <w:pPr>
        <w:pStyle w:val="Default"/>
        <w:spacing w:before="120" w:after="240"/>
        <w:jc w:val="both"/>
        <w:rPr>
          <w:szCs w:val="23"/>
        </w:rPr>
      </w:pPr>
      <w:r>
        <w:rPr>
          <w:szCs w:val="23"/>
        </w:rPr>
        <w:t>(11) Pokud student neukončil magisterský studijní program v 5. roce, zapíše si do 6. roku studia v tomto programu všechny neukončené předměty z předchozího ročníku studia magisterského studijního programu. Podmínkou pro zápis do 6. roku studia je dosažení nejméně 270 kreditů v předchozích 5 letech magisterského studia. Pokud student tohoto počtu nedosáhl, děkan mu ukončí studium pro nesplnění požadavku podle § 56 odst. 1 písm. b) zákona. Na postup při rozhodování se v této věci vztahuje § 68 zákona. Dosažení minimálně 300 kreditů v předepsané skladbě je podmínkou pro konání státní závěrečné zkoušky.</w:t>
      </w:r>
    </w:p>
    <w:p w14:paraId="12F56A43" w14:textId="77777777" w:rsidR="005C3344" w:rsidRDefault="00172ACB">
      <w:pPr>
        <w:pStyle w:val="Default"/>
        <w:rPr>
          <w:szCs w:val="23"/>
          <w:u w:val="single"/>
        </w:rPr>
      </w:pPr>
      <w:r>
        <w:rPr>
          <w:szCs w:val="23"/>
          <w:u w:val="single"/>
        </w:rPr>
        <w:t xml:space="preserve">Ad odst. (4) SZŘ: </w:t>
      </w:r>
    </w:p>
    <w:p w14:paraId="6BFA4ECD" w14:textId="77777777" w:rsidR="005C3344" w:rsidRDefault="00172ACB">
      <w:pPr>
        <w:pStyle w:val="Default"/>
        <w:spacing w:before="120" w:after="240"/>
        <w:jc w:val="both"/>
        <w:rPr>
          <w:szCs w:val="23"/>
        </w:rPr>
      </w:pPr>
      <w:r>
        <w:rPr>
          <w:szCs w:val="23"/>
        </w:rPr>
        <w:t xml:space="preserve">Pokud předmět již není dále vyučován, zapíše si student náhradní předmět stanovený garantem studijního programu. V případě, že aktuální studijní program nenabízí uznatelný náhradní </w:t>
      </w:r>
      <w:r>
        <w:rPr>
          <w:szCs w:val="23"/>
        </w:rPr>
        <w:lastRenderedPageBreak/>
        <w:t>předmět, stanoví garant studijního programu studentovi individuální podmínky pro zakončení předmětu v souladu se studijním programem, do kterého je student zapsán.</w:t>
      </w:r>
    </w:p>
    <w:p w14:paraId="7CADECBB" w14:textId="77777777" w:rsidR="005C3344" w:rsidRDefault="00172ACB">
      <w:pPr>
        <w:spacing w:before="240"/>
        <w:jc w:val="center"/>
        <w:rPr>
          <w:szCs w:val="23"/>
        </w:rPr>
      </w:pPr>
      <w:r>
        <w:rPr>
          <w:b/>
          <w:bCs/>
          <w:szCs w:val="23"/>
        </w:rPr>
        <w:t>Článek 18</w:t>
      </w:r>
    </w:p>
    <w:p w14:paraId="375FAF41" w14:textId="77777777" w:rsidR="005C3344" w:rsidRDefault="00172ACB">
      <w:pPr>
        <w:pStyle w:val="Default"/>
        <w:jc w:val="center"/>
        <w:rPr>
          <w:szCs w:val="23"/>
        </w:rPr>
      </w:pPr>
      <w:r>
        <w:rPr>
          <w:b/>
          <w:bCs/>
          <w:szCs w:val="23"/>
        </w:rPr>
        <w:t>Kontrola studia</w:t>
      </w:r>
    </w:p>
    <w:p w14:paraId="6CD32B0D" w14:textId="77777777" w:rsidR="005C3344" w:rsidRDefault="00172ACB">
      <w:pPr>
        <w:pStyle w:val="Default"/>
        <w:spacing w:before="120" w:after="120"/>
        <w:jc w:val="both"/>
        <w:rPr>
          <w:szCs w:val="23"/>
        </w:rPr>
      </w:pPr>
      <w:r>
        <w:rPr>
          <w:szCs w:val="23"/>
        </w:rPr>
        <w:t xml:space="preserve">(1) Požadavek kontrolované účasti je uveden v sylabu předmětu. </w:t>
      </w:r>
    </w:p>
    <w:p w14:paraId="7C2774C6" w14:textId="6EFBCC56" w:rsidR="005C3344" w:rsidRDefault="00172ACB">
      <w:pPr>
        <w:pStyle w:val="Default"/>
        <w:spacing w:before="120" w:after="120"/>
        <w:jc w:val="both"/>
        <w:rPr>
          <w:szCs w:val="23"/>
        </w:rPr>
      </w:pPr>
      <w:r>
        <w:rPr>
          <w:szCs w:val="23"/>
        </w:rPr>
        <w:t xml:space="preserve">(2) Neúčast studenta ve výuce s kontrolovanou účastí nesmí přesáhnout 20 % v každém semestru a v každém předmětu. V případě vyšší omluvitelné neúčasti (dlouhodobá nemoc, pobyt v zahraničí související se studiem apod.) rozhoduje o splnění předmětu garant předmětu na základě žádosti studenta. </w:t>
      </w:r>
    </w:p>
    <w:p w14:paraId="777BF14D" w14:textId="53A68F4A" w:rsidR="005C3344" w:rsidRDefault="00172ACB" w:rsidP="006A3557">
      <w:pPr>
        <w:pStyle w:val="Default"/>
        <w:spacing w:before="120" w:after="120"/>
        <w:jc w:val="both"/>
      </w:pPr>
      <w:r>
        <w:rPr>
          <w:szCs w:val="23"/>
        </w:rPr>
        <w:t>(3) Ve všech studijních programech je požadována 100% účast na praxi.</w:t>
      </w:r>
    </w:p>
    <w:p w14:paraId="68E51201" w14:textId="37D3FD0C" w:rsidR="005C3344" w:rsidRDefault="00172ACB">
      <w:pPr>
        <w:pStyle w:val="elementtoproof"/>
        <w:spacing w:after="240"/>
        <w:jc w:val="both"/>
      </w:pPr>
      <w:r>
        <w:t xml:space="preserve">(4) </w:t>
      </w:r>
      <w:bookmarkStart w:id="0" w:name="_Hlk99367706"/>
      <w:r>
        <w:t xml:space="preserve">Pokud se student prvního semestru bakalářského nebo magisterského </w:t>
      </w:r>
      <w:r>
        <w:rPr>
          <w:color w:val="000000" w:themeColor="text1"/>
        </w:rPr>
        <w:t xml:space="preserve">studia po dobu čtyř týdnů v průběhu září a října prokazatelně neúčastní výuky v předmětech s kontrolovanou účastí </w:t>
      </w:r>
      <w:r>
        <w:t>a</w:t>
      </w:r>
      <w:r w:rsidR="003E2D6F">
        <w:t> </w:t>
      </w:r>
      <w:r>
        <w:t>svoji neúčast na této výuce řádně neomluví, bude jeho studium ukončeno podle § 56 odst. 1 písm. b) zákona. Na postup v této věci se vztahuje § 68 zákona.</w:t>
      </w:r>
      <w:bookmarkEnd w:id="0"/>
      <w:r>
        <w:t> </w:t>
      </w:r>
    </w:p>
    <w:p w14:paraId="36F09418" w14:textId="77777777" w:rsidR="005C3344" w:rsidRDefault="00172ACB">
      <w:pPr>
        <w:pStyle w:val="Default"/>
        <w:spacing w:before="240"/>
        <w:jc w:val="center"/>
        <w:rPr>
          <w:b/>
          <w:bCs/>
          <w:szCs w:val="23"/>
        </w:rPr>
      </w:pPr>
      <w:r>
        <w:rPr>
          <w:b/>
          <w:bCs/>
          <w:szCs w:val="23"/>
        </w:rPr>
        <w:t xml:space="preserve">Článek 19 </w:t>
      </w:r>
    </w:p>
    <w:p w14:paraId="466E2D7E" w14:textId="77777777" w:rsidR="005C3344" w:rsidRDefault="00172ACB">
      <w:pPr>
        <w:pStyle w:val="Default"/>
        <w:jc w:val="center"/>
        <w:rPr>
          <w:b/>
          <w:bCs/>
          <w:szCs w:val="23"/>
        </w:rPr>
      </w:pPr>
      <w:r>
        <w:rPr>
          <w:b/>
          <w:bCs/>
          <w:szCs w:val="23"/>
        </w:rPr>
        <w:t xml:space="preserve">Přestup mezi studijními programy UTB </w:t>
      </w:r>
    </w:p>
    <w:p w14:paraId="0BD40D46" w14:textId="77777777" w:rsidR="005C3344" w:rsidRDefault="00172ACB">
      <w:pPr>
        <w:pStyle w:val="Default"/>
        <w:spacing w:before="240"/>
        <w:rPr>
          <w:bCs/>
          <w:szCs w:val="23"/>
          <w:u w:val="single"/>
        </w:rPr>
      </w:pPr>
      <w:r>
        <w:rPr>
          <w:bCs/>
          <w:szCs w:val="23"/>
          <w:u w:val="single"/>
        </w:rPr>
        <w:t>Ad odst. (5) SZŘ:</w:t>
      </w:r>
    </w:p>
    <w:p w14:paraId="610DE961" w14:textId="5A9F962A" w:rsidR="005C3344" w:rsidRDefault="00172ACB">
      <w:pPr>
        <w:pStyle w:val="elementtoproof"/>
        <w:spacing w:after="240"/>
        <w:jc w:val="both"/>
      </w:pPr>
      <w:r>
        <w:rPr>
          <w:szCs w:val="23"/>
        </w:rPr>
        <w:t xml:space="preserve">(1) </w:t>
      </w:r>
      <w:r>
        <w:t xml:space="preserve">Žádost o přestup je písemná a je dodána děkanovi nejpozději 30 dnů před začátkem semestru prostřednictvím IS/STAG. Student musí doložit k žádosti tyto náležitosti: doklad o splnění povinností v 1. semestru studia v počátečním studijním programu, zdůvodnění přestupu, souhlas garanta pokračovacího studijního programu. O povolení přestupu rozhodne děkan fakulty. </w:t>
      </w:r>
    </w:p>
    <w:p w14:paraId="6DBF1BDB" w14:textId="77777777" w:rsidR="005C3344" w:rsidRPr="005E36A2" w:rsidRDefault="00172ACB">
      <w:pPr>
        <w:pStyle w:val="elementtoproof"/>
        <w:spacing w:after="240"/>
        <w:jc w:val="both"/>
        <w:rPr>
          <w:u w:val="single"/>
        </w:rPr>
      </w:pPr>
      <w:r w:rsidRPr="005E36A2">
        <w:rPr>
          <w:u w:val="single"/>
        </w:rPr>
        <w:t xml:space="preserve">Ad odst. (6) SZŘ: </w:t>
      </w:r>
    </w:p>
    <w:p w14:paraId="579C96CB" w14:textId="77777777" w:rsidR="005C3344" w:rsidRDefault="00172ACB" w:rsidP="006A3557">
      <w:pPr>
        <w:pStyle w:val="Default"/>
        <w:spacing w:before="120"/>
        <w:jc w:val="both"/>
      </w:pPr>
      <w:r>
        <w:rPr>
          <w:szCs w:val="23"/>
        </w:rPr>
        <w:t>(1) O přestup je možno požádat nejdříve</w:t>
      </w:r>
      <w:r>
        <w:t xml:space="preserve"> po splnění studijních povinností v 1. semestru zajišťující postup do druhého semestru studia v počátečním studijním programu podle čl. 17 odst. (1). </w:t>
      </w:r>
    </w:p>
    <w:p w14:paraId="2D51DBDD" w14:textId="77777777" w:rsidR="005C3344" w:rsidRDefault="00172ACB" w:rsidP="006A3557">
      <w:pPr>
        <w:pStyle w:val="elementtoproof"/>
        <w:spacing w:after="240"/>
        <w:jc w:val="both"/>
      </w:pPr>
      <w:r>
        <w:rPr>
          <w:szCs w:val="23"/>
        </w:rPr>
        <w:t xml:space="preserve">(2) </w:t>
      </w:r>
      <w:r>
        <w:t>Termín zápisu do studia v případě rozhodnutí o povolení přestupu do pokračovacího studijního programu stanoví děkan v příslušném rozhodnutí.</w:t>
      </w:r>
    </w:p>
    <w:p w14:paraId="3474E039" w14:textId="77777777" w:rsidR="005C3344" w:rsidRDefault="00172ACB">
      <w:pPr>
        <w:pStyle w:val="Default"/>
        <w:spacing w:before="240"/>
        <w:jc w:val="center"/>
        <w:rPr>
          <w:szCs w:val="23"/>
        </w:rPr>
      </w:pPr>
      <w:r>
        <w:rPr>
          <w:b/>
          <w:bCs/>
          <w:szCs w:val="23"/>
        </w:rPr>
        <w:t>Článek 20</w:t>
      </w:r>
    </w:p>
    <w:p w14:paraId="02CABF3B" w14:textId="77777777" w:rsidR="005C3344" w:rsidRDefault="00172ACB">
      <w:pPr>
        <w:pStyle w:val="Default"/>
        <w:jc w:val="center"/>
        <w:rPr>
          <w:szCs w:val="23"/>
        </w:rPr>
      </w:pPr>
      <w:r>
        <w:rPr>
          <w:b/>
          <w:bCs/>
          <w:szCs w:val="23"/>
        </w:rPr>
        <w:t>Zápis do dalšího roku studia</w:t>
      </w:r>
    </w:p>
    <w:p w14:paraId="3716E9B7" w14:textId="77777777" w:rsidR="005C3344" w:rsidRDefault="00172ACB">
      <w:pPr>
        <w:pStyle w:val="Default"/>
        <w:rPr>
          <w:szCs w:val="23"/>
          <w:u w:val="single"/>
        </w:rPr>
      </w:pPr>
      <w:r>
        <w:rPr>
          <w:szCs w:val="23"/>
          <w:u w:val="single"/>
        </w:rPr>
        <w:t>Ad odst. (2) SZŘ:</w:t>
      </w:r>
    </w:p>
    <w:p w14:paraId="0510DC91" w14:textId="77777777" w:rsidR="005C3344" w:rsidRDefault="00172ACB">
      <w:pPr>
        <w:pStyle w:val="Default"/>
        <w:spacing w:before="120"/>
        <w:jc w:val="both"/>
        <w:rPr>
          <w:szCs w:val="23"/>
        </w:rPr>
      </w:pPr>
      <w:r>
        <w:rPr>
          <w:szCs w:val="23"/>
        </w:rPr>
        <w:t xml:space="preserve">(1) Organizace zápisu studentů do dalšího roku studia je každoročně stanovena </w:t>
      </w:r>
      <w:r>
        <w:t>vnitřní normou FHS</w:t>
      </w:r>
      <w:r>
        <w:rPr>
          <w:szCs w:val="23"/>
        </w:rPr>
        <w:t xml:space="preserve">. </w:t>
      </w:r>
      <w:r>
        <w:t xml:space="preserve">Zápis je umožněn pouze těm studentům, kteří splnili podmínky pro pokračování ve studiu, popř. jim byla děkanem udělena výjimka. </w:t>
      </w:r>
      <w:r>
        <w:rPr>
          <w:szCs w:val="23"/>
        </w:rPr>
        <w:t>P</w:t>
      </w:r>
      <w:r>
        <w:t>rovedení zápisu ve stanoveném termínu a předepsaným způsobem je kontrolováno studijním oddělením prostřednictvím IS/STAG.</w:t>
      </w:r>
    </w:p>
    <w:p w14:paraId="72EA4AF0" w14:textId="77777777" w:rsidR="005C3344" w:rsidRDefault="00172ACB">
      <w:pPr>
        <w:pStyle w:val="Default"/>
        <w:spacing w:before="120"/>
        <w:jc w:val="both"/>
        <w:rPr>
          <w:szCs w:val="23"/>
        </w:rPr>
      </w:pPr>
      <w:r>
        <w:rPr>
          <w:szCs w:val="23"/>
        </w:rPr>
        <w:t xml:space="preserve">(2) Student vyjíždějící na studijní pobyt nebo na pracovní stáž do zahraničí je povinen se před výjezdem na studijním oddělení osobně zapsat do dalšího akademického roku. </w:t>
      </w:r>
    </w:p>
    <w:p w14:paraId="2149D618" w14:textId="77777777" w:rsidR="005C3344" w:rsidRDefault="00172ACB">
      <w:pPr>
        <w:pStyle w:val="Default"/>
        <w:spacing w:before="120" w:after="120"/>
        <w:jc w:val="both"/>
        <w:rPr>
          <w:szCs w:val="23"/>
          <w:u w:val="single"/>
        </w:rPr>
      </w:pPr>
      <w:r>
        <w:rPr>
          <w:szCs w:val="23"/>
          <w:u w:val="single"/>
        </w:rPr>
        <w:t xml:space="preserve">Ad odst. (6) SZŘ: </w:t>
      </w:r>
    </w:p>
    <w:p w14:paraId="28A728C4" w14:textId="3075FCD1" w:rsidR="005C3344" w:rsidRDefault="00172ACB">
      <w:pPr>
        <w:pStyle w:val="Default"/>
        <w:spacing w:after="240"/>
        <w:jc w:val="both"/>
        <w:rPr>
          <w:szCs w:val="23"/>
        </w:rPr>
      </w:pPr>
      <w:r>
        <w:rPr>
          <w:szCs w:val="23"/>
        </w:rPr>
        <w:t xml:space="preserve">Pokud se student bez omluvy nezapíše ve stanoveném termínu nebo není-li jeho omluva přijata, jeho studium je ukončeno podle § 56 odst. 1 písm. b) zákona. </w:t>
      </w:r>
      <w:r>
        <w:t xml:space="preserve">Na postup při rozhodování v této </w:t>
      </w:r>
      <w:r>
        <w:lastRenderedPageBreak/>
        <w:t xml:space="preserve">věci se vztahuje § 68 zákona. </w:t>
      </w:r>
      <w:r>
        <w:rPr>
          <w:szCs w:val="23"/>
        </w:rPr>
        <w:t>Omluva se podává děkanovi podle čl. 60 SZŘ nejpozději do 5 pracovních dnů po termínu řádného zápisu.</w:t>
      </w:r>
    </w:p>
    <w:p w14:paraId="2FD3BD12" w14:textId="77777777" w:rsidR="005C3344" w:rsidRDefault="00172ACB">
      <w:pPr>
        <w:pStyle w:val="Default"/>
        <w:spacing w:before="240"/>
        <w:jc w:val="center"/>
        <w:rPr>
          <w:szCs w:val="23"/>
        </w:rPr>
      </w:pPr>
      <w:r>
        <w:rPr>
          <w:b/>
          <w:bCs/>
          <w:szCs w:val="23"/>
        </w:rPr>
        <w:t>Článek 21</w:t>
      </w:r>
    </w:p>
    <w:p w14:paraId="69093B85" w14:textId="77777777" w:rsidR="005C3344" w:rsidRDefault="00172ACB">
      <w:pPr>
        <w:pStyle w:val="Default"/>
        <w:jc w:val="center"/>
        <w:rPr>
          <w:b/>
          <w:bCs/>
          <w:szCs w:val="23"/>
        </w:rPr>
      </w:pPr>
      <w:r>
        <w:rPr>
          <w:b/>
          <w:bCs/>
          <w:szCs w:val="23"/>
        </w:rPr>
        <w:t>Pravidla vytváření studijního plánu studenta</w:t>
      </w:r>
    </w:p>
    <w:p w14:paraId="223D514F" w14:textId="77777777" w:rsidR="005C3344" w:rsidRDefault="00172ACB">
      <w:pPr>
        <w:pStyle w:val="Default"/>
        <w:rPr>
          <w:szCs w:val="23"/>
          <w:u w:val="single"/>
        </w:rPr>
      </w:pPr>
      <w:r>
        <w:rPr>
          <w:szCs w:val="23"/>
          <w:u w:val="single"/>
        </w:rPr>
        <w:t xml:space="preserve">Ad odst. (1) SZŘ: </w:t>
      </w:r>
    </w:p>
    <w:p w14:paraId="2564FE12" w14:textId="77777777" w:rsidR="005C3344" w:rsidRDefault="00172ACB">
      <w:pPr>
        <w:pStyle w:val="Default"/>
        <w:spacing w:before="120" w:after="120"/>
        <w:jc w:val="both"/>
        <w:rPr>
          <w:szCs w:val="23"/>
        </w:rPr>
      </w:pPr>
      <w:r>
        <w:rPr>
          <w:szCs w:val="23"/>
        </w:rPr>
        <w:t xml:space="preserve">(1) Při tvorbě svého studijního plánu je student povinen dodržet návaznosti předmětů. Na případné porušení pravidel návazností je upozorněn v IS/STAG. </w:t>
      </w:r>
    </w:p>
    <w:p w14:paraId="2E73BF1F" w14:textId="77777777" w:rsidR="005C3344" w:rsidRDefault="00172ACB">
      <w:pPr>
        <w:pStyle w:val="Default"/>
        <w:spacing w:before="120" w:after="240"/>
        <w:jc w:val="both"/>
        <w:rPr>
          <w:u w:val="single"/>
        </w:rPr>
      </w:pPr>
      <w:r>
        <w:rPr>
          <w:szCs w:val="23"/>
        </w:rPr>
        <w:t xml:space="preserve">(2) Vzájemné návaznosti předmětů jsou definovány v dokumentaci předmětů uložené v IS/STAG. </w:t>
      </w:r>
    </w:p>
    <w:p w14:paraId="2977E626" w14:textId="77777777" w:rsidR="005C3344" w:rsidRDefault="00172ACB">
      <w:pPr>
        <w:pStyle w:val="Default"/>
        <w:spacing w:before="120"/>
        <w:rPr>
          <w:szCs w:val="23"/>
          <w:u w:val="single"/>
        </w:rPr>
      </w:pPr>
      <w:r>
        <w:rPr>
          <w:szCs w:val="23"/>
          <w:u w:val="single"/>
        </w:rPr>
        <w:t xml:space="preserve">Ad odst. (2) SZŘ: </w:t>
      </w:r>
    </w:p>
    <w:p w14:paraId="77C50A21" w14:textId="77777777" w:rsidR="005C3344" w:rsidRDefault="00172ACB">
      <w:pPr>
        <w:pStyle w:val="Default"/>
        <w:spacing w:before="120"/>
        <w:jc w:val="both"/>
        <w:rPr>
          <w:szCs w:val="23"/>
        </w:rPr>
      </w:pPr>
      <w:r>
        <w:rPr>
          <w:szCs w:val="23"/>
        </w:rPr>
        <w:t xml:space="preserve">(1) Doba pro tvorbu studijního plánu studenta je stanovena v časovém plánu příslušného akademického roku. Zápisem do studia nebo zápisem do další části studia se studijní plán studenta stane závazným a nelze ho již měnit. </w:t>
      </w:r>
    </w:p>
    <w:p w14:paraId="5D229B62" w14:textId="77777777" w:rsidR="005C3344" w:rsidRDefault="00172ACB">
      <w:pPr>
        <w:pStyle w:val="Default"/>
        <w:spacing w:before="120"/>
        <w:jc w:val="both"/>
        <w:rPr>
          <w:szCs w:val="23"/>
        </w:rPr>
      </w:pPr>
      <w:r>
        <w:rPr>
          <w:szCs w:val="23"/>
        </w:rPr>
        <w:t xml:space="preserve">(2) Student dodržuje předepsanou skladbu kreditů podle následujících pravidel: </w:t>
      </w:r>
    </w:p>
    <w:p w14:paraId="13AFE123" w14:textId="77777777" w:rsidR="005C3344" w:rsidRDefault="00172ACB">
      <w:pPr>
        <w:pStyle w:val="Default"/>
        <w:numPr>
          <w:ilvl w:val="0"/>
          <w:numId w:val="10"/>
        </w:numPr>
        <w:spacing w:before="60"/>
        <w:jc w:val="both"/>
        <w:rPr>
          <w:szCs w:val="23"/>
        </w:rPr>
      </w:pPr>
      <w:r>
        <w:rPr>
          <w:szCs w:val="23"/>
        </w:rPr>
        <w:t xml:space="preserve">získá kredity za všechny povinné předměty, </w:t>
      </w:r>
    </w:p>
    <w:p w14:paraId="5D5CA9B8" w14:textId="77777777" w:rsidR="005C3344" w:rsidRDefault="00172ACB">
      <w:pPr>
        <w:pStyle w:val="Default"/>
        <w:numPr>
          <w:ilvl w:val="0"/>
          <w:numId w:val="10"/>
        </w:numPr>
        <w:spacing w:before="60"/>
        <w:jc w:val="both"/>
        <w:rPr>
          <w:szCs w:val="23"/>
        </w:rPr>
      </w:pPr>
      <w:r>
        <w:rPr>
          <w:szCs w:val="23"/>
        </w:rPr>
        <w:t>získá příslušný (minimální až maximální povolený) počet kreditů z každého bloku povinně volitelných předmětů.</w:t>
      </w:r>
    </w:p>
    <w:p w14:paraId="46E7E5EA" w14:textId="77777777" w:rsidR="005C3344" w:rsidRDefault="00172ACB">
      <w:pPr>
        <w:pStyle w:val="Default"/>
        <w:spacing w:before="120" w:after="240"/>
        <w:jc w:val="both"/>
        <w:rPr>
          <w:szCs w:val="23"/>
        </w:rPr>
      </w:pPr>
      <w:r>
        <w:rPr>
          <w:szCs w:val="23"/>
        </w:rPr>
        <w:t xml:space="preserve">(3) Předmět je možno zapsat a absolvovat pouze v tom semestru, v němž se vyučuje. Podrobnosti jsou uvedeny v sylabu předmětu v IS/STAG. </w:t>
      </w:r>
    </w:p>
    <w:p w14:paraId="496C1554" w14:textId="77777777" w:rsidR="005C3344" w:rsidRDefault="00172ACB">
      <w:pPr>
        <w:rPr>
          <w:szCs w:val="23"/>
          <w:u w:val="single"/>
        </w:rPr>
      </w:pPr>
      <w:r>
        <w:rPr>
          <w:szCs w:val="23"/>
          <w:u w:val="single"/>
        </w:rPr>
        <w:t xml:space="preserve">Ad odst. (3) SZŘ: </w:t>
      </w:r>
    </w:p>
    <w:p w14:paraId="527B10C1" w14:textId="77777777" w:rsidR="005C3344" w:rsidRDefault="00172ACB">
      <w:pPr>
        <w:pStyle w:val="Default"/>
        <w:spacing w:before="120"/>
        <w:jc w:val="both"/>
        <w:rPr>
          <w:szCs w:val="23"/>
        </w:rPr>
      </w:pPr>
      <w:r>
        <w:rPr>
          <w:szCs w:val="23"/>
        </w:rPr>
        <w:t xml:space="preserve">Studenti v 1. roce studia jsou povinni: </w:t>
      </w:r>
    </w:p>
    <w:p w14:paraId="563EA2C4" w14:textId="77777777" w:rsidR="005C3344" w:rsidRDefault="00172ACB">
      <w:pPr>
        <w:pStyle w:val="Default"/>
        <w:numPr>
          <w:ilvl w:val="0"/>
          <w:numId w:val="11"/>
        </w:numPr>
        <w:spacing w:before="60"/>
        <w:jc w:val="both"/>
        <w:rPr>
          <w:szCs w:val="23"/>
        </w:rPr>
      </w:pPr>
      <w:r>
        <w:rPr>
          <w:szCs w:val="23"/>
        </w:rPr>
        <w:t xml:space="preserve">přihlásit se v období </w:t>
      </w:r>
      <w:proofErr w:type="spellStart"/>
      <w:r>
        <w:rPr>
          <w:szCs w:val="23"/>
        </w:rPr>
        <w:t>předzápisu</w:t>
      </w:r>
      <w:proofErr w:type="spellEnd"/>
      <w:r>
        <w:rPr>
          <w:szCs w:val="23"/>
        </w:rPr>
        <w:t xml:space="preserve"> do IS/STAG a potvrdit volbu povinných předmětů studijního plánu, </w:t>
      </w:r>
    </w:p>
    <w:p w14:paraId="3BF70D33" w14:textId="77777777" w:rsidR="005C3344" w:rsidRDefault="00172ACB">
      <w:pPr>
        <w:pStyle w:val="Default"/>
        <w:numPr>
          <w:ilvl w:val="0"/>
          <w:numId w:val="11"/>
        </w:numPr>
        <w:spacing w:before="60" w:after="240"/>
        <w:ind w:left="1003" w:hanging="357"/>
        <w:jc w:val="both"/>
        <w:rPr>
          <w:szCs w:val="23"/>
        </w:rPr>
      </w:pPr>
      <w:r>
        <w:rPr>
          <w:szCs w:val="23"/>
        </w:rPr>
        <w:t>zvolit si další předměty, zejména povinně volitelné předměty a volitelné předměty; při volbě respektují doporučený ročník těchto předmětů.</w:t>
      </w:r>
    </w:p>
    <w:p w14:paraId="0FC228C2" w14:textId="77777777" w:rsidR="005C3344" w:rsidRDefault="00172ACB">
      <w:pPr>
        <w:pStyle w:val="Default"/>
        <w:spacing w:before="240"/>
        <w:jc w:val="center"/>
        <w:rPr>
          <w:szCs w:val="23"/>
        </w:rPr>
      </w:pPr>
      <w:r>
        <w:rPr>
          <w:b/>
          <w:bCs/>
          <w:szCs w:val="23"/>
        </w:rPr>
        <w:t>Článek 22</w:t>
      </w:r>
    </w:p>
    <w:p w14:paraId="26A25C0A" w14:textId="77777777" w:rsidR="005C3344" w:rsidRDefault="00172ACB">
      <w:pPr>
        <w:pStyle w:val="Default"/>
        <w:jc w:val="center"/>
        <w:rPr>
          <w:szCs w:val="23"/>
        </w:rPr>
      </w:pPr>
      <w:r>
        <w:rPr>
          <w:b/>
          <w:bCs/>
          <w:szCs w:val="23"/>
        </w:rPr>
        <w:t xml:space="preserve">Předběžný zápis </w:t>
      </w:r>
    </w:p>
    <w:p w14:paraId="3DB1C300" w14:textId="77777777" w:rsidR="005C3344" w:rsidRDefault="00172ACB">
      <w:pPr>
        <w:pStyle w:val="Default"/>
        <w:rPr>
          <w:szCs w:val="23"/>
          <w:u w:val="single"/>
        </w:rPr>
      </w:pPr>
      <w:r>
        <w:rPr>
          <w:szCs w:val="23"/>
          <w:u w:val="single"/>
        </w:rPr>
        <w:t xml:space="preserve">Ad odst. (l) SZŘ: </w:t>
      </w:r>
    </w:p>
    <w:p w14:paraId="6792A8E5" w14:textId="77777777" w:rsidR="005C3344" w:rsidRDefault="00172ACB">
      <w:pPr>
        <w:pStyle w:val="Default"/>
        <w:spacing w:before="120"/>
        <w:jc w:val="both"/>
        <w:rPr>
          <w:szCs w:val="23"/>
        </w:rPr>
      </w:pPr>
      <w:r>
        <w:rPr>
          <w:szCs w:val="23"/>
        </w:rPr>
        <w:t xml:space="preserve">(1) Student se přihlásí v období </w:t>
      </w:r>
      <w:proofErr w:type="spellStart"/>
      <w:r>
        <w:rPr>
          <w:szCs w:val="23"/>
        </w:rPr>
        <w:t>předzápisu</w:t>
      </w:r>
      <w:proofErr w:type="spellEnd"/>
      <w:r>
        <w:rPr>
          <w:szCs w:val="23"/>
        </w:rPr>
        <w:t xml:space="preserve"> do IS/STAG a zvolí si všechny předměty svého studijního plánu (povinné, povinně volitelné a volitelné) na následující semestr. Pokud tak neučiní sám, jsou mu za poplatek zapsány studijním oddělením do IS/STAG. Postup pro </w:t>
      </w:r>
      <w:proofErr w:type="spellStart"/>
      <w:r>
        <w:rPr>
          <w:szCs w:val="23"/>
        </w:rPr>
        <w:t>předzápis</w:t>
      </w:r>
      <w:proofErr w:type="spellEnd"/>
      <w:r>
        <w:rPr>
          <w:szCs w:val="23"/>
        </w:rPr>
        <w:t xml:space="preserve"> je pro každý semestr stanoven rozhodnutím děkana. Student vyjíždějící na studijní pobyt do zahraničí se nezapisuje na rozvrhové akce.</w:t>
      </w:r>
    </w:p>
    <w:p w14:paraId="0066477D" w14:textId="77777777" w:rsidR="005C3344" w:rsidRDefault="00172ACB">
      <w:pPr>
        <w:pStyle w:val="Default"/>
        <w:spacing w:before="120"/>
        <w:jc w:val="both"/>
        <w:rPr>
          <w:szCs w:val="23"/>
        </w:rPr>
      </w:pPr>
      <w:r>
        <w:rPr>
          <w:szCs w:val="23"/>
        </w:rPr>
        <w:t xml:space="preserve">(2) Za správnost volby jednotlivých předmětů studijního plánu je odpovědný výhradně student. Student je povinen během </w:t>
      </w:r>
      <w:proofErr w:type="spellStart"/>
      <w:r>
        <w:rPr>
          <w:szCs w:val="23"/>
        </w:rPr>
        <w:t>předzápisu</w:t>
      </w:r>
      <w:proofErr w:type="spellEnd"/>
      <w:r>
        <w:rPr>
          <w:szCs w:val="23"/>
        </w:rPr>
        <w:t xml:space="preserve"> sám kontrolovat, zda skladba předmětů jeho studijního plánu je v souladu se strukturovaným seznamem předmětů příslušného studijního programu na daný semestr. FHS neodpovídá za strukturu zvolených předmětů studijního plánu. Student si volí vyučujícího zápisem na rozvrhovou akci v IS/STAG.</w:t>
      </w:r>
    </w:p>
    <w:p w14:paraId="6ED14845" w14:textId="77777777" w:rsidR="005C3344" w:rsidRDefault="00172ACB">
      <w:pPr>
        <w:pStyle w:val="Zkladntext"/>
        <w:spacing w:before="120"/>
        <w:rPr>
          <w:b/>
          <w:bCs/>
        </w:rPr>
      </w:pPr>
      <w:r>
        <w:rPr>
          <w:szCs w:val="23"/>
        </w:rPr>
        <w:lastRenderedPageBreak/>
        <w:t xml:space="preserve">(3) Studentům, kteří si ve stanovenou dobu předběžně </w:t>
      </w:r>
      <w:proofErr w:type="gramStart"/>
      <w:r>
        <w:rPr>
          <w:szCs w:val="23"/>
        </w:rPr>
        <w:t>nezapíší</w:t>
      </w:r>
      <w:proofErr w:type="gramEnd"/>
      <w:r>
        <w:rPr>
          <w:szCs w:val="23"/>
        </w:rPr>
        <w:t xml:space="preserve"> povinně volitelný předmět, může být na základě žádosti zapsán předmět podle volné kapacity. Přehled předmětů, které garantují jednotlivé ústavy, je spolu s dokumentací předmětů zveřejněn prostřednictvím IS/STAG.</w:t>
      </w:r>
    </w:p>
    <w:p w14:paraId="6DCE724E" w14:textId="77777777" w:rsidR="005C3344" w:rsidRDefault="00172ACB">
      <w:pPr>
        <w:pStyle w:val="Default"/>
        <w:spacing w:before="120"/>
        <w:jc w:val="both"/>
        <w:rPr>
          <w:szCs w:val="23"/>
        </w:rPr>
      </w:pPr>
      <w:r>
        <w:rPr>
          <w:szCs w:val="23"/>
        </w:rPr>
        <w:t xml:space="preserve">(4) Student si může zapsat i předměty z jiného než doporučeného ročníku studijního programu, pokud to kapacita předmětu umožňuje a jsou dodrženy věcné a časové návaznosti studijních předmětů, resp. etapy jejich studia. </w:t>
      </w:r>
    </w:p>
    <w:p w14:paraId="24041080" w14:textId="77777777" w:rsidR="005C3344" w:rsidRDefault="00172ACB">
      <w:pPr>
        <w:pStyle w:val="Default"/>
        <w:spacing w:before="120" w:after="120"/>
        <w:jc w:val="both"/>
        <w:rPr>
          <w:szCs w:val="23"/>
        </w:rPr>
      </w:pPr>
      <w:r>
        <w:rPr>
          <w:szCs w:val="23"/>
        </w:rPr>
        <w:t>(5) Po ukončení předběžného zápisu student nemůže bez závažného důvodu změnit jednou zapsaný povinný nebo povinně volitelný předmět.</w:t>
      </w:r>
    </w:p>
    <w:p w14:paraId="4AF9C335" w14:textId="77777777" w:rsidR="005C3344" w:rsidRDefault="00172ACB">
      <w:pPr>
        <w:pStyle w:val="Default"/>
        <w:spacing w:before="120" w:after="240"/>
        <w:jc w:val="both"/>
        <w:rPr>
          <w:szCs w:val="23"/>
        </w:rPr>
      </w:pPr>
      <w:r>
        <w:rPr>
          <w:szCs w:val="23"/>
        </w:rPr>
        <w:t xml:space="preserve">(6) FHS si vyhrazuje právo na změnu termínu rozvrhové akce v odůvodněných případech </w:t>
      </w:r>
      <w:r>
        <w:rPr>
          <w:szCs w:val="23"/>
        </w:rPr>
        <w:br/>
        <w:t>a studentům se doporučuje před zahájením semestru sledovat aktuální verzi rozvrhu zveřejněnou v IS/STAG.</w:t>
      </w:r>
    </w:p>
    <w:p w14:paraId="6AC2B7BF" w14:textId="77777777" w:rsidR="005C3344" w:rsidRDefault="00172ACB">
      <w:pPr>
        <w:pStyle w:val="Default"/>
        <w:spacing w:before="120" w:after="120"/>
        <w:jc w:val="both"/>
        <w:rPr>
          <w:szCs w:val="23"/>
          <w:u w:val="single"/>
        </w:rPr>
      </w:pPr>
      <w:r>
        <w:rPr>
          <w:szCs w:val="23"/>
          <w:u w:val="single"/>
        </w:rPr>
        <w:t>Ad odst. (2) SZŘ:</w:t>
      </w:r>
    </w:p>
    <w:p w14:paraId="4B0FFF04" w14:textId="77777777" w:rsidR="005C3344" w:rsidRDefault="00172ACB">
      <w:pPr>
        <w:pStyle w:val="Default"/>
        <w:spacing w:before="120" w:after="240"/>
        <w:jc w:val="both"/>
        <w:rPr>
          <w:szCs w:val="23"/>
        </w:rPr>
      </w:pPr>
      <w:r>
        <w:rPr>
          <w:szCs w:val="23"/>
        </w:rPr>
        <w:t>Maximální počet studentů, pro něž budou jednotlivé předměty otevřeny, je předem nastaven jako limit k příslušné rozvrhové akci, na kterou se student zapisuje. Limity jsou stanoveny s ohledem na celkový počet studentů v daném studijním programu.</w:t>
      </w:r>
    </w:p>
    <w:p w14:paraId="3FB7141F" w14:textId="77777777" w:rsidR="005C3344" w:rsidRDefault="00172ACB">
      <w:pPr>
        <w:spacing w:before="240"/>
        <w:jc w:val="center"/>
        <w:rPr>
          <w:szCs w:val="23"/>
        </w:rPr>
      </w:pPr>
      <w:r>
        <w:rPr>
          <w:b/>
          <w:bCs/>
          <w:szCs w:val="23"/>
        </w:rPr>
        <w:t>Článek 23</w:t>
      </w:r>
    </w:p>
    <w:p w14:paraId="6D8BB0AA" w14:textId="77777777" w:rsidR="005C3344" w:rsidRDefault="00172ACB">
      <w:pPr>
        <w:pStyle w:val="Default"/>
        <w:jc w:val="center"/>
        <w:rPr>
          <w:szCs w:val="23"/>
        </w:rPr>
      </w:pPr>
      <w:r>
        <w:rPr>
          <w:b/>
          <w:bCs/>
          <w:szCs w:val="23"/>
        </w:rPr>
        <w:t>Přerušení studia</w:t>
      </w:r>
    </w:p>
    <w:p w14:paraId="23056DEF" w14:textId="77777777" w:rsidR="005C3344" w:rsidRDefault="00172ACB">
      <w:pPr>
        <w:pStyle w:val="Default"/>
        <w:rPr>
          <w:szCs w:val="23"/>
          <w:u w:val="single"/>
        </w:rPr>
      </w:pPr>
      <w:r>
        <w:rPr>
          <w:szCs w:val="23"/>
          <w:u w:val="single"/>
        </w:rPr>
        <w:t xml:space="preserve">Ad odst. (l) SZŘ: </w:t>
      </w:r>
    </w:p>
    <w:p w14:paraId="22572D30" w14:textId="77777777" w:rsidR="005C3344" w:rsidRDefault="00172ACB">
      <w:pPr>
        <w:pStyle w:val="Default"/>
        <w:spacing w:before="120" w:after="120"/>
        <w:rPr>
          <w:szCs w:val="23"/>
        </w:rPr>
      </w:pPr>
      <w:r>
        <w:rPr>
          <w:szCs w:val="23"/>
        </w:rPr>
        <w:t>(1) O povolení přerušení studia rozhoduje děkan.</w:t>
      </w:r>
    </w:p>
    <w:p w14:paraId="056D493B" w14:textId="77777777" w:rsidR="005C3344" w:rsidRDefault="00172ACB">
      <w:pPr>
        <w:pStyle w:val="Default"/>
        <w:spacing w:before="120" w:after="240"/>
        <w:jc w:val="both"/>
        <w:rPr>
          <w:szCs w:val="23"/>
        </w:rPr>
      </w:pPr>
      <w:r>
        <w:rPr>
          <w:szCs w:val="23"/>
        </w:rPr>
        <w:t>(2) V době přerušení studia nelze konat zkoušky ani plnit žádné jiné studijní povinnosti na FHS (včetně praxe, studijní či pracovní stáže, vyřízení podkladu pro závěrečnou práci a konzultací k bakalářské nebo diplomové práci).</w:t>
      </w:r>
    </w:p>
    <w:p w14:paraId="4C9F1827" w14:textId="77777777" w:rsidR="005C3344" w:rsidRDefault="00172ACB">
      <w:pPr>
        <w:jc w:val="center"/>
        <w:rPr>
          <w:b/>
        </w:rPr>
      </w:pPr>
      <w:r>
        <w:rPr>
          <w:b/>
        </w:rPr>
        <w:t>Článek 24</w:t>
      </w:r>
    </w:p>
    <w:p w14:paraId="0E6E6118" w14:textId="77777777" w:rsidR="005C3344" w:rsidRDefault="00172ACB">
      <w:pPr>
        <w:pStyle w:val="Default"/>
        <w:jc w:val="center"/>
        <w:rPr>
          <w:b/>
          <w:bCs/>
          <w:szCs w:val="23"/>
        </w:rPr>
      </w:pPr>
      <w:r>
        <w:rPr>
          <w:b/>
          <w:bCs/>
          <w:szCs w:val="23"/>
        </w:rPr>
        <w:t>Změna formy studia</w:t>
      </w:r>
    </w:p>
    <w:p w14:paraId="3B8F8FCA" w14:textId="77777777" w:rsidR="005C3344" w:rsidRDefault="00172ACB">
      <w:pPr>
        <w:pStyle w:val="Default"/>
        <w:spacing w:before="120" w:after="240"/>
        <w:jc w:val="both"/>
        <w:rPr>
          <w:szCs w:val="23"/>
        </w:rPr>
      </w:pPr>
      <w:r>
        <w:rPr>
          <w:szCs w:val="23"/>
        </w:rPr>
        <w:t>O změně formy studia rozhoduje děkan na základě písemné žádosti studenta po doporučení proděkana pro studium a ředitele příslušného ústavu, který posoudí shodnost studijních plánů v obou formách studia a případně stanoví rozdílné předměty, které student musí absolvovat.</w:t>
      </w:r>
    </w:p>
    <w:p w14:paraId="0D8C0975" w14:textId="77777777" w:rsidR="005C3344" w:rsidRDefault="00172ACB">
      <w:pPr>
        <w:pStyle w:val="Default"/>
        <w:spacing w:before="240"/>
        <w:jc w:val="center"/>
        <w:rPr>
          <w:szCs w:val="23"/>
        </w:rPr>
      </w:pPr>
      <w:r>
        <w:rPr>
          <w:b/>
          <w:bCs/>
          <w:szCs w:val="23"/>
        </w:rPr>
        <w:t>Článek 25</w:t>
      </w:r>
    </w:p>
    <w:p w14:paraId="50539582" w14:textId="77777777" w:rsidR="005C3344" w:rsidRDefault="00172ACB">
      <w:pPr>
        <w:pStyle w:val="Default"/>
        <w:jc w:val="center"/>
        <w:rPr>
          <w:szCs w:val="23"/>
        </w:rPr>
      </w:pPr>
      <w:r>
        <w:rPr>
          <w:b/>
          <w:bCs/>
          <w:szCs w:val="23"/>
        </w:rPr>
        <w:t>Zanechání studia</w:t>
      </w:r>
    </w:p>
    <w:p w14:paraId="319B8B6C" w14:textId="77777777" w:rsidR="005C3344" w:rsidRDefault="00172ACB">
      <w:pPr>
        <w:pStyle w:val="Default"/>
        <w:rPr>
          <w:szCs w:val="23"/>
          <w:u w:val="single"/>
        </w:rPr>
      </w:pPr>
      <w:r>
        <w:rPr>
          <w:szCs w:val="23"/>
          <w:u w:val="single"/>
        </w:rPr>
        <w:t xml:space="preserve">Ad odst. (l) SZŘ: </w:t>
      </w:r>
    </w:p>
    <w:p w14:paraId="374076FE" w14:textId="77777777" w:rsidR="005C3344" w:rsidRDefault="00172ACB">
      <w:pPr>
        <w:pStyle w:val="Default"/>
        <w:spacing w:before="120" w:after="240"/>
        <w:jc w:val="both"/>
        <w:rPr>
          <w:szCs w:val="23"/>
        </w:rPr>
      </w:pPr>
      <w:r>
        <w:rPr>
          <w:szCs w:val="23"/>
        </w:rPr>
        <w:t>O rozhodnutí zanechat studia informuje student písemně děkana. Dnem ukončení studia je den doručení sdělení studenta o zanechání studia.</w:t>
      </w:r>
    </w:p>
    <w:p w14:paraId="3F21B010" w14:textId="77777777" w:rsidR="005C3344" w:rsidRDefault="00172ACB">
      <w:pPr>
        <w:pStyle w:val="Default"/>
        <w:spacing w:before="240"/>
        <w:jc w:val="center"/>
        <w:rPr>
          <w:szCs w:val="23"/>
        </w:rPr>
      </w:pPr>
      <w:r>
        <w:rPr>
          <w:b/>
          <w:bCs/>
          <w:szCs w:val="23"/>
        </w:rPr>
        <w:t>Článek 26</w:t>
      </w:r>
    </w:p>
    <w:p w14:paraId="0A6C1BB9" w14:textId="77777777" w:rsidR="005C3344" w:rsidRDefault="00172ACB">
      <w:pPr>
        <w:pStyle w:val="Default"/>
        <w:jc w:val="center"/>
        <w:rPr>
          <w:szCs w:val="23"/>
        </w:rPr>
      </w:pPr>
      <w:r>
        <w:rPr>
          <w:b/>
          <w:bCs/>
          <w:szCs w:val="23"/>
        </w:rPr>
        <w:t>Uznání části studia</w:t>
      </w:r>
    </w:p>
    <w:p w14:paraId="70704DBD" w14:textId="77777777" w:rsidR="005C3344" w:rsidRDefault="00172ACB">
      <w:pPr>
        <w:pStyle w:val="Default"/>
        <w:jc w:val="both"/>
        <w:rPr>
          <w:szCs w:val="23"/>
        </w:rPr>
      </w:pPr>
      <w:r>
        <w:rPr>
          <w:szCs w:val="23"/>
          <w:u w:val="single"/>
        </w:rPr>
        <w:t>Ad odst. (1) SZŘ:</w:t>
      </w:r>
    </w:p>
    <w:p w14:paraId="1F633B15" w14:textId="3970ABED" w:rsidR="005C3344" w:rsidRDefault="00172ACB">
      <w:pPr>
        <w:pStyle w:val="Odstavec-1"/>
      </w:pPr>
      <w:r>
        <w:t xml:space="preserve">(1) </w:t>
      </w:r>
      <w:r>
        <w:rPr>
          <w:szCs w:val="24"/>
        </w:rPr>
        <w:t xml:space="preserve">Studentovi, který absolvoval studijní program nebo jeho část </w:t>
      </w:r>
      <w:r>
        <w:t>nebo studuje jiný studijní program</w:t>
      </w:r>
      <w:r>
        <w:rPr>
          <w:szCs w:val="24"/>
        </w:rPr>
        <w:t xml:space="preserve"> na vysoké škole v České republice nebo v zahraničí, lze na jeho písemnou žádost uznat absolvované části studia nebo jednotlivé zápočty a zkoušky. </w:t>
      </w:r>
      <w:r>
        <w:t xml:space="preserve">O uznání předmětu rozhoduje děkan </w:t>
      </w:r>
      <w:r>
        <w:lastRenderedPageBreak/>
        <w:t>na základě doporučení garanta studijního programu s přihlédnutím k míře shody mezi tematickými celky předmětu absolvovaného na jiné škole a příslušného předmětu na FHS a také s ohledem na dobu, která uplynula od splnění předmětu. Při rozhodování přihlíží zejména k podmínkám vyjmenovaným v čl. 26 odst. l SZŘ a ke způsobu zakončení předmětu. Předmět může být uznán, pokud od jeho absolvování neuplynulo více než 5 let (tato lhůta neplatí pro přerušení studia v souvislosti s uznanou dobou rodičovství). Zkouška/klasifikovaný zápočet může být uznán(a),</w:t>
      </w:r>
      <w:r w:rsidR="004C1FEC">
        <w:t xml:space="preserve"> </w:t>
      </w:r>
      <w:r>
        <w:t>pokud je výsledná klasifikace A, B, C podle stupnice ECTS. Žádosti o uznání předmětu daného semestru přijímá studijní oddělení nejpozději 2 týdny po zahájení výuky v semestru.</w:t>
      </w:r>
    </w:p>
    <w:p w14:paraId="3CDE4C00" w14:textId="77777777" w:rsidR="005C3344" w:rsidRDefault="00172ACB">
      <w:pPr>
        <w:pStyle w:val="Default"/>
        <w:spacing w:before="120" w:after="120"/>
        <w:jc w:val="both"/>
        <w:rPr>
          <w:szCs w:val="23"/>
        </w:rPr>
      </w:pPr>
      <w:r>
        <w:rPr>
          <w:szCs w:val="23"/>
        </w:rPr>
        <w:t>(2) Pro studenty, kteří žádají o uznání části studia v zahraničí v rámci mobilit, platí následující ustanovení:</w:t>
      </w:r>
    </w:p>
    <w:p w14:paraId="37167EC2" w14:textId="77777777" w:rsidR="005C3344" w:rsidRDefault="00172ACB">
      <w:pPr>
        <w:pStyle w:val="Odstavec-1"/>
        <w:numPr>
          <w:ilvl w:val="0"/>
          <w:numId w:val="2"/>
        </w:numPr>
        <w:spacing w:before="60"/>
        <w:ind w:left="714" w:hanging="357"/>
      </w:pPr>
      <w:r>
        <w:t>S veškerými podmínkami, které se týkají uznání zahraničního studia, musí být student seznámen před výjezdem na studijní pobyt; podrobnosti stanoví příslušná směrnice děkana.</w:t>
      </w:r>
    </w:p>
    <w:p w14:paraId="75099B62" w14:textId="77777777" w:rsidR="005C3344" w:rsidRDefault="00172ACB">
      <w:pPr>
        <w:pStyle w:val="Odstavec-1"/>
        <w:numPr>
          <w:ilvl w:val="0"/>
          <w:numId w:val="2"/>
        </w:numPr>
        <w:spacing w:before="60"/>
        <w:ind w:left="714" w:hanging="357"/>
      </w:pPr>
      <w:r>
        <w:t>Předměty jsou studentovi uznány podle příslušné vnitřní normy UTB.</w:t>
      </w:r>
    </w:p>
    <w:p w14:paraId="0C9B06AD" w14:textId="77777777" w:rsidR="005C3344" w:rsidRDefault="00172ACB">
      <w:pPr>
        <w:pStyle w:val="Odstavec-1"/>
        <w:numPr>
          <w:ilvl w:val="0"/>
          <w:numId w:val="2"/>
        </w:numPr>
        <w:spacing w:before="60"/>
        <w:ind w:left="714" w:hanging="357"/>
      </w:pPr>
      <w:r>
        <w:t xml:space="preserve">Pokud student během zahraničního studijního pobytu neabsolvoval a zkouškou neukončil předměty, jejichž obsah je součástí státní závěrečné zkoušky, je povinen si znalosti v těchto předmětech sám doplnit. Pobyt v zahraničí není omluvou pro neznalosti u státní závěrečné zkoušky. </w:t>
      </w:r>
    </w:p>
    <w:p w14:paraId="325BC8EE" w14:textId="77777777" w:rsidR="005C3344" w:rsidRDefault="00172ACB">
      <w:pPr>
        <w:pStyle w:val="Odstavec-1"/>
        <w:numPr>
          <w:ilvl w:val="0"/>
          <w:numId w:val="2"/>
        </w:numPr>
        <w:spacing w:before="60"/>
        <w:ind w:left="714" w:hanging="357"/>
      </w:pPr>
      <w:r>
        <w:t>Pokud student během zahraničního pobytu nedosáhl počtu kreditů předepsaného v podmínkách pro zahraniční mobility studentů, doplní si chybějící počet kreditů předměty na FHS, které kvůli svému pobytu v zahraničí neabsolvoval.</w:t>
      </w:r>
    </w:p>
    <w:p w14:paraId="06382124" w14:textId="77777777" w:rsidR="005C3344" w:rsidRDefault="00172ACB">
      <w:pPr>
        <w:pStyle w:val="Odstavec-1"/>
        <w:numPr>
          <w:ilvl w:val="0"/>
          <w:numId w:val="2"/>
        </w:numPr>
        <w:spacing w:before="60"/>
        <w:ind w:left="714" w:hanging="357"/>
      </w:pPr>
      <w:r>
        <w:t xml:space="preserve">V případě, že se liší počet kreditů u srovnatelných předmětů v příslušném studijním programu FHS a studijním programu na zahraniční univerzitě, započte se kreditové hodnocení platné na zahraniční univerzitě, kde student kurz absolvoval. </w:t>
      </w:r>
    </w:p>
    <w:p w14:paraId="325C0AEA" w14:textId="77777777" w:rsidR="005C3344" w:rsidRDefault="00172ACB">
      <w:pPr>
        <w:pStyle w:val="Default"/>
        <w:spacing w:before="120"/>
        <w:jc w:val="both"/>
        <w:rPr>
          <w:szCs w:val="23"/>
        </w:rPr>
      </w:pPr>
      <w:r>
        <w:t>Poslední semestr studia příslušného typu musí student absolvovat na FHS.</w:t>
      </w:r>
      <w:r>
        <w:rPr>
          <w:szCs w:val="23"/>
        </w:rPr>
        <w:t xml:space="preserve"> </w:t>
      </w:r>
    </w:p>
    <w:p w14:paraId="101B8CA0" w14:textId="77777777" w:rsidR="005C3344" w:rsidRDefault="005C3344">
      <w:pPr>
        <w:pStyle w:val="Default"/>
        <w:spacing w:before="120" w:line="360" w:lineRule="auto"/>
        <w:jc w:val="center"/>
        <w:rPr>
          <w:b/>
          <w:bCs/>
          <w:szCs w:val="23"/>
        </w:rPr>
      </w:pPr>
    </w:p>
    <w:p w14:paraId="0BEE92E5" w14:textId="77777777" w:rsidR="005C3344" w:rsidRDefault="00172ACB">
      <w:pPr>
        <w:jc w:val="center"/>
        <w:rPr>
          <w:i/>
          <w:color w:val="000000"/>
        </w:rPr>
      </w:pPr>
      <w:r>
        <w:rPr>
          <w:i/>
          <w:color w:val="000000"/>
        </w:rPr>
        <w:t>Díl 4</w:t>
      </w:r>
    </w:p>
    <w:p w14:paraId="5A861A94" w14:textId="77777777" w:rsidR="005C3344" w:rsidRDefault="00172ACB">
      <w:pPr>
        <w:jc w:val="center"/>
        <w:rPr>
          <w:i/>
          <w:color w:val="000000"/>
        </w:rPr>
      </w:pPr>
      <w:r>
        <w:rPr>
          <w:i/>
          <w:color w:val="000000"/>
        </w:rPr>
        <w:t>ŘÁDNÉ UKONČENÍ STUDIA</w:t>
      </w:r>
    </w:p>
    <w:p w14:paraId="65B6933A" w14:textId="77777777" w:rsidR="005C3344" w:rsidRDefault="005C3344">
      <w:pPr>
        <w:pStyle w:val="Default"/>
        <w:rPr>
          <w:b/>
          <w:bCs/>
          <w:szCs w:val="23"/>
        </w:rPr>
      </w:pPr>
    </w:p>
    <w:p w14:paraId="283B14C1" w14:textId="77777777" w:rsidR="005C3344" w:rsidRDefault="00172ACB">
      <w:pPr>
        <w:pStyle w:val="lnek"/>
        <w:spacing w:line="240" w:lineRule="auto"/>
      </w:pPr>
      <w:r>
        <w:t>Článek 27</w:t>
      </w:r>
    </w:p>
    <w:p w14:paraId="7D97ED2D" w14:textId="77777777" w:rsidR="005C3344" w:rsidRDefault="00172ACB">
      <w:pPr>
        <w:pStyle w:val="lnek"/>
        <w:spacing w:line="240" w:lineRule="auto"/>
      </w:pPr>
      <w:r>
        <w:t>Podmínky řádného ukončení studia</w:t>
      </w:r>
    </w:p>
    <w:p w14:paraId="4872D8F9" w14:textId="77777777" w:rsidR="005C3344" w:rsidRDefault="00172ACB">
      <w:pPr>
        <w:pStyle w:val="Default"/>
        <w:spacing w:after="360"/>
        <w:jc w:val="center"/>
        <w:rPr>
          <w:szCs w:val="23"/>
        </w:rPr>
      </w:pPr>
      <w:r>
        <w:rPr>
          <w:szCs w:val="23"/>
        </w:rPr>
        <w:t>(bez doplňků a upřesnění)</w:t>
      </w:r>
    </w:p>
    <w:p w14:paraId="78FAAB96" w14:textId="77777777" w:rsidR="005C3344" w:rsidRDefault="00172ACB">
      <w:pPr>
        <w:pStyle w:val="lnek"/>
        <w:spacing w:line="240" w:lineRule="auto"/>
      </w:pPr>
      <w:r>
        <w:t xml:space="preserve">Článek 28 </w:t>
      </w:r>
    </w:p>
    <w:p w14:paraId="43957F3F" w14:textId="77777777" w:rsidR="005C3344" w:rsidRDefault="00172ACB">
      <w:pPr>
        <w:pStyle w:val="lnek"/>
        <w:spacing w:line="240" w:lineRule="auto"/>
      </w:pPr>
      <w:r>
        <w:t xml:space="preserve">Státní závěrečná zkouška </w:t>
      </w:r>
    </w:p>
    <w:p w14:paraId="593F6123" w14:textId="77777777" w:rsidR="005C3344" w:rsidRDefault="00172ACB">
      <w:pPr>
        <w:pStyle w:val="Ad"/>
        <w:spacing w:before="0"/>
      </w:pPr>
      <w:r>
        <w:t>Ad odst. (1) SZŘ:</w:t>
      </w:r>
    </w:p>
    <w:p w14:paraId="6F7E5FF7" w14:textId="77777777" w:rsidR="005C3344" w:rsidRDefault="00172ACB">
      <w:pPr>
        <w:pStyle w:val="Odstavec-2"/>
        <w:spacing w:after="0"/>
      </w:pPr>
      <w:r>
        <w:t xml:space="preserve">(1) Státní závěrečná zkouška (dále </w:t>
      </w:r>
      <w:proofErr w:type="gramStart"/>
      <w:r>
        <w:t>jen ,,SZZ</w:t>
      </w:r>
      <w:proofErr w:type="gramEnd"/>
      <w:r>
        <w:t xml:space="preserve">“) může obsahovat dvě části: obhajobu bakalářské nebo diplomové práce a komplexní ústní zkoušku z předmětů, které jsou uvedeny v akreditačních materiálech studijního programu. Tematické okruhy z jednotlivých předmětů jsou schváleny Radou studijních programů tak, aby odpovídaly povinným a vybraným povinně volitelným předmětům, které student absolvoval. S požadovanou strukturou a náplní předmětů SZZ musí být studenti seznámeni nejméně 2 měsíce před termínem SZZ. </w:t>
      </w:r>
    </w:p>
    <w:p w14:paraId="5E348848" w14:textId="77777777" w:rsidR="005C3344" w:rsidRDefault="00172ACB">
      <w:pPr>
        <w:pStyle w:val="Ad"/>
        <w:jc w:val="both"/>
        <w:rPr>
          <w:u w:val="none"/>
        </w:rPr>
      </w:pPr>
      <w:r>
        <w:rPr>
          <w:u w:val="none"/>
        </w:rPr>
        <w:lastRenderedPageBreak/>
        <w:t>(2) Obsahovou a organizační stránkou přípravy a průběhu SZZ jsou děkanem pověřeni ředitelé ústavů. Na sekretariátech příslušných ústavů jsou vedeny veškeré administrativní náležitosti spojené se zadáváním diplomových nebo bakalářských prací a jejich obhajobami, jakož i s průběhem SZZ.</w:t>
      </w:r>
    </w:p>
    <w:p w14:paraId="205D0E3F" w14:textId="77777777" w:rsidR="005C3344" w:rsidRDefault="00172ACB">
      <w:pPr>
        <w:pStyle w:val="Odstavec-2"/>
      </w:pPr>
      <w:r>
        <w:t>(3) Celková doba trvání SZZ zpravidla nepřesáhne 45 minut pro bakalářské studijní programy a 50 minut pro magisterské studijní programy.</w:t>
      </w:r>
    </w:p>
    <w:p w14:paraId="2CF8436E" w14:textId="77777777" w:rsidR="005C3344" w:rsidRDefault="00172ACB">
      <w:pPr>
        <w:pStyle w:val="Ad"/>
        <w:spacing w:before="0"/>
      </w:pPr>
      <w:r>
        <w:t xml:space="preserve">Ad odst. (3) SZŘ: </w:t>
      </w:r>
    </w:p>
    <w:p w14:paraId="4B3FA3CF" w14:textId="3280804F" w:rsidR="005C3344" w:rsidRDefault="00172ACB">
      <w:pPr>
        <w:pStyle w:val="Odstavec-1"/>
        <w:spacing w:after="240"/>
      </w:pPr>
      <w:r>
        <w:t xml:space="preserve">(1) V časovém plánu příslušného akademického roku (viz čl. 2 odst. 6 SZŘ) jsou na FHS určeny termíny konání SZZ. Časový rozpis pro konání SZZ zveřejní ředitel příslušného ústavu s dostatečným předstihem. </w:t>
      </w:r>
    </w:p>
    <w:p w14:paraId="637C15A9" w14:textId="77777777" w:rsidR="005C3344" w:rsidRDefault="00172ACB">
      <w:pPr>
        <w:pStyle w:val="Ad"/>
        <w:spacing w:before="0"/>
      </w:pPr>
      <w:r>
        <w:t xml:space="preserve">Ad odst. (7) SZŘ: </w:t>
      </w:r>
    </w:p>
    <w:p w14:paraId="2A57EFF4" w14:textId="77777777" w:rsidR="005C3344" w:rsidRDefault="00172ACB">
      <w:pPr>
        <w:pStyle w:val="Default"/>
        <w:spacing w:before="120" w:after="120"/>
        <w:jc w:val="both"/>
      </w:pPr>
      <w:r>
        <w:t xml:space="preserve">Průběh obhajoby bakalářské nebo diplomové práce a zkoušky z předmětů SZZ se zaznamenávají do protokolu o SZZ v IS/STAG. Protokol vede tajemník komise (jmenovaný děkanem) podle pokynů předsedy komise. Za správnost a úplnost zápisu v protokolu odpovídá předseda komise děkanovi. Zkontrolované vytištěné protokoly z IS/STAG o průběhu SZZ podepíše předseda a všichni </w:t>
      </w:r>
      <w:r>
        <w:rPr>
          <w:szCs w:val="23"/>
        </w:rPr>
        <w:t>přítomní členové komise.</w:t>
      </w:r>
    </w:p>
    <w:p w14:paraId="0A9D2B47" w14:textId="77777777" w:rsidR="005C3344" w:rsidRDefault="00172ACB">
      <w:pPr>
        <w:jc w:val="center"/>
      </w:pPr>
      <w:r>
        <w:rPr>
          <w:b/>
        </w:rPr>
        <w:t>Článek 29</w:t>
      </w:r>
    </w:p>
    <w:p w14:paraId="4A91E8C8" w14:textId="77777777" w:rsidR="005C3344" w:rsidRDefault="00172ACB">
      <w:pPr>
        <w:pStyle w:val="lnek"/>
        <w:spacing w:line="240" w:lineRule="auto"/>
      </w:pPr>
      <w:r>
        <w:t xml:space="preserve">Zkušební komise pro státní závěrečné zkoušky </w:t>
      </w:r>
    </w:p>
    <w:p w14:paraId="5A9C1E04" w14:textId="77777777" w:rsidR="005C3344" w:rsidRDefault="00172ACB">
      <w:pPr>
        <w:pStyle w:val="Ad"/>
        <w:spacing w:beforeAutospacing="1" w:after="120"/>
      </w:pPr>
      <w:r>
        <w:t xml:space="preserve">Ad odst. (1) SZŘ: </w:t>
      </w:r>
    </w:p>
    <w:p w14:paraId="323865BB" w14:textId="77777777" w:rsidR="005C3344" w:rsidRDefault="00172ACB">
      <w:pPr>
        <w:pStyle w:val="Ad"/>
        <w:spacing w:beforeAutospacing="1" w:after="120"/>
        <w:rPr>
          <w:u w:val="none"/>
        </w:rPr>
      </w:pPr>
      <w:r>
        <w:rPr>
          <w:u w:val="none"/>
        </w:rPr>
        <w:t>Předsedy, místopředsedy a členy komisí SZZ (dále jen „komise“) jmenuje děkan.</w:t>
      </w:r>
    </w:p>
    <w:p w14:paraId="38A38E73" w14:textId="77777777" w:rsidR="005C3344" w:rsidRDefault="00172ACB">
      <w:pPr>
        <w:pStyle w:val="Ad"/>
        <w:spacing w:beforeAutospacing="1" w:after="120"/>
      </w:pPr>
      <w:r>
        <w:t xml:space="preserve">Ad odst. (3) SZŘ: </w:t>
      </w:r>
    </w:p>
    <w:p w14:paraId="759CB19C" w14:textId="77777777" w:rsidR="005C3344" w:rsidRDefault="00172ACB">
      <w:pPr>
        <w:pStyle w:val="Odstavec-2"/>
        <w:spacing w:after="0"/>
      </w:pPr>
      <w:r>
        <w:t>(1) Zasedání komise svolává děkan v dostatečném předstihu.</w:t>
      </w:r>
    </w:p>
    <w:p w14:paraId="175693BA" w14:textId="77777777" w:rsidR="005C3344" w:rsidRDefault="00172ACB">
      <w:pPr>
        <w:pStyle w:val="Odstavec-2"/>
        <w:spacing w:after="0"/>
      </w:pPr>
      <w:r>
        <w:t>(2) Jednání komise řídí předseda, popř. místopředseda komise, který v nepřítomnosti předsedy přebírá jeho práva a povinnosti. Komise je usnášeníschopná, jsou-li přítomny alespoň tři pětiny jejích členů, nejméně však tři. Jednání komise v neveřejné části zaměřené na hodnocení obhajoby bakalářské nebo diplomové práce se s hlasem poradním může zúčastnit také oponent a/nebo vedoucí bakalářské nebo diplomové práce, není-li zároveň členem komise.</w:t>
      </w:r>
    </w:p>
    <w:p w14:paraId="6F6E0954" w14:textId="77777777" w:rsidR="005C3344" w:rsidRDefault="00172ACB">
      <w:pPr>
        <w:pStyle w:val="Odstavec-2"/>
        <w:spacing w:after="0"/>
      </w:pPr>
      <w:r>
        <w:t>(3) Předseda komise:</w:t>
      </w:r>
    </w:p>
    <w:p w14:paraId="6B68D5A5" w14:textId="77777777" w:rsidR="005C3344" w:rsidRDefault="00172ACB">
      <w:pPr>
        <w:pStyle w:val="Odstavec-1"/>
        <w:numPr>
          <w:ilvl w:val="0"/>
          <w:numId w:val="7"/>
        </w:numPr>
        <w:spacing w:before="60"/>
      </w:pPr>
      <w:r>
        <w:t>zahájí práci komise stručnými informacemi o průběhu práce komise,</w:t>
      </w:r>
    </w:p>
    <w:p w14:paraId="2FD91E24" w14:textId="77777777" w:rsidR="005C3344" w:rsidRDefault="00172ACB">
      <w:pPr>
        <w:pStyle w:val="Odstavec-1"/>
        <w:numPr>
          <w:ilvl w:val="0"/>
          <w:numId w:val="7"/>
        </w:numPr>
        <w:spacing w:before="60"/>
      </w:pPr>
      <w:r>
        <w:t>zkontroluje, zda členové komise mají k dispozici podklady ke zkoušce, tj. seznam zkoušených s uvedením jejich studijního prospěchu a bakalářské/diplomové práce, které budou obhajovány, včetně posudků vedoucího i oponenta práce,</w:t>
      </w:r>
    </w:p>
    <w:p w14:paraId="37662704" w14:textId="77777777" w:rsidR="005C3344" w:rsidRDefault="00172ACB">
      <w:pPr>
        <w:pStyle w:val="Odstavec-1"/>
        <w:numPr>
          <w:ilvl w:val="0"/>
          <w:numId w:val="7"/>
        </w:numPr>
        <w:spacing w:before="60"/>
        <w:rPr>
          <w:sz w:val="23"/>
        </w:rPr>
      </w:pPr>
      <w:r>
        <w:t>zopakuje členům komise zásady postupu při SZZ: zkouška je vedena formou rozpravy, průběh obhajoby bakalářské/diplomové práce a zkoušky z předmětů SZZ se zaznamenávají do protokolu o SZZ,</w:t>
      </w:r>
    </w:p>
    <w:p w14:paraId="64F3996B" w14:textId="77777777" w:rsidR="005C3344" w:rsidRDefault="00172ACB">
      <w:pPr>
        <w:pStyle w:val="Odstavec-1"/>
        <w:numPr>
          <w:ilvl w:val="0"/>
          <w:numId w:val="7"/>
        </w:numPr>
        <w:spacing w:before="60"/>
        <w:rPr>
          <w:sz w:val="23"/>
        </w:rPr>
      </w:pPr>
      <w:r>
        <w:t>zahajuje a ukončuje obhajobu bakalářské/diplomové práce i zkoušku z předmětů SZZ při respektování daného časového rámce.</w:t>
      </w:r>
    </w:p>
    <w:p w14:paraId="70519D52" w14:textId="77777777" w:rsidR="005C3344" w:rsidRDefault="00172ACB">
      <w:pPr>
        <w:pStyle w:val="Default"/>
        <w:spacing w:before="120"/>
        <w:jc w:val="both"/>
      </w:pPr>
      <w:r>
        <w:lastRenderedPageBreak/>
        <w:t xml:space="preserve">(4) Jednotlivé předměty zkoušejí členové komise dle své odbornosti. Všichni členové komise mají právo při zkouškách i při obhajobě bakalářské/diplomové práce klást studentům doplňující otázky. </w:t>
      </w:r>
    </w:p>
    <w:p w14:paraId="060D51DF" w14:textId="77777777" w:rsidR="005C3344" w:rsidRDefault="00172ACB">
      <w:pPr>
        <w:pStyle w:val="Default"/>
        <w:spacing w:before="120" w:after="240"/>
        <w:jc w:val="both"/>
      </w:pPr>
      <w:r>
        <w:t>(5) V případě, že v komisi není dosaženo shody, rozhoduje se o klasifikaci a o výsledku obhajoby nebo zkoušky z příslušného předmětu hlasováním prostou většinou hlasů členů komise přítomných v okamžiku hlasování. V případě rovnosti hlasů (sudý počet hlasujících členů komise), rozhoduje hlas předsedy. Výsledek hlasování (poměr hlasů) se zapisuje do protokolu o SZZ. Pokud hrozí studentovi hodnocení stupněm F („nedostatečně“), o výsledku se vždy hlasuje a poměr hlasů se zapisuje do protokolu o SZZ. Při hodnocení stupněm F („nedostatečně“) je student seznámen s odůvodněním hodnocení, které je zapsáno do protokolu o SZZ.</w:t>
      </w:r>
    </w:p>
    <w:p w14:paraId="480A8DE3" w14:textId="77777777" w:rsidR="005C3344" w:rsidRDefault="00172ACB">
      <w:pPr>
        <w:pStyle w:val="lnek"/>
        <w:spacing w:line="240" w:lineRule="auto"/>
      </w:pPr>
      <w:r>
        <w:t>Článek 30</w:t>
      </w:r>
    </w:p>
    <w:p w14:paraId="57F207F1" w14:textId="77777777" w:rsidR="005C3344" w:rsidRDefault="00172ACB">
      <w:pPr>
        <w:pStyle w:val="lnek"/>
        <w:spacing w:after="240" w:line="240" w:lineRule="auto"/>
      </w:pPr>
      <w:r>
        <w:t xml:space="preserve">Diplomová nebo bakalářská práce </w:t>
      </w:r>
    </w:p>
    <w:p w14:paraId="7B279784" w14:textId="77777777" w:rsidR="005C3344" w:rsidRDefault="00172ACB">
      <w:pPr>
        <w:pStyle w:val="Ad"/>
        <w:spacing w:before="0"/>
      </w:pPr>
      <w:r>
        <w:t xml:space="preserve">Ad odst. (1) SZŘ: </w:t>
      </w:r>
    </w:p>
    <w:p w14:paraId="38ECA388" w14:textId="77777777" w:rsidR="005C3344" w:rsidRDefault="00172ACB">
      <w:pPr>
        <w:pStyle w:val="Odstavec-1"/>
      </w:pPr>
      <w:r>
        <w:t xml:space="preserve">(1) V bakalářské práci musí student prokázat schopnost analyzovat daný problém z oboru. </w:t>
      </w:r>
    </w:p>
    <w:p w14:paraId="694A668E" w14:textId="77777777" w:rsidR="005C3344" w:rsidRDefault="00172ACB">
      <w:pPr>
        <w:pStyle w:val="Odstavec-1"/>
      </w:pPr>
      <w:r>
        <w:t xml:space="preserve">(2) Diplomová práce je projektem tvůrčího řešení problému nebo teoreticko-analytickým či metodickým řešením vědeckého nebo odborného problému. </w:t>
      </w:r>
    </w:p>
    <w:p w14:paraId="3CB93C65" w14:textId="7F83F9A6" w:rsidR="005C3344" w:rsidRDefault="00172ACB" w:rsidP="005E36A2">
      <w:pPr>
        <w:pStyle w:val="Odstavec-2"/>
      </w:pPr>
      <w:r>
        <w:t xml:space="preserve">(3) Za obsah a kvalitu je plně odpovědný student. Pravidla pro zadávání a zpracování bakalářských a diplomových prací upravuje příslušná vnitřní norma UTB a vnitřní norma FHS. Zjištěné plagiátorství je řešeno v rámci disciplinárního řízení. </w:t>
      </w:r>
    </w:p>
    <w:p w14:paraId="294ECF33" w14:textId="77777777" w:rsidR="005C3344" w:rsidRDefault="00172ACB">
      <w:pPr>
        <w:rPr>
          <w:u w:val="single"/>
        </w:rPr>
      </w:pPr>
      <w:r>
        <w:rPr>
          <w:u w:val="single"/>
        </w:rPr>
        <w:t>Ad odst. (2) SZŘ:</w:t>
      </w:r>
    </w:p>
    <w:p w14:paraId="4F6FAF91" w14:textId="77777777" w:rsidR="005C3344" w:rsidRDefault="00172ACB">
      <w:pPr>
        <w:pStyle w:val="Odstavec-1"/>
      </w:pPr>
      <w:r>
        <w:t xml:space="preserve">(1) Ředitelé ústavů každoročně, nejpozději do konce dubna předcházejícího akademického roku, zveřejňují vhodným způsobem témata bakalářských a diplomových prací pro další akademický rok. </w:t>
      </w:r>
    </w:p>
    <w:p w14:paraId="0AAF37ED" w14:textId="22647265" w:rsidR="005C3344" w:rsidRDefault="00172ACB">
      <w:pPr>
        <w:pStyle w:val="Odstavec-1"/>
      </w:pPr>
      <w:r>
        <w:t>(2) Studenti předposledního roku bakalářského nebo magisterského studijního programu se přihlašují k tématům bakalářských nebo diplomových prací po předběžném projednání s vedoucím práce nejpozději do konce května příslušného akademického roku.</w:t>
      </w:r>
    </w:p>
    <w:p w14:paraId="7F01484D" w14:textId="77777777" w:rsidR="005C3344" w:rsidRDefault="00172ACB">
      <w:pPr>
        <w:pStyle w:val="Odstavec-1"/>
      </w:pPr>
      <w:r>
        <w:t xml:space="preserve">(3) Student může po domluvě s vedoucím práce zpracovat vlastní téma.  </w:t>
      </w:r>
    </w:p>
    <w:p w14:paraId="6F3F9D91" w14:textId="77777777" w:rsidR="005C3344" w:rsidRDefault="00172ACB">
      <w:pPr>
        <w:pStyle w:val="Odstavec-1"/>
      </w:pPr>
      <w:r>
        <w:t>(4) Student v posledním roce studia je povinen převzít oficiální zadání bakalářské nebo diplomové práce do konce února příslušného akademického roku. Na žádost studenta a se souhlasem vedoucího bakalářské nebo diplomové práce může ředitel ve výjimečných případech změnit zadání bakalářské nebo diplomové práce v průběhu jejího řešení. Pokud student bakalářskou nebo diplomovou práci odevzdal a neobhájil, může být nové zadání vydáno až v návaznosti na rozhodnutí komise pro SZZ podle čl. 30 odst. 11 SZŘ.</w:t>
      </w:r>
    </w:p>
    <w:p w14:paraId="1051EB5A" w14:textId="77777777" w:rsidR="005C3344" w:rsidRDefault="00172ACB">
      <w:pPr>
        <w:pStyle w:val="Odstavec-2"/>
        <w:spacing w:before="240" w:after="0"/>
        <w:rPr>
          <w:u w:val="single"/>
        </w:rPr>
      </w:pPr>
      <w:r>
        <w:rPr>
          <w:u w:val="single"/>
        </w:rPr>
        <w:t xml:space="preserve">Ad odst. (8) SZŘ: </w:t>
      </w:r>
    </w:p>
    <w:p w14:paraId="31BE96AA" w14:textId="77777777" w:rsidR="005C3344" w:rsidRDefault="00172ACB">
      <w:pPr>
        <w:pStyle w:val="Odstavec-2"/>
      </w:pPr>
      <w:r>
        <w:t xml:space="preserve">Ve studijních programech patřících do oblasti vzdělávání Filologie je bakalářská nebo diplomová práce vypracována a obhajována v příslušném cizím jazyce. </w:t>
      </w:r>
    </w:p>
    <w:p w14:paraId="77A6CFB8" w14:textId="77777777" w:rsidR="005C3344" w:rsidRDefault="00172ACB" w:rsidP="005E36A2">
      <w:pPr>
        <w:pStyle w:val="Ad"/>
        <w:keepNext/>
      </w:pPr>
      <w:r>
        <w:lastRenderedPageBreak/>
        <w:t xml:space="preserve">Ad odst. (9) SZŘ: </w:t>
      </w:r>
    </w:p>
    <w:p w14:paraId="557BCF7C" w14:textId="77777777" w:rsidR="005C3344" w:rsidRDefault="00172ACB">
      <w:pPr>
        <w:pStyle w:val="Odstavec-1"/>
      </w:pPr>
      <w:r>
        <w:t xml:space="preserve">(1) Posudky vedoucího a oponenta bakalářské nebo diplomové práce jsou zpřístupňovány v IS/STAG nejpozději tři dny před její obhajobou. </w:t>
      </w:r>
    </w:p>
    <w:p w14:paraId="09D3BBD1" w14:textId="77777777" w:rsidR="005C3344" w:rsidRDefault="00172ACB">
      <w:pPr>
        <w:pStyle w:val="Odstavec-2"/>
      </w:pPr>
      <w:r>
        <w:t>(2) Při hodnocení bakalářské nebo diplomové práce vedoucím práce nebo oponentem klasifikačním stupněm „nedostatečně“ (F) bude tato práce přijata k obhajobě; v takovém případě se zpravidla účastní obhajoby oba hodnotitelé.</w:t>
      </w:r>
    </w:p>
    <w:p w14:paraId="1AD8E664" w14:textId="77777777" w:rsidR="005C3344" w:rsidRDefault="00172ACB">
      <w:pPr>
        <w:rPr>
          <w:u w:val="single"/>
        </w:rPr>
      </w:pPr>
      <w:r>
        <w:rPr>
          <w:u w:val="single"/>
        </w:rPr>
        <w:t xml:space="preserve">Ad odst. (12) SZŘ: </w:t>
      </w:r>
    </w:p>
    <w:p w14:paraId="0E0B5D47" w14:textId="375F6C4E" w:rsidR="005C3344" w:rsidRDefault="00172ACB">
      <w:pPr>
        <w:pStyle w:val="Odstavec-2"/>
        <w:rPr>
          <w:szCs w:val="24"/>
        </w:rPr>
      </w:pPr>
      <w:r>
        <w:t xml:space="preserve">Pokud student ze závažných, zejména doložených zdravotních důvodů, není schopen odevzdat bakalářskou nebo diplomovou práci v termínu daném časovým plánem výuky pro příslušný akademický rok, může požádat děkana o odklad odevzdání bakalářské nebo diplomové práce. Tato žádost musí být podána před stanoveným termínem odevzdání, s vyjádřením ředitele ústavu, který bakalářskou nebo diplomovou práci zadal, a vyjádřením vedoucího bakalářské nebo diplomové práce. Student, který </w:t>
      </w:r>
      <w:r>
        <w:rPr>
          <w:szCs w:val="24"/>
        </w:rPr>
        <w:t>neodevzdá ve stanoveném opravném termínu bakalářskou nebo diplomovou práci bez omluvy, nebo student, jehož omluva nebyla děkanem přijata, je v této části SZZ klasifikován stupněm „nedostatečně“ (F).</w:t>
      </w:r>
    </w:p>
    <w:p w14:paraId="65062330" w14:textId="77777777" w:rsidR="005C3344" w:rsidRDefault="00172ACB">
      <w:pPr>
        <w:pStyle w:val="Odstavec-2"/>
        <w:spacing w:after="120"/>
        <w:rPr>
          <w:u w:val="single"/>
        </w:rPr>
      </w:pPr>
      <w:r>
        <w:rPr>
          <w:u w:val="single"/>
        </w:rPr>
        <w:t>Ad odst. (15) SZŘ:</w:t>
      </w:r>
    </w:p>
    <w:p w14:paraId="3780E3B2" w14:textId="02F9F623" w:rsidR="005C3344" w:rsidRDefault="00172ACB">
      <w:pPr>
        <w:pStyle w:val="Default"/>
        <w:spacing w:before="120" w:after="360"/>
        <w:jc w:val="both"/>
      </w:pPr>
      <w:r>
        <w:t>Žádost o </w:t>
      </w:r>
      <w:r>
        <w:rPr>
          <w:bCs/>
        </w:rPr>
        <w:t>odložení zpřístupnění bakalářské</w:t>
      </w:r>
      <w:r>
        <w:t xml:space="preserve"> nebo </w:t>
      </w:r>
      <w:r>
        <w:rPr>
          <w:bCs/>
        </w:rPr>
        <w:t xml:space="preserve">diplomové práce nebo její části podává student </w:t>
      </w:r>
      <w:r>
        <w:t>děkanovi podle čl. 60 SZŘ nejpozději dva měsíce před řádným termínem odevzdání práce.</w:t>
      </w:r>
    </w:p>
    <w:p w14:paraId="66ABF5C9" w14:textId="77777777" w:rsidR="005C3344" w:rsidRDefault="00172ACB">
      <w:pPr>
        <w:pStyle w:val="lnek"/>
        <w:spacing w:line="240" w:lineRule="auto"/>
      </w:pPr>
      <w:r>
        <w:t>Článek 31</w:t>
      </w:r>
    </w:p>
    <w:p w14:paraId="6E00FCDA" w14:textId="77777777" w:rsidR="005C3344" w:rsidRDefault="00172ACB">
      <w:pPr>
        <w:pStyle w:val="lnek"/>
        <w:spacing w:line="240" w:lineRule="auto"/>
      </w:pPr>
      <w:r>
        <w:t xml:space="preserve">Hodnocení státní závěrečné zkoušky </w:t>
      </w:r>
    </w:p>
    <w:p w14:paraId="36F1396C" w14:textId="77777777" w:rsidR="005C3344" w:rsidRDefault="00172ACB">
      <w:pPr>
        <w:pStyle w:val="Ad"/>
        <w:spacing w:after="120"/>
      </w:pPr>
      <w:r>
        <w:t xml:space="preserve">Ad odst. (1) SZŘ: </w:t>
      </w:r>
    </w:p>
    <w:p w14:paraId="5F34B262" w14:textId="77777777" w:rsidR="005C3344" w:rsidRDefault="00172ACB">
      <w:pPr>
        <w:spacing w:after="120"/>
        <w:jc w:val="both"/>
        <w:rPr>
          <w:color w:val="000000"/>
          <w:szCs w:val="23"/>
        </w:rPr>
      </w:pPr>
      <w:r>
        <w:rPr>
          <w:color w:val="000000"/>
          <w:szCs w:val="23"/>
        </w:rPr>
        <w:t>(1) Jednotlivé části SZZ jsou hodnoceny stupni, z nichž se vypočítá aritmetický průměr. Při celkovém hodnocení se vychází z klasifikační stupnice ECTS.</w:t>
      </w:r>
    </w:p>
    <w:p w14:paraId="03AC44C1" w14:textId="77777777" w:rsidR="005C3344" w:rsidRDefault="00172ACB">
      <w:pPr>
        <w:spacing w:after="120"/>
        <w:jc w:val="both"/>
        <w:rPr>
          <w:color w:val="000000"/>
          <w:szCs w:val="23"/>
        </w:rPr>
      </w:pPr>
      <w:r>
        <w:rPr>
          <w:color w:val="000000"/>
          <w:szCs w:val="23"/>
        </w:rPr>
        <w:t>(2) Hodnocení obhajované bakalářské nebo diplomové práce vychází z návrhů vedoucího a oponenta práce. Komise na základě obhajoby práce určí její celkovou klasifikaci. Pokud byla obhajoba bakalářské nebo diplomové práce hodnocena stupněm „nedostatečně“ (F), rozhodne komise, zda student doplní či přepracuje bakalářskou nebo diplomovou práci, anebo vypracuje práci s jiným zadáním.</w:t>
      </w:r>
    </w:p>
    <w:p w14:paraId="02D649DA" w14:textId="77777777" w:rsidR="005C3344" w:rsidRDefault="00172ACB">
      <w:pPr>
        <w:spacing w:after="120"/>
        <w:jc w:val="both"/>
        <w:rPr>
          <w:color w:val="000000"/>
          <w:szCs w:val="23"/>
        </w:rPr>
      </w:pPr>
      <w:r>
        <w:rPr>
          <w:color w:val="000000"/>
          <w:szCs w:val="23"/>
        </w:rPr>
        <w:t xml:space="preserve">(3) </w:t>
      </w:r>
      <w:r>
        <w:t xml:space="preserve">Hodnocení zkoušky z předmětů SZZ se stanoví jako aritmetický průměr hodnocení jednotlivých předmětů, na základě klasifikační stupnice ECTS. Pokud student byl hodnocen stupněm „nedostatečně“ (F) v jednom z předmětů SZZ, poté je hodnocen stupněm „nedostatečně“ (F) z celé zkoušky z předmětů SZZ.   </w:t>
      </w:r>
    </w:p>
    <w:p w14:paraId="71DBEA56" w14:textId="77777777" w:rsidR="005C3344" w:rsidRDefault="00172ACB">
      <w:pPr>
        <w:spacing w:after="120"/>
        <w:jc w:val="both"/>
        <w:rPr>
          <w:color w:val="000000"/>
          <w:szCs w:val="23"/>
        </w:rPr>
      </w:pPr>
      <w:r>
        <w:rPr>
          <w:color w:val="000000"/>
          <w:szCs w:val="23"/>
        </w:rPr>
        <w:t xml:space="preserve">(4) Student má možnost opakovat v opravném termínu jen tu část SZZ, ve které byl hodnocen stupněm „nedostatečně“ (F). Další opravný termín SZZ není možný. </w:t>
      </w:r>
    </w:p>
    <w:p w14:paraId="1CB9E3A7" w14:textId="77777777" w:rsidR="005C3344" w:rsidRDefault="00172ACB">
      <w:pPr>
        <w:spacing w:after="120"/>
        <w:jc w:val="both"/>
        <w:rPr>
          <w:color w:val="000000"/>
          <w:szCs w:val="23"/>
        </w:rPr>
      </w:pPr>
      <w:r>
        <w:rPr>
          <w:color w:val="000000"/>
          <w:szCs w:val="23"/>
        </w:rPr>
        <w:t>(5) Pokud je student klasifikován stupněm „nedostatečně“ (F) v obou částech, opakuje v opravném termínu obě části SZZ.</w:t>
      </w:r>
    </w:p>
    <w:p w14:paraId="225F3232" w14:textId="77777777" w:rsidR="005C3344" w:rsidRDefault="00172ACB">
      <w:pPr>
        <w:spacing w:after="120"/>
        <w:jc w:val="both"/>
        <w:rPr>
          <w:color w:val="000000"/>
          <w:szCs w:val="23"/>
        </w:rPr>
      </w:pPr>
      <w:r>
        <w:rPr>
          <w:color w:val="000000"/>
          <w:szCs w:val="23"/>
        </w:rPr>
        <w:t xml:space="preserve">(6) Ve všech výše uvedených případech hodnocení stupněm „nedostatečně“ (F) uvede komise zdůvodnění svého rozhodnutí do protokolu o SZZ a student je s tímto zdůvodněním seznámen. </w:t>
      </w:r>
    </w:p>
    <w:p w14:paraId="3915684E" w14:textId="4A644DF1" w:rsidR="005C3344" w:rsidRDefault="00172ACB">
      <w:pPr>
        <w:spacing w:after="120"/>
        <w:jc w:val="both"/>
      </w:pPr>
      <w:r>
        <w:rPr>
          <w:color w:val="000000"/>
          <w:szCs w:val="23"/>
        </w:rPr>
        <w:lastRenderedPageBreak/>
        <w:t>(7) Pravidla organizace a systém hodnocení SZZ dále specifikuje vnitřní norma FHS.</w:t>
      </w:r>
    </w:p>
    <w:p w14:paraId="054F3E66" w14:textId="77777777" w:rsidR="005C3344" w:rsidRDefault="00172ACB">
      <w:pPr>
        <w:pStyle w:val="lnek"/>
        <w:spacing w:before="240" w:line="240" w:lineRule="auto"/>
      </w:pPr>
      <w:r>
        <w:t>Článek 32</w:t>
      </w:r>
    </w:p>
    <w:p w14:paraId="4C197C29" w14:textId="77777777" w:rsidR="005C3344" w:rsidRDefault="00172ACB">
      <w:pPr>
        <w:pStyle w:val="lnek"/>
        <w:spacing w:line="240" w:lineRule="auto"/>
      </w:pPr>
      <w:r>
        <w:t xml:space="preserve">Celkové hodnocení studia </w:t>
      </w:r>
    </w:p>
    <w:p w14:paraId="08BD1813" w14:textId="77777777" w:rsidR="005C3344" w:rsidRDefault="00172ACB">
      <w:pPr>
        <w:pStyle w:val="Ad"/>
        <w:spacing w:after="120"/>
      </w:pPr>
      <w:r>
        <w:t xml:space="preserve">Ad odst. (3) SZŘ: </w:t>
      </w:r>
    </w:p>
    <w:p w14:paraId="595148F3" w14:textId="77777777" w:rsidR="005C3344" w:rsidRDefault="00172ACB">
      <w:pPr>
        <w:pStyle w:val="Odstavec-2"/>
      </w:pPr>
      <w:r>
        <w:t xml:space="preserve">U studentů ve studijních programech uskutečňovaných FHS je za vynikající studijní výsledky považován vážený průměr ne horší než 1,15 za celé studium, průměr 1,25 u SZZ a všechny zkoušky a klasifikované zápočty s hodnocením „výborně“, „velmi dobře“ nebo „dobře“ (tj. A, B a C podle ECTS), přičemž SZZ musí student vykonat napoprvé a ve standardní době studia. Ve všech předmětech SZZ musí být student hodnocen lépe než stupněm „dobře“ (C). </w:t>
      </w:r>
    </w:p>
    <w:p w14:paraId="1E686706" w14:textId="77777777" w:rsidR="005C3344" w:rsidRDefault="005C3344">
      <w:pPr>
        <w:spacing w:after="120"/>
        <w:jc w:val="center"/>
        <w:rPr>
          <w:b/>
          <w:sz w:val="27"/>
        </w:rPr>
      </w:pPr>
    </w:p>
    <w:p w14:paraId="2645155E" w14:textId="77777777" w:rsidR="005C3344" w:rsidRDefault="005C3344">
      <w:pPr>
        <w:spacing w:after="120"/>
        <w:jc w:val="center"/>
        <w:rPr>
          <w:b/>
          <w:sz w:val="27"/>
        </w:rPr>
      </w:pPr>
    </w:p>
    <w:p w14:paraId="435175DD" w14:textId="77777777" w:rsidR="005C3344" w:rsidRDefault="00172ACB">
      <w:pPr>
        <w:spacing w:after="120"/>
        <w:jc w:val="center"/>
        <w:rPr>
          <w:b/>
          <w:bCs/>
          <w:sz w:val="27"/>
          <w:szCs w:val="27"/>
        </w:rPr>
      </w:pPr>
      <w:r>
        <w:rPr>
          <w:b/>
          <w:bCs/>
          <w:sz w:val="27"/>
          <w:szCs w:val="27"/>
        </w:rPr>
        <w:t>ČÁST TŘETÍ</w:t>
      </w:r>
    </w:p>
    <w:p w14:paraId="27237A66" w14:textId="77777777" w:rsidR="005C3344" w:rsidRDefault="00172ACB">
      <w:pPr>
        <w:pStyle w:val="Default"/>
        <w:spacing w:after="120"/>
        <w:jc w:val="center"/>
        <w:rPr>
          <w:b/>
          <w:bCs/>
          <w:sz w:val="27"/>
          <w:szCs w:val="27"/>
        </w:rPr>
      </w:pPr>
      <w:r>
        <w:rPr>
          <w:b/>
          <w:bCs/>
          <w:sz w:val="27"/>
          <w:szCs w:val="27"/>
        </w:rPr>
        <w:t>USTANOVENÍ PRO STUDIUM V DOKTORSKÝCH STUDIJNÍCH PROGRAMECH</w:t>
      </w:r>
    </w:p>
    <w:p w14:paraId="171B701A" w14:textId="77777777" w:rsidR="005C3344" w:rsidRDefault="005C3344">
      <w:pPr>
        <w:pStyle w:val="lnek"/>
        <w:spacing w:line="240" w:lineRule="auto"/>
        <w:rPr>
          <w:b w:val="0"/>
          <w:sz w:val="28"/>
          <w:szCs w:val="28"/>
        </w:rPr>
      </w:pPr>
    </w:p>
    <w:p w14:paraId="12A84F25" w14:textId="77777777" w:rsidR="005C3344" w:rsidRDefault="00172ACB">
      <w:pPr>
        <w:pStyle w:val="lnek"/>
        <w:spacing w:line="240" w:lineRule="auto"/>
        <w:rPr>
          <w:b w:val="0"/>
          <w:i/>
          <w:szCs w:val="24"/>
        </w:rPr>
      </w:pPr>
      <w:r>
        <w:rPr>
          <w:b w:val="0"/>
          <w:i/>
          <w:szCs w:val="24"/>
        </w:rPr>
        <w:t>Díl 1</w:t>
      </w:r>
    </w:p>
    <w:p w14:paraId="5DF0ECAC" w14:textId="77777777" w:rsidR="005C3344" w:rsidRDefault="00172ACB">
      <w:pPr>
        <w:pStyle w:val="lnek"/>
        <w:spacing w:line="240" w:lineRule="auto"/>
        <w:rPr>
          <w:b w:val="0"/>
          <w:szCs w:val="24"/>
        </w:rPr>
      </w:pPr>
      <w:r>
        <w:rPr>
          <w:b w:val="0"/>
          <w:i/>
          <w:szCs w:val="24"/>
        </w:rPr>
        <w:t>ORGANIZACE A USKUTEČŇOVÁNÍ DOKTORSKÉHO STUDIJNÍHO PROGRAMU</w:t>
      </w:r>
    </w:p>
    <w:p w14:paraId="7EB45F18" w14:textId="77777777" w:rsidR="005C3344" w:rsidRDefault="005C3344">
      <w:pPr>
        <w:pStyle w:val="lnek"/>
        <w:spacing w:line="240" w:lineRule="auto"/>
        <w:rPr>
          <w:b w:val="0"/>
          <w:szCs w:val="24"/>
        </w:rPr>
      </w:pPr>
    </w:p>
    <w:p w14:paraId="68B10909" w14:textId="77777777" w:rsidR="005C3344" w:rsidRDefault="00172ACB">
      <w:pPr>
        <w:pStyle w:val="lnek"/>
        <w:spacing w:line="240" w:lineRule="auto"/>
      </w:pPr>
      <w:r>
        <w:t>Článek 33</w:t>
      </w:r>
    </w:p>
    <w:p w14:paraId="6AB49F12" w14:textId="77777777" w:rsidR="005C3344" w:rsidRDefault="00172ACB">
      <w:pPr>
        <w:pStyle w:val="lnek"/>
        <w:spacing w:line="240" w:lineRule="auto"/>
      </w:pPr>
      <w:r>
        <w:t xml:space="preserve">Doktorský studijní program </w:t>
      </w:r>
    </w:p>
    <w:p w14:paraId="2E475898" w14:textId="77777777" w:rsidR="005C3344" w:rsidRDefault="00172ACB">
      <w:pPr>
        <w:pStyle w:val="Default"/>
        <w:spacing w:after="240"/>
        <w:jc w:val="center"/>
        <w:rPr>
          <w:szCs w:val="23"/>
        </w:rPr>
      </w:pPr>
      <w:r>
        <w:rPr>
          <w:szCs w:val="23"/>
        </w:rPr>
        <w:t>(bez doplňků a upřesnění)</w:t>
      </w:r>
    </w:p>
    <w:p w14:paraId="021E9E02" w14:textId="77777777" w:rsidR="005C3344" w:rsidRDefault="00172ACB">
      <w:pPr>
        <w:pStyle w:val="lnek"/>
        <w:spacing w:line="240" w:lineRule="auto"/>
      </w:pPr>
      <w:r>
        <w:t>Článek 34</w:t>
      </w:r>
    </w:p>
    <w:p w14:paraId="6BA05D95" w14:textId="77777777" w:rsidR="005C3344" w:rsidRDefault="00172ACB">
      <w:pPr>
        <w:pStyle w:val="lnek"/>
        <w:spacing w:line="240" w:lineRule="auto"/>
      </w:pPr>
      <w:r>
        <w:t xml:space="preserve">Časové členění studia </w:t>
      </w:r>
    </w:p>
    <w:p w14:paraId="02331971" w14:textId="77777777" w:rsidR="005C3344" w:rsidRDefault="00172ACB">
      <w:pPr>
        <w:pStyle w:val="Ad"/>
        <w:spacing w:after="120"/>
      </w:pPr>
      <w:r>
        <w:t xml:space="preserve">Ad odst. (2) SZŘ: </w:t>
      </w:r>
    </w:p>
    <w:p w14:paraId="7D63B546" w14:textId="77777777" w:rsidR="005C3344" w:rsidRDefault="00172ACB">
      <w:pPr>
        <w:pStyle w:val="Default"/>
        <w:spacing w:before="120" w:after="360"/>
        <w:jc w:val="both"/>
      </w:pPr>
      <w:r>
        <w:t>Délka prázdnin v doktorském studijním programu (dále jen „DSP“) je stanovena na šest týdnů. Termín prázdnin stanoví školitel po dohodě se studentem DSP (dále jen „doktorand“), přičemž doktorand je povinen o termínech nejméně týden předem písemně informovat příslušného referenta.</w:t>
      </w:r>
    </w:p>
    <w:p w14:paraId="752E4B98" w14:textId="77777777" w:rsidR="005C3344" w:rsidRDefault="00172ACB">
      <w:pPr>
        <w:pStyle w:val="lnek"/>
        <w:spacing w:before="240" w:line="240" w:lineRule="auto"/>
      </w:pPr>
      <w:r>
        <w:t>Článek 35</w:t>
      </w:r>
    </w:p>
    <w:p w14:paraId="0C16FF3B" w14:textId="77777777" w:rsidR="005C3344" w:rsidRDefault="00172ACB">
      <w:pPr>
        <w:pStyle w:val="lnek"/>
        <w:spacing w:line="240" w:lineRule="auto"/>
      </w:pPr>
      <w:r>
        <w:t>Formy studia</w:t>
      </w:r>
    </w:p>
    <w:p w14:paraId="694A3B65" w14:textId="77777777" w:rsidR="005C3344" w:rsidRDefault="00172ACB">
      <w:pPr>
        <w:pStyle w:val="Default"/>
        <w:spacing w:after="240"/>
        <w:jc w:val="center"/>
        <w:rPr>
          <w:szCs w:val="23"/>
        </w:rPr>
      </w:pPr>
      <w:r>
        <w:rPr>
          <w:szCs w:val="23"/>
        </w:rPr>
        <w:t>(bez doplňků a upřesnění)</w:t>
      </w:r>
    </w:p>
    <w:p w14:paraId="5FD57E09" w14:textId="77777777" w:rsidR="005C3344" w:rsidRDefault="00172ACB">
      <w:pPr>
        <w:pStyle w:val="lnek"/>
        <w:spacing w:before="240" w:line="240" w:lineRule="auto"/>
      </w:pPr>
      <w:r>
        <w:t>Článek 36</w:t>
      </w:r>
    </w:p>
    <w:p w14:paraId="1C511223" w14:textId="77777777" w:rsidR="005C3344" w:rsidRDefault="00172ACB">
      <w:pPr>
        <w:pStyle w:val="lnek"/>
        <w:spacing w:line="240" w:lineRule="auto"/>
      </w:pPr>
      <w:r>
        <w:t>Oborová rada</w:t>
      </w:r>
    </w:p>
    <w:p w14:paraId="6D318DA5" w14:textId="77777777" w:rsidR="005C3344" w:rsidRDefault="00172ACB">
      <w:pPr>
        <w:pStyle w:val="Ad"/>
        <w:spacing w:after="120"/>
      </w:pPr>
      <w:r>
        <w:t xml:space="preserve">Ad odst. (3) SZŘ: </w:t>
      </w:r>
    </w:p>
    <w:p w14:paraId="2113F758" w14:textId="77777777" w:rsidR="005C3344" w:rsidRDefault="00172ACB">
      <w:pPr>
        <w:pStyle w:val="Ad"/>
        <w:spacing w:after="240"/>
        <w:jc w:val="both"/>
        <w:rPr>
          <w:u w:val="none"/>
        </w:rPr>
      </w:pPr>
      <w:r>
        <w:rPr>
          <w:u w:val="none"/>
        </w:rPr>
        <w:t xml:space="preserve">Ve své činnosti se oborová rada DSP (dále jen „oborová rada“) řídí vnitřní normou FHS. </w:t>
      </w:r>
    </w:p>
    <w:p w14:paraId="16049CF3" w14:textId="77777777" w:rsidR="005C3344" w:rsidRDefault="00172ACB" w:rsidP="005E36A2">
      <w:pPr>
        <w:pStyle w:val="lnek"/>
        <w:keepNext/>
        <w:spacing w:before="240" w:line="240" w:lineRule="auto"/>
      </w:pPr>
      <w:r>
        <w:lastRenderedPageBreak/>
        <w:t>Článek 37</w:t>
      </w:r>
    </w:p>
    <w:p w14:paraId="4A05CFAC" w14:textId="77777777" w:rsidR="005C3344" w:rsidRDefault="00172ACB">
      <w:pPr>
        <w:pStyle w:val="lnek"/>
        <w:spacing w:line="240" w:lineRule="auto"/>
      </w:pPr>
      <w:r>
        <w:t>Školitel</w:t>
      </w:r>
    </w:p>
    <w:p w14:paraId="5BFCD891" w14:textId="77777777" w:rsidR="005C3344" w:rsidRDefault="00172ACB">
      <w:pPr>
        <w:pStyle w:val="Ad"/>
        <w:spacing w:after="120"/>
      </w:pPr>
      <w:r>
        <w:t xml:space="preserve">Ad odst. (2) SZŘ: </w:t>
      </w:r>
    </w:p>
    <w:p w14:paraId="0E0D1FC6" w14:textId="77777777" w:rsidR="005C3344" w:rsidRDefault="00172ACB">
      <w:pPr>
        <w:pStyle w:val="Ad"/>
        <w:spacing w:before="0" w:after="120"/>
        <w:jc w:val="both"/>
        <w:rPr>
          <w:color w:val="auto"/>
          <w:szCs w:val="24"/>
          <w:u w:val="none"/>
        </w:rPr>
      </w:pPr>
      <w:r>
        <w:rPr>
          <w:u w:val="none"/>
        </w:rPr>
        <w:t>Školitele navrhuje oborová rada. Školitel zejména konzultuje s doktorandem plnění jeho individuálního studijního plánu (dále jen „ISP“), vede doktoranda při zpracování disertační práce, kontroluje plnění studijních povinností, hodnotí doktoranda a informuje oborovou radu o rozsahu plnění a případném neplnění jeho povinností.</w:t>
      </w:r>
    </w:p>
    <w:p w14:paraId="2888B464" w14:textId="77777777" w:rsidR="005C3344" w:rsidRDefault="00172ACB">
      <w:pPr>
        <w:pStyle w:val="lnek"/>
        <w:spacing w:before="120" w:line="240" w:lineRule="auto"/>
      </w:pPr>
      <w:r>
        <w:t>Článek 38</w:t>
      </w:r>
    </w:p>
    <w:p w14:paraId="1F7D226B" w14:textId="77777777" w:rsidR="005C3344" w:rsidRDefault="00172ACB">
      <w:pPr>
        <w:pStyle w:val="lnek"/>
        <w:spacing w:line="240" w:lineRule="auto"/>
      </w:pPr>
      <w:r>
        <w:t>Individuální studijní plán</w:t>
      </w:r>
    </w:p>
    <w:p w14:paraId="1E9E1E4B" w14:textId="77777777" w:rsidR="005C3344" w:rsidRDefault="00172ACB">
      <w:pPr>
        <w:pStyle w:val="Ad"/>
        <w:spacing w:after="120"/>
      </w:pPr>
      <w:r>
        <w:t xml:space="preserve">Ad odst. (1) SZŘ: </w:t>
      </w:r>
    </w:p>
    <w:p w14:paraId="32FCD84C" w14:textId="2DAD26C6" w:rsidR="005C3344" w:rsidRDefault="00172ACB">
      <w:pPr>
        <w:pStyle w:val="lnek"/>
        <w:spacing w:before="120" w:line="240" w:lineRule="auto"/>
        <w:jc w:val="both"/>
        <w:rPr>
          <w:b w:val="0"/>
          <w:color w:val="auto"/>
        </w:rPr>
      </w:pPr>
      <w:r>
        <w:rPr>
          <w:b w:val="0"/>
          <w:color w:val="auto"/>
        </w:rPr>
        <w:t xml:space="preserve">(1) Doktorand v prezenční formě DSP je zapojen do pedagogické činnosti dle platné akreditace. Rozsah a konkrétní forma této činnosti jsou součástí ISP. </w:t>
      </w:r>
    </w:p>
    <w:p w14:paraId="2902A62A" w14:textId="77777777" w:rsidR="005C3344" w:rsidRDefault="00172ACB">
      <w:pPr>
        <w:pStyle w:val="lnek"/>
        <w:spacing w:before="120" w:line="240" w:lineRule="auto"/>
        <w:jc w:val="both"/>
        <w:rPr>
          <w:b w:val="0"/>
          <w:color w:val="auto"/>
        </w:rPr>
      </w:pPr>
      <w:r>
        <w:rPr>
          <w:b w:val="0"/>
          <w:color w:val="auto"/>
        </w:rPr>
        <w:t xml:space="preserve">(2) Doktorandi jsou na FHS organizačně začleněni zpravidla na pracoviště, na kterém působí jejich školitel. Tam jsou také evidovány výstupy jejich tvůrčí činnosti, které jsou zaváděny do osobní bibliografické databáze (OBD). </w:t>
      </w:r>
    </w:p>
    <w:p w14:paraId="65AD68D4" w14:textId="77777777" w:rsidR="005C3344" w:rsidRDefault="00172ACB">
      <w:pPr>
        <w:pStyle w:val="lnek"/>
        <w:spacing w:before="120" w:line="240" w:lineRule="auto"/>
        <w:jc w:val="both"/>
        <w:rPr>
          <w:b w:val="0"/>
          <w:color w:val="auto"/>
        </w:rPr>
      </w:pPr>
      <w:r>
        <w:rPr>
          <w:b w:val="0"/>
          <w:color w:val="auto"/>
        </w:rPr>
        <w:t xml:space="preserve">(3) Doktorandi v prezenční formě studia vykazují měsíčně svoji docházku na příslušném pracovišti, kde pracují na svých tvůrčích a výzkumných úkolech, v rozsahu minimálně 8 dnů v měsíci. </w:t>
      </w:r>
    </w:p>
    <w:p w14:paraId="489B8979" w14:textId="77777777" w:rsidR="005C3344" w:rsidRDefault="005C3344">
      <w:pPr>
        <w:pStyle w:val="Ad"/>
        <w:spacing w:before="0"/>
        <w:rPr>
          <w:color w:val="auto"/>
        </w:rPr>
      </w:pPr>
    </w:p>
    <w:p w14:paraId="11F5B57C" w14:textId="77777777" w:rsidR="005C3344" w:rsidRDefault="00172ACB">
      <w:pPr>
        <w:pStyle w:val="Ad"/>
        <w:spacing w:before="0"/>
      </w:pPr>
      <w:r>
        <w:t xml:space="preserve">Ad odst. (2) SZŘ: </w:t>
      </w:r>
    </w:p>
    <w:p w14:paraId="1A401750" w14:textId="77777777" w:rsidR="005C3344" w:rsidRDefault="00172ACB">
      <w:pPr>
        <w:pStyle w:val="lnek"/>
        <w:spacing w:before="120" w:after="240" w:line="240" w:lineRule="auto"/>
        <w:jc w:val="both"/>
        <w:rPr>
          <w:b w:val="0"/>
          <w:color w:val="auto"/>
        </w:rPr>
      </w:pPr>
      <w:r>
        <w:rPr>
          <w:b w:val="0"/>
          <w:color w:val="auto"/>
        </w:rPr>
        <w:t>Individuální studijní plán, včetně případných změn, a roční hodnocení doktoranda jsou uloženy v listinné formě na Referátu pro tvůrčí činnost a vnější vztahy FHS.</w:t>
      </w:r>
    </w:p>
    <w:p w14:paraId="27CB138F" w14:textId="77777777" w:rsidR="005C3344" w:rsidRDefault="00172ACB">
      <w:pPr>
        <w:pStyle w:val="lnek"/>
        <w:spacing w:before="240" w:line="240" w:lineRule="auto"/>
      </w:pPr>
      <w:r>
        <w:t>Článek 39</w:t>
      </w:r>
    </w:p>
    <w:p w14:paraId="34BA10F8" w14:textId="77777777" w:rsidR="005C3344" w:rsidRDefault="00172ACB">
      <w:pPr>
        <w:pStyle w:val="lnek"/>
        <w:spacing w:line="240" w:lineRule="auto"/>
      </w:pPr>
      <w:r>
        <w:t>Předměty doktorského studijního programu</w:t>
      </w:r>
    </w:p>
    <w:p w14:paraId="6129C086" w14:textId="77777777" w:rsidR="005C3344" w:rsidRDefault="00172ACB">
      <w:pPr>
        <w:pStyle w:val="Ad"/>
        <w:spacing w:after="120"/>
      </w:pPr>
      <w:r>
        <w:t xml:space="preserve">Ad odst. (4) SZŘ: </w:t>
      </w:r>
    </w:p>
    <w:p w14:paraId="19CBCAFE" w14:textId="77777777" w:rsidR="005C3344" w:rsidRDefault="00172ACB">
      <w:pPr>
        <w:pStyle w:val="Ad"/>
        <w:spacing w:before="0"/>
        <w:jc w:val="both"/>
        <w:rPr>
          <w:color w:val="auto"/>
          <w:u w:val="none"/>
        </w:rPr>
      </w:pPr>
      <w:r>
        <w:rPr>
          <w:color w:val="auto"/>
          <w:u w:val="none"/>
        </w:rPr>
        <w:t xml:space="preserve">Seznam předmětů DSP je uveden ve studijním programu a zveřejněn v IS/STAG. Pro příslušný akademický rok nemusí být otevřeny všechny povinně volitelné předměty z nabídky studijního plánu. </w:t>
      </w:r>
    </w:p>
    <w:p w14:paraId="3A3744D8" w14:textId="77777777" w:rsidR="005C3344" w:rsidRDefault="005C3344">
      <w:pPr>
        <w:pStyle w:val="Ad"/>
        <w:spacing w:before="0"/>
        <w:jc w:val="both"/>
        <w:rPr>
          <w:color w:val="auto"/>
          <w:u w:val="none"/>
        </w:rPr>
      </w:pPr>
    </w:p>
    <w:p w14:paraId="7558F2C0" w14:textId="77777777" w:rsidR="005C3344" w:rsidRDefault="00172ACB">
      <w:pPr>
        <w:pStyle w:val="Ad"/>
        <w:spacing w:before="0"/>
      </w:pPr>
      <w:r>
        <w:t xml:space="preserve">Ad odst. (5) SZŘ: </w:t>
      </w:r>
    </w:p>
    <w:p w14:paraId="7065993F" w14:textId="66B53D10" w:rsidR="005C3344" w:rsidRDefault="00172ACB">
      <w:pPr>
        <w:pStyle w:val="lnek"/>
        <w:spacing w:before="120" w:after="240" w:line="240" w:lineRule="auto"/>
        <w:jc w:val="both"/>
        <w:rPr>
          <w:b w:val="0"/>
          <w:color w:val="auto"/>
        </w:rPr>
      </w:pPr>
      <w:r>
        <w:rPr>
          <w:b w:val="0"/>
          <w:color w:val="auto"/>
        </w:rPr>
        <w:t xml:space="preserve">Při nižším počtu doktorandů, než je 5, může organizovaná výuka probíhat formou individuálních konzultací. </w:t>
      </w:r>
    </w:p>
    <w:p w14:paraId="04B4FC81" w14:textId="77777777" w:rsidR="005C3344" w:rsidRDefault="00172ACB">
      <w:pPr>
        <w:pStyle w:val="lnek"/>
        <w:spacing w:before="240" w:line="240" w:lineRule="auto"/>
      </w:pPr>
      <w:r>
        <w:t xml:space="preserve">Článek 40 </w:t>
      </w:r>
    </w:p>
    <w:p w14:paraId="2E4782A8" w14:textId="77777777" w:rsidR="005C3344" w:rsidRDefault="00172ACB">
      <w:pPr>
        <w:pStyle w:val="lnek"/>
        <w:spacing w:line="240" w:lineRule="auto"/>
      </w:pPr>
      <w:r>
        <w:t xml:space="preserve">Zkouška z předmětu doktorského studijního programu </w:t>
      </w:r>
    </w:p>
    <w:p w14:paraId="086C3DCD" w14:textId="77777777" w:rsidR="005C3344" w:rsidRDefault="00172ACB">
      <w:pPr>
        <w:pStyle w:val="Default"/>
        <w:spacing w:after="240"/>
        <w:jc w:val="center"/>
        <w:rPr>
          <w:szCs w:val="23"/>
        </w:rPr>
      </w:pPr>
      <w:r>
        <w:rPr>
          <w:szCs w:val="23"/>
        </w:rPr>
        <w:t xml:space="preserve">(bez doplňků a upřesnění) </w:t>
      </w:r>
    </w:p>
    <w:p w14:paraId="3B8BA1FD" w14:textId="77777777" w:rsidR="005C3344" w:rsidRDefault="00172ACB" w:rsidP="005E36A2">
      <w:pPr>
        <w:pStyle w:val="lnek"/>
        <w:keepNext/>
        <w:spacing w:before="240" w:line="240" w:lineRule="auto"/>
      </w:pPr>
      <w:r>
        <w:lastRenderedPageBreak/>
        <w:t>Článek 41</w:t>
      </w:r>
    </w:p>
    <w:p w14:paraId="76D22972" w14:textId="77777777" w:rsidR="005C3344" w:rsidRDefault="00172ACB" w:rsidP="005E36A2">
      <w:pPr>
        <w:pStyle w:val="lnek"/>
        <w:keepNext/>
        <w:spacing w:line="240" w:lineRule="auto"/>
      </w:pPr>
      <w:r>
        <w:t>Hodnocení a kontrola plnění individuálního studijního plánu</w:t>
      </w:r>
    </w:p>
    <w:p w14:paraId="778CDFA4" w14:textId="77777777" w:rsidR="005C3344" w:rsidRDefault="005C3344" w:rsidP="005E36A2">
      <w:pPr>
        <w:pStyle w:val="Ad"/>
        <w:keepNext/>
        <w:spacing w:before="0"/>
      </w:pPr>
    </w:p>
    <w:p w14:paraId="726C7FB3" w14:textId="77777777" w:rsidR="005C3344" w:rsidRDefault="00172ACB" w:rsidP="005E36A2">
      <w:pPr>
        <w:pStyle w:val="Ad"/>
        <w:keepNext/>
        <w:spacing w:before="0"/>
      </w:pPr>
      <w:r>
        <w:t xml:space="preserve">Ad odst. (1) SZŘ: </w:t>
      </w:r>
    </w:p>
    <w:p w14:paraId="476BF03C" w14:textId="77777777" w:rsidR="005C3344" w:rsidRDefault="00172ACB">
      <w:pPr>
        <w:pStyle w:val="lnek"/>
        <w:spacing w:before="120" w:after="240" w:line="240" w:lineRule="auto"/>
        <w:jc w:val="both"/>
        <w:rPr>
          <w:b w:val="0"/>
          <w:color w:val="auto"/>
        </w:rPr>
      </w:pPr>
      <w:r>
        <w:rPr>
          <w:b w:val="0"/>
          <w:color w:val="auto"/>
        </w:rPr>
        <w:t>Do konce měsíce června příslušného roku odevzdá doktorand svému školiteli zprávu o výsledcích řešení tvůrčích úkolů, publikační činnosti a dalších aktivitách podstatných pro hodnocení průběhu studia za příslušný akademický rok. Tato zpráva je jedním z podkladů pro roční hodnocení doktoranda.</w:t>
      </w:r>
    </w:p>
    <w:p w14:paraId="12EC1188" w14:textId="77777777" w:rsidR="005C3344" w:rsidRDefault="00172ACB">
      <w:pPr>
        <w:pStyle w:val="Ad"/>
        <w:spacing w:before="0"/>
      </w:pPr>
      <w:r>
        <w:t xml:space="preserve">Ad odst. (3) SZŘ: </w:t>
      </w:r>
    </w:p>
    <w:p w14:paraId="056938D2" w14:textId="2CAF6EAE" w:rsidR="005C3344" w:rsidRDefault="00172ACB">
      <w:pPr>
        <w:pStyle w:val="lnek"/>
        <w:spacing w:before="120" w:after="240" w:line="240" w:lineRule="auto"/>
        <w:jc w:val="both"/>
        <w:rPr>
          <w:b w:val="0"/>
          <w:color w:val="auto"/>
        </w:rPr>
      </w:pPr>
      <w:r>
        <w:rPr>
          <w:b w:val="0"/>
          <w:color w:val="auto"/>
        </w:rPr>
        <w:t xml:space="preserve">Neodevzdá-li doktorand v požadované době zprávu o výsledcích řešení tvůrčích úkolů, publikační činnosti a dalších aktivitách, bude to zohledněno v jeho hodnocení školitelem, který má možnost navrhnout snížení nebo odebrání doktorského stipendia. Pokud školitel navrhne ukončení jeho studia z důvodu neplnění studijních povinností, může děkan na základě stanoviska oborové rady rozhodnout o ukončení studia podle § 56 odst. 1 písm. b) zákona. </w:t>
      </w:r>
    </w:p>
    <w:p w14:paraId="30B57C6C" w14:textId="77777777" w:rsidR="005C3344" w:rsidRDefault="00172ACB">
      <w:pPr>
        <w:pStyle w:val="lnek"/>
        <w:spacing w:before="180" w:line="240" w:lineRule="auto"/>
      </w:pPr>
      <w:r>
        <w:t>Článek 42</w:t>
      </w:r>
    </w:p>
    <w:p w14:paraId="3D73148D" w14:textId="77777777" w:rsidR="005C3344" w:rsidRDefault="00172ACB">
      <w:pPr>
        <w:pStyle w:val="lnek"/>
        <w:spacing w:line="240" w:lineRule="auto"/>
      </w:pPr>
      <w:r>
        <w:t xml:space="preserve">Přerušení studia v doktorském studijním programu </w:t>
      </w:r>
    </w:p>
    <w:p w14:paraId="02E82C7C" w14:textId="77777777" w:rsidR="005C3344" w:rsidRDefault="00172ACB">
      <w:pPr>
        <w:pStyle w:val="Default"/>
        <w:spacing w:after="240"/>
        <w:jc w:val="center"/>
        <w:rPr>
          <w:szCs w:val="23"/>
        </w:rPr>
      </w:pPr>
      <w:r>
        <w:rPr>
          <w:szCs w:val="23"/>
        </w:rPr>
        <w:t xml:space="preserve">(bez doplňků a upřesnění) </w:t>
      </w:r>
    </w:p>
    <w:p w14:paraId="1FFF3A8F" w14:textId="77777777" w:rsidR="005C3344" w:rsidRDefault="00172ACB">
      <w:pPr>
        <w:pStyle w:val="lnek"/>
        <w:spacing w:before="180" w:line="240" w:lineRule="auto"/>
      </w:pPr>
      <w:r>
        <w:t>Článek 43</w:t>
      </w:r>
    </w:p>
    <w:p w14:paraId="1D764B8F" w14:textId="77777777" w:rsidR="005C3344" w:rsidRDefault="00172ACB">
      <w:pPr>
        <w:pStyle w:val="lnek"/>
        <w:spacing w:line="240" w:lineRule="auto"/>
      </w:pPr>
      <w:r>
        <w:t xml:space="preserve">Zanechání studia v doktorském studijním programu </w:t>
      </w:r>
    </w:p>
    <w:p w14:paraId="5E3D5BA1" w14:textId="77777777" w:rsidR="005C3344" w:rsidRDefault="00172ACB">
      <w:pPr>
        <w:pStyle w:val="Default"/>
        <w:spacing w:after="240"/>
        <w:jc w:val="center"/>
        <w:rPr>
          <w:szCs w:val="23"/>
        </w:rPr>
      </w:pPr>
      <w:r>
        <w:rPr>
          <w:szCs w:val="23"/>
        </w:rPr>
        <w:t xml:space="preserve">(bez doplňků a upřesnění) </w:t>
      </w:r>
    </w:p>
    <w:p w14:paraId="72F10F8B" w14:textId="77777777" w:rsidR="005C3344" w:rsidRDefault="00172ACB">
      <w:pPr>
        <w:pStyle w:val="lnek"/>
        <w:spacing w:before="180" w:line="240" w:lineRule="auto"/>
      </w:pPr>
      <w:r>
        <w:t>Článek 44</w:t>
      </w:r>
    </w:p>
    <w:p w14:paraId="24EE4275" w14:textId="77777777" w:rsidR="005C3344" w:rsidRDefault="00172ACB">
      <w:pPr>
        <w:pStyle w:val="lnek"/>
        <w:spacing w:line="240" w:lineRule="auto"/>
      </w:pPr>
      <w:r>
        <w:t xml:space="preserve">Uznání částí studia v doktorském studijním programu </w:t>
      </w:r>
    </w:p>
    <w:p w14:paraId="637838D3" w14:textId="050D4986" w:rsidR="005C3344" w:rsidRDefault="00172ACB" w:rsidP="006A3557">
      <w:pPr>
        <w:pStyle w:val="lnek"/>
        <w:spacing w:before="120" w:after="240" w:line="240" w:lineRule="auto"/>
        <w:jc w:val="both"/>
      </w:pPr>
      <w:r>
        <w:rPr>
          <w:b w:val="0"/>
          <w:bCs w:val="0"/>
          <w:color w:val="auto"/>
        </w:rPr>
        <w:t>(</w:t>
      </w:r>
      <w:r>
        <w:rPr>
          <w:b w:val="0"/>
          <w:color w:val="auto"/>
        </w:rPr>
        <w:t>1) Doktorand může požádat o uznání předmětů z dřívějšího doktorského studia, souběžně probíhajícího doktorského studia nebo studia v rámci mobility.</w:t>
      </w:r>
    </w:p>
    <w:p w14:paraId="1628EAF2" w14:textId="77777777" w:rsidR="005C3344" w:rsidRDefault="00172ACB" w:rsidP="006A3557">
      <w:pPr>
        <w:pStyle w:val="lnek"/>
        <w:spacing w:before="120" w:after="240" w:line="240" w:lineRule="auto"/>
        <w:jc w:val="both"/>
      </w:pPr>
      <w:r>
        <w:rPr>
          <w:b w:val="0"/>
          <w:color w:val="auto"/>
        </w:rPr>
        <w:t>(2) Předměty absolvované v rámci jiného doktorského studia nebo mobility lze uznat maximálně 5 let od jejich úspěšného absolvování.</w:t>
      </w:r>
    </w:p>
    <w:p w14:paraId="3AC9F5CB" w14:textId="77777777" w:rsidR="005C3344" w:rsidRDefault="00172ACB" w:rsidP="006A3557">
      <w:pPr>
        <w:pStyle w:val="lnek"/>
        <w:spacing w:before="120" w:after="240" w:line="240" w:lineRule="auto"/>
        <w:jc w:val="both"/>
      </w:pPr>
      <w:r>
        <w:rPr>
          <w:b w:val="0"/>
          <w:color w:val="auto"/>
        </w:rPr>
        <w:t>(3) Do splněných povinností doktoranda lze započítat relevantní výsledky publikační a tvůrčí činnosti dosažené maximálně 5 let před zahájením studia v daném DSP.</w:t>
      </w:r>
    </w:p>
    <w:p w14:paraId="73F055A3" w14:textId="77777777" w:rsidR="005C3344" w:rsidRDefault="005C3344">
      <w:pPr>
        <w:pStyle w:val="Default"/>
        <w:jc w:val="center"/>
        <w:rPr>
          <w:i/>
        </w:rPr>
      </w:pPr>
    </w:p>
    <w:p w14:paraId="661230E5" w14:textId="77777777" w:rsidR="005C3344" w:rsidRDefault="00172ACB">
      <w:pPr>
        <w:jc w:val="center"/>
        <w:rPr>
          <w:i/>
        </w:rPr>
      </w:pPr>
      <w:r>
        <w:rPr>
          <w:i/>
        </w:rPr>
        <w:t>Díl 2</w:t>
      </w:r>
    </w:p>
    <w:p w14:paraId="62EAA392" w14:textId="77777777" w:rsidR="005C3344" w:rsidRDefault="00172ACB">
      <w:pPr>
        <w:pStyle w:val="lnek"/>
        <w:spacing w:line="240" w:lineRule="auto"/>
        <w:rPr>
          <w:i/>
          <w:szCs w:val="24"/>
        </w:rPr>
      </w:pPr>
      <w:r>
        <w:rPr>
          <w:b w:val="0"/>
          <w:i/>
          <w:szCs w:val="24"/>
        </w:rPr>
        <w:t>DISERTAČNÍ PRÁCE A JEJÍ OBHAJOBA</w:t>
      </w:r>
    </w:p>
    <w:p w14:paraId="5E9204D5" w14:textId="77777777" w:rsidR="005C3344" w:rsidRDefault="005C3344">
      <w:pPr>
        <w:pStyle w:val="lnek"/>
        <w:spacing w:line="240" w:lineRule="auto"/>
      </w:pPr>
    </w:p>
    <w:p w14:paraId="22D055B1" w14:textId="77777777" w:rsidR="005C3344" w:rsidRDefault="00172ACB">
      <w:pPr>
        <w:pStyle w:val="lnek"/>
        <w:spacing w:line="240" w:lineRule="auto"/>
      </w:pPr>
      <w:r>
        <w:t>Článek 45</w:t>
      </w:r>
    </w:p>
    <w:p w14:paraId="2D7439E0" w14:textId="77777777" w:rsidR="005C3344" w:rsidRDefault="00172ACB">
      <w:pPr>
        <w:pStyle w:val="lnek"/>
        <w:spacing w:line="240" w:lineRule="auto"/>
      </w:pPr>
      <w:r>
        <w:t>Disertační práce</w:t>
      </w:r>
    </w:p>
    <w:p w14:paraId="5EDD004B" w14:textId="77777777" w:rsidR="005C3344" w:rsidRDefault="00172ACB">
      <w:pPr>
        <w:pStyle w:val="lnek"/>
        <w:spacing w:line="240" w:lineRule="auto"/>
        <w:rPr>
          <w:b w:val="0"/>
        </w:rPr>
      </w:pPr>
      <w:r>
        <w:rPr>
          <w:b w:val="0"/>
        </w:rPr>
        <w:t>(bez doplňků a upřesnění)</w:t>
      </w:r>
    </w:p>
    <w:p w14:paraId="5F6126BE" w14:textId="77777777" w:rsidR="005C3344" w:rsidRDefault="00172ACB" w:rsidP="005E36A2">
      <w:pPr>
        <w:pStyle w:val="lnek"/>
        <w:keepNext/>
        <w:spacing w:before="240" w:line="240" w:lineRule="auto"/>
      </w:pPr>
      <w:r>
        <w:lastRenderedPageBreak/>
        <w:t>Článek 46</w:t>
      </w:r>
    </w:p>
    <w:p w14:paraId="2D183DA3" w14:textId="77777777" w:rsidR="005C3344" w:rsidRDefault="00172ACB" w:rsidP="005E36A2">
      <w:pPr>
        <w:pStyle w:val="lnek"/>
        <w:keepNext/>
        <w:spacing w:line="240" w:lineRule="auto"/>
      </w:pPr>
      <w:r>
        <w:t>Přihláška k obhajobě disertační práce</w:t>
      </w:r>
    </w:p>
    <w:p w14:paraId="16015E4C" w14:textId="77777777" w:rsidR="005C3344" w:rsidRDefault="00172ACB" w:rsidP="005E36A2">
      <w:pPr>
        <w:pStyle w:val="Ad"/>
        <w:keepNext/>
      </w:pPr>
      <w:r>
        <w:t xml:space="preserve">Ad odst. (1) SZŘ: </w:t>
      </w:r>
    </w:p>
    <w:p w14:paraId="4D8B5968" w14:textId="77777777" w:rsidR="005C3344" w:rsidRDefault="00172ACB">
      <w:pPr>
        <w:pStyle w:val="Default"/>
        <w:spacing w:before="120"/>
        <w:jc w:val="both"/>
        <w:rPr>
          <w:szCs w:val="23"/>
        </w:rPr>
      </w:pPr>
      <w:r>
        <w:rPr>
          <w:szCs w:val="23"/>
        </w:rPr>
        <w:t>Termín přihlášení k obhajobě disertační práce stanovuje garant studijního programu.</w:t>
      </w:r>
    </w:p>
    <w:p w14:paraId="75F1D5C7" w14:textId="77777777" w:rsidR="005C3344" w:rsidRDefault="00172ACB" w:rsidP="005E36A2">
      <w:pPr>
        <w:pStyle w:val="Ad"/>
        <w:spacing w:before="240"/>
      </w:pPr>
      <w:r>
        <w:t xml:space="preserve">Ad odst. (2) SZŘ: </w:t>
      </w:r>
    </w:p>
    <w:p w14:paraId="59A31BD1" w14:textId="77777777" w:rsidR="005C3344" w:rsidRDefault="00172ACB">
      <w:pPr>
        <w:pStyle w:val="Default"/>
        <w:spacing w:before="120"/>
        <w:jc w:val="both"/>
        <w:rPr>
          <w:color w:val="auto"/>
        </w:rPr>
      </w:pPr>
      <w:r>
        <w:rPr>
          <w:color w:val="auto"/>
        </w:rPr>
        <w:t>S přihláškou k obhajobě disertační práce doktorand předkládá:</w:t>
      </w:r>
    </w:p>
    <w:p w14:paraId="616F09C0" w14:textId="77777777" w:rsidR="005C3344" w:rsidRDefault="00172ACB">
      <w:pPr>
        <w:pStyle w:val="Default"/>
        <w:numPr>
          <w:ilvl w:val="0"/>
          <w:numId w:val="3"/>
        </w:numPr>
        <w:spacing w:before="120"/>
        <w:jc w:val="both"/>
        <w:rPr>
          <w:color w:val="auto"/>
        </w:rPr>
      </w:pPr>
      <w:r>
        <w:rPr>
          <w:color w:val="auto"/>
        </w:rPr>
        <w:t xml:space="preserve">disertační práci v tištěné formě v počtu dvou kusů, </w:t>
      </w:r>
    </w:p>
    <w:p w14:paraId="7BD5E902" w14:textId="77777777" w:rsidR="005C3344" w:rsidRDefault="00172ACB">
      <w:pPr>
        <w:pStyle w:val="Default"/>
        <w:numPr>
          <w:ilvl w:val="0"/>
          <w:numId w:val="3"/>
        </w:numPr>
        <w:spacing w:before="120"/>
        <w:jc w:val="both"/>
        <w:rPr>
          <w:color w:val="auto"/>
        </w:rPr>
      </w:pPr>
      <w:r>
        <w:rPr>
          <w:color w:val="auto"/>
        </w:rPr>
        <w:t>přehled pedagogických a tvůrčích aktivit vykonávaných v průběhu studia DSP, včetně seznamu vyučovaných předmětů a rozsahu výuky,</w:t>
      </w:r>
    </w:p>
    <w:p w14:paraId="5858DEE5" w14:textId="77777777" w:rsidR="005C3344" w:rsidRDefault="00172ACB">
      <w:pPr>
        <w:pStyle w:val="Default"/>
        <w:numPr>
          <w:ilvl w:val="0"/>
          <w:numId w:val="3"/>
        </w:numPr>
        <w:spacing w:before="120"/>
        <w:jc w:val="both"/>
        <w:rPr>
          <w:color w:val="auto"/>
        </w:rPr>
      </w:pPr>
      <w:r>
        <w:rPr>
          <w:color w:val="auto"/>
        </w:rPr>
        <w:t>podklady pro zhodnocení účasti na další tvůrčí činnosti, zejména na řešení výzkumných projektů fakulty nebo UTB,</w:t>
      </w:r>
    </w:p>
    <w:p w14:paraId="646BEA0E" w14:textId="77777777" w:rsidR="005C3344" w:rsidRDefault="00172ACB">
      <w:pPr>
        <w:pStyle w:val="Default"/>
        <w:numPr>
          <w:ilvl w:val="0"/>
          <w:numId w:val="3"/>
        </w:numPr>
        <w:spacing w:before="120" w:after="240"/>
        <w:ind w:left="714" w:hanging="357"/>
        <w:jc w:val="both"/>
        <w:rPr>
          <w:color w:val="auto"/>
        </w:rPr>
      </w:pPr>
      <w:r>
        <w:rPr>
          <w:color w:val="auto"/>
        </w:rPr>
        <w:t>s</w:t>
      </w:r>
      <w:r>
        <w:t>tanovisko školitele doktoranda k disertační práci.</w:t>
      </w:r>
    </w:p>
    <w:p w14:paraId="1AFF0663" w14:textId="77777777" w:rsidR="005C3344" w:rsidRDefault="005C3344">
      <w:pPr>
        <w:pStyle w:val="lnek"/>
        <w:spacing w:line="240" w:lineRule="auto"/>
      </w:pPr>
    </w:p>
    <w:p w14:paraId="44A4BBA3" w14:textId="77777777" w:rsidR="005C3344" w:rsidRDefault="00172ACB">
      <w:pPr>
        <w:pStyle w:val="lnek"/>
        <w:spacing w:line="240" w:lineRule="auto"/>
      </w:pPr>
      <w:r>
        <w:t>Článek 47</w:t>
      </w:r>
    </w:p>
    <w:p w14:paraId="7EBF347A" w14:textId="77777777" w:rsidR="005C3344" w:rsidRDefault="00172ACB">
      <w:pPr>
        <w:pStyle w:val="lnek"/>
        <w:spacing w:line="240" w:lineRule="auto"/>
      </w:pPr>
      <w:r>
        <w:t>Komise pro obhajobu disertační práce</w:t>
      </w:r>
    </w:p>
    <w:p w14:paraId="084D2B7A" w14:textId="77777777" w:rsidR="005C3344" w:rsidRDefault="00172ACB">
      <w:pPr>
        <w:pStyle w:val="lnek"/>
        <w:spacing w:line="240" w:lineRule="auto"/>
        <w:rPr>
          <w:b w:val="0"/>
        </w:rPr>
      </w:pPr>
      <w:r>
        <w:rPr>
          <w:b w:val="0"/>
        </w:rPr>
        <w:t>(bez doplňků a upřesnění)</w:t>
      </w:r>
    </w:p>
    <w:p w14:paraId="1389A43D" w14:textId="77777777" w:rsidR="005C3344" w:rsidRDefault="005C3344">
      <w:pPr>
        <w:pStyle w:val="lnek"/>
        <w:spacing w:line="240" w:lineRule="auto"/>
      </w:pPr>
    </w:p>
    <w:p w14:paraId="226E857D" w14:textId="77777777" w:rsidR="005C3344" w:rsidRDefault="00172ACB">
      <w:pPr>
        <w:pStyle w:val="lnek"/>
        <w:spacing w:line="240" w:lineRule="auto"/>
      </w:pPr>
      <w:r>
        <w:t>Článek 48</w:t>
      </w:r>
    </w:p>
    <w:p w14:paraId="0503D146" w14:textId="77777777" w:rsidR="005C3344" w:rsidRDefault="00172ACB">
      <w:pPr>
        <w:pStyle w:val="lnek"/>
        <w:spacing w:line="240" w:lineRule="auto"/>
      </w:pPr>
      <w:r>
        <w:t xml:space="preserve">Oponenti disertační práce a jejich posudky </w:t>
      </w:r>
    </w:p>
    <w:p w14:paraId="7E801B21" w14:textId="77777777" w:rsidR="005C3344" w:rsidRDefault="00172ACB">
      <w:pPr>
        <w:pStyle w:val="lnek"/>
        <w:spacing w:line="240" w:lineRule="auto"/>
        <w:rPr>
          <w:b w:val="0"/>
        </w:rPr>
      </w:pPr>
      <w:r>
        <w:rPr>
          <w:b w:val="0"/>
        </w:rPr>
        <w:t>(bez doplňků a upřesnění)</w:t>
      </w:r>
    </w:p>
    <w:p w14:paraId="139DC3BE" w14:textId="77777777" w:rsidR="005C3344" w:rsidRDefault="00172ACB">
      <w:pPr>
        <w:spacing w:before="240"/>
        <w:jc w:val="center"/>
      </w:pPr>
      <w:r>
        <w:rPr>
          <w:b/>
        </w:rPr>
        <w:t>Článek 49</w:t>
      </w:r>
    </w:p>
    <w:p w14:paraId="266B0227" w14:textId="77777777" w:rsidR="005C3344" w:rsidRDefault="00172ACB">
      <w:pPr>
        <w:pStyle w:val="lnek"/>
        <w:spacing w:line="240" w:lineRule="auto"/>
      </w:pPr>
      <w:r>
        <w:t>Obhajoba disertační práce</w:t>
      </w:r>
    </w:p>
    <w:p w14:paraId="723E597F" w14:textId="77777777" w:rsidR="005C3344" w:rsidRDefault="00172ACB">
      <w:pPr>
        <w:pStyle w:val="Ad"/>
      </w:pPr>
      <w:r>
        <w:t>Ad odst. (13) SZŘ</w:t>
      </w:r>
    </w:p>
    <w:p w14:paraId="5CFC5A57" w14:textId="77777777" w:rsidR="005C3344" w:rsidRDefault="00172ACB">
      <w:pPr>
        <w:pStyle w:val="lnek"/>
        <w:spacing w:before="120" w:line="240" w:lineRule="auto"/>
        <w:jc w:val="both"/>
        <w:rPr>
          <w:b w:val="0"/>
        </w:rPr>
      </w:pPr>
      <w:r>
        <w:rPr>
          <w:b w:val="0"/>
        </w:rPr>
        <w:t xml:space="preserve">(1) O průběhu obhajoby disertační práce je veden protokol v IS/STAG. Protokol vede tajemník komise pro obhajobu disertační práce podle pokynů předsedy. Za správnost a úplnost zápisu v protokolu odpovídá předseda komise děkanovi fakulty. </w:t>
      </w:r>
    </w:p>
    <w:p w14:paraId="5822A986" w14:textId="77777777" w:rsidR="005C3344" w:rsidRDefault="00172ACB">
      <w:pPr>
        <w:pStyle w:val="lnek"/>
        <w:spacing w:before="120" w:line="240" w:lineRule="auto"/>
        <w:jc w:val="both"/>
        <w:rPr>
          <w:b w:val="0"/>
        </w:rPr>
      </w:pPr>
      <w:r>
        <w:rPr>
          <w:b w:val="0"/>
        </w:rPr>
        <w:t>(2) Do protokolu se uvádí:</w:t>
      </w:r>
    </w:p>
    <w:p w14:paraId="44CE656D" w14:textId="77777777" w:rsidR="005C3344" w:rsidRDefault="00172ACB">
      <w:pPr>
        <w:pStyle w:val="lnek"/>
        <w:numPr>
          <w:ilvl w:val="0"/>
          <w:numId w:val="5"/>
        </w:numPr>
        <w:spacing w:before="120" w:line="240" w:lineRule="auto"/>
        <w:ind w:left="714" w:hanging="357"/>
        <w:jc w:val="both"/>
        <w:rPr>
          <w:b w:val="0"/>
        </w:rPr>
      </w:pPr>
      <w:r>
        <w:rPr>
          <w:b w:val="0"/>
        </w:rPr>
        <w:t>průběh a hodnocení obhajoby, vč. položených otázek a podstaty odpovědí,</w:t>
      </w:r>
    </w:p>
    <w:p w14:paraId="3D15E814" w14:textId="77777777" w:rsidR="005C3344" w:rsidRDefault="00172ACB">
      <w:pPr>
        <w:pStyle w:val="lnek"/>
        <w:numPr>
          <w:ilvl w:val="0"/>
          <w:numId w:val="5"/>
        </w:numPr>
        <w:spacing w:before="120" w:line="240" w:lineRule="auto"/>
        <w:ind w:left="714" w:hanging="357"/>
        <w:jc w:val="both"/>
        <w:rPr>
          <w:b w:val="0"/>
        </w:rPr>
      </w:pPr>
      <w:r>
        <w:rPr>
          <w:b w:val="0"/>
        </w:rPr>
        <w:t>v případě hodnocení „neprospěl“ odůvodnění a stanovisko k možnosti přepracování,</w:t>
      </w:r>
    </w:p>
    <w:p w14:paraId="0C752D2C" w14:textId="77777777" w:rsidR="005C3344" w:rsidRDefault="00172ACB">
      <w:pPr>
        <w:pStyle w:val="lnek"/>
        <w:numPr>
          <w:ilvl w:val="0"/>
          <w:numId w:val="5"/>
        </w:numPr>
        <w:spacing w:before="120" w:line="240" w:lineRule="auto"/>
        <w:ind w:left="714" w:hanging="357"/>
        <w:jc w:val="both"/>
        <w:rPr>
          <w:b w:val="0"/>
        </w:rPr>
      </w:pPr>
      <w:r>
        <w:rPr>
          <w:b w:val="0"/>
        </w:rPr>
        <w:t xml:space="preserve">upřesnění počtu přítomných členů komise v okamžiku hlasování a poměr hlasů. </w:t>
      </w:r>
    </w:p>
    <w:p w14:paraId="0652A5AA" w14:textId="77777777" w:rsidR="005C3344" w:rsidRDefault="00172ACB">
      <w:pPr>
        <w:pStyle w:val="lnek"/>
        <w:spacing w:before="120" w:line="240" w:lineRule="auto"/>
        <w:jc w:val="both"/>
        <w:rPr>
          <w:b w:val="0"/>
        </w:rPr>
      </w:pPr>
      <w:r>
        <w:rPr>
          <w:b w:val="0"/>
        </w:rPr>
        <w:t xml:space="preserve">(3) Přílohami protokolu jsou posudky oponentů, včetně vyjádření k původnosti práce. </w:t>
      </w:r>
    </w:p>
    <w:p w14:paraId="2BAA1279" w14:textId="77777777" w:rsidR="005C3344" w:rsidRDefault="00172ACB">
      <w:pPr>
        <w:pStyle w:val="lnek"/>
        <w:spacing w:before="120" w:line="240" w:lineRule="auto"/>
        <w:jc w:val="both"/>
        <w:rPr>
          <w:b w:val="0"/>
        </w:rPr>
      </w:pPr>
      <w:r>
        <w:rPr>
          <w:b w:val="0"/>
        </w:rPr>
        <w:t>(4) Zkontrolované vytištěné protokoly podepíše předseda komise a všichni přítomní členové komise.</w:t>
      </w:r>
    </w:p>
    <w:p w14:paraId="369369C6" w14:textId="69CA42AA" w:rsidR="005C3344" w:rsidRDefault="00172ACB" w:rsidP="005E36A2">
      <w:pPr>
        <w:pStyle w:val="lnek"/>
        <w:spacing w:before="120" w:line="240" w:lineRule="auto"/>
        <w:jc w:val="both"/>
        <w:rPr>
          <w:b w:val="0"/>
          <w:bCs w:val="0"/>
        </w:rPr>
      </w:pPr>
      <w:r>
        <w:rPr>
          <w:b w:val="0"/>
        </w:rPr>
        <w:t>(5) Záznam z průběhu obhajoby disertační práce, posudky oponentů a výsledek obhajoby jsou evidovány a zpřístupněny v Digitální knihovně UTB.</w:t>
      </w:r>
    </w:p>
    <w:p w14:paraId="504DA526" w14:textId="77777777" w:rsidR="005C3344" w:rsidRDefault="005C3344">
      <w:pPr>
        <w:pStyle w:val="lnek"/>
        <w:spacing w:line="240" w:lineRule="auto"/>
        <w:rPr>
          <w:i/>
        </w:rPr>
      </w:pPr>
    </w:p>
    <w:p w14:paraId="4DC582F0" w14:textId="77777777" w:rsidR="005C3344" w:rsidRDefault="00172ACB" w:rsidP="005E36A2">
      <w:pPr>
        <w:pStyle w:val="lnek"/>
        <w:keepNext/>
        <w:spacing w:line="240" w:lineRule="auto"/>
        <w:rPr>
          <w:b w:val="0"/>
          <w:i/>
          <w:szCs w:val="24"/>
        </w:rPr>
      </w:pPr>
      <w:r>
        <w:rPr>
          <w:b w:val="0"/>
          <w:i/>
          <w:szCs w:val="24"/>
        </w:rPr>
        <w:lastRenderedPageBreak/>
        <w:t>Díl 3</w:t>
      </w:r>
    </w:p>
    <w:p w14:paraId="2D3D0CC0" w14:textId="77777777" w:rsidR="005C3344" w:rsidRDefault="00172ACB">
      <w:pPr>
        <w:pStyle w:val="lnek"/>
        <w:spacing w:line="240" w:lineRule="auto"/>
        <w:rPr>
          <w:i/>
          <w:szCs w:val="24"/>
        </w:rPr>
      </w:pPr>
      <w:r>
        <w:rPr>
          <w:b w:val="0"/>
          <w:i/>
          <w:szCs w:val="24"/>
        </w:rPr>
        <w:t>ŘÁDNÉ UKONČENÍ STUDIA V DOKTORSKÉM STUDIJNÍM PROGRAMU</w:t>
      </w:r>
    </w:p>
    <w:p w14:paraId="1A1EFA3E" w14:textId="77777777" w:rsidR="005C3344" w:rsidRDefault="005C3344">
      <w:pPr>
        <w:pStyle w:val="lnek"/>
        <w:spacing w:line="240" w:lineRule="auto"/>
      </w:pPr>
    </w:p>
    <w:p w14:paraId="3172E3DB" w14:textId="77777777" w:rsidR="005C3344" w:rsidRDefault="00172ACB">
      <w:pPr>
        <w:pStyle w:val="lnek"/>
        <w:spacing w:line="240" w:lineRule="auto"/>
      </w:pPr>
      <w:r>
        <w:t>Článek 50</w:t>
      </w:r>
    </w:p>
    <w:p w14:paraId="1F9C1F67" w14:textId="77777777" w:rsidR="005C3344" w:rsidRDefault="00172ACB">
      <w:pPr>
        <w:pStyle w:val="lnek"/>
        <w:spacing w:line="240" w:lineRule="auto"/>
      </w:pPr>
      <w:r>
        <w:t xml:space="preserve">Podmínky řádného ukončení studia </w:t>
      </w:r>
    </w:p>
    <w:p w14:paraId="436D79E6" w14:textId="77777777" w:rsidR="005C3344" w:rsidRDefault="00172ACB">
      <w:pPr>
        <w:pStyle w:val="Default"/>
        <w:jc w:val="center"/>
        <w:rPr>
          <w:szCs w:val="23"/>
        </w:rPr>
      </w:pPr>
      <w:r>
        <w:rPr>
          <w:szCs w:val="23"/>
        </w:rPr>
        <w:t xml:space="preserve">(bez doplňků a upřesnění) </w:t>
      </w:r>
    </w:p>
    <w:p w14:paraId="59EA5155" w14:textId="77777777" w:rsidR="005C3344" w:rsidRDefault="00172ACB">
      <w:pPr>
        <w:pStyle w:val="Default"/>
        <w:spacing w:line="360" w:lineRule="auto"/>
        <w:jc w:val="center"/>
        <w:rPr>
          <w:b/>
          <w:bCs/>
          <w:sz w:val="27"/>
          <w:szCs w:val="27"/>
        </w:rPr>
      </w:pPr>
      <w:r>
        <w:rPr>
          <w:b/>
          <w:bCs/>
          <w:sz w:val="27"/>
          <w:szCs w:val="27"/>
        </w:rPr>
        <w:t>ČÁST ČTVRTÁ</w:t>
      </w:r>
    </w:p>
    <w:p w14:paraId="0D3F0F7C" w14:textId="77777777" w:rsidR="005C3344" w:rsidRDefault="00172ACB">
      <w:pPr>
        <w:pStyle w:val="Default"/>
        <w:jc w:val="center"/>
        <w:rPr>
          <w:sz w:val="27"/>
          <w:szCs w:val="27"/>
        </w:rPr>
      </w:pPr>
      <w:r>
        <w:rPr>
          <w:b/>
          <w:bCs/>
          <w:sz w:val="27"/>
          <w:szCs w:val="27"/>
        </w:rPr>
        <w:t>USTANOVENÍ PRO RIGORÓZNÍ ŘÍZENÍ</w:t>
      </w:r>
    </w:p>
    <w:p w14:paraId="4741C736" w14:textId="77777777" w:rsidR="005C3344" w:rsidRDefault="005C3344">
      <w:pPr>
        <w:pStyle w:val="lnek"/>
        <w:spacing w:line="240" w:lineRule="auto"/>
      </w:pPr>
    </w:p>
    <w:p w14:paraId="4184412D" w14:textId="77777777" w:rsidR="005C3344" w:rsidRDefault="00172ACB">
      <w:pPr>
        <w:pStyle w:val="lnek"/>
        <w:spacing w:line="240" w:lineRule="auto"/>
      </w:pPr>
      <w:r>
        <w:t xml:space="preserve">Článek 51 </w:t>
      </w:r>
    </w:p>
    <w:p w14:paraId="09C53E08" w14:textId="77777777" w:rsidR="005C3344" w:rsidRDefault="00172ACB">
      <w:pPr>
        <w:pStyle w:val="Default"/>
        <w:jc w:val="center"/>
        <w:rPr>
          <w:b/>
          <w:szCs w:val="23"/>
          <w:u w:val="single"/>
        </w:rPr>
      </w:pPr>
      <w:r>
        <w:rPr>
          <w:b/>
          <w:szCs w:val="23"/>
        </w:rPr>
        <w:t>Rigorózní řízení</w:t>
      </w:r>
    </w:p>
    <w:p w14:paraId="6EE974D9" w14:textId="77777777" w:rsidR="005C3344" w:rsidRDefault="00172ACB">
      <w:pPr>
        <w:pStyle w:val="Default"/>
        <w:spacing w:before="120"/>
        <w:jc w:val="both"/>
        <w:rPr>
          <w:szCs w:val="23"/>
        </w:rPr>
      </w:pPr>
      <w:r>
        <w:rPr>
          <w:szCs w:val="23"/>
          <w:u w:val="single"/>
        </w:rPr>
        <w:t>Ad odst. (3) SZŘ:</w:t>
      </w:r>
    </w:p>
    <w:p w14:paraId="0D348EAA" w14:textId="77777777" w:rsidR="005C3344" w:rsidRDefault="00172ACB">
      <w:pPr>
        <w:pStyle w:val="Default"/>
        <w:spacing w:before="120"/>
        <w:jc w:val="both"/>
        <w:rPr>
          <w:szCs w:val="23"/>
        </w:rPr>
      </w:pPr>
      <w:r>
        <w:rPr>
          <w:szCs w:val="23"/>
        </w:rPr>
        <w:t>V souladu s § 46 odst. 5 zákona uděluje FHS ve všech oborech rigorózního řízení (dále jen „RŘ“) po jejich úspěšném absolvování titul „doktor filozofie“ (ve zkratce „PhDr.“ uváděný před jménem).</w:t>
      </w:r>
    </w:p>
    <w:p w14:paraId="3451BD8A" w14:textId="77777777" w:rsidR="005C3344" w:rsidRDefault="00172ACB">
      <w:pPr>
        <w:pStyle w:val="lnek"/>
        <w:spacing w:before="240" w:line="240" w:lineRule="auto"/>
      </w:pPr>
      <w:r>
        <w:t>Článek 52</w:t>
      </w:r>
    </w:p>
    <w:p w14:paraId="3EE1304C" w14:textId="77777777" w:rsidR="005C3344" w:rsidRDefault="00172ACB">
      <w:pPr>
        <w:pStyle w:val="Default"/>
        <w:jc w:val="center"/>
        <w:rPr>
          <w:b/>
          <w:szCs w:val="23"/>
        </w:rPr>
      </w:pPr>
      <w:r>
        <w:rPr>
          <w:b/>
          <w:szCs w:val="23"/>
        </w:rPr>
        <w:t>Státní rigorózní zkouška</w:t>
      </w:r>
    </w:p>
    <w:p w14:paraId="6006B34B" w14:textId="77777777" w:rsidR="005C3344" w:rsidRDefault="00172ACB">
      <w:pPr>
        <w:pStyle w:val="Default"/>
        <w:spacing w:after="120"/>
        <w:jc w:val="both"/>
        <w:rPr>
          <w:u w:val="single"/>
        </w:rPr>
      </w:pPr>
      <w:r>
        <w:rPr>
          <w:u w:val="single"/>
        </w:rPr>
        <w:t>Ad odst. (2) SZŘ:</w:t>
      </w:r>
    </w:p>
    <w:p w14:paraId="7C191C5C" w14:textId="539C2BDD" w:rsidR="005C3344" w:rsidRDefault="00172ACB">
      <w:pPr>
        <w:pStyle w:val="Default"/>
        <w:spacing w:after="120"/>
        <w:jc w:val="both"/>
      </w:pPr>
      <w:r>
        <w:t>Náklady spojené s používáním zařízení, informačních technologií a s poskytováním konzultací akademickými pracovníky FHS v souvislosti s vypracováním rigorózní práce (dále jen „RP“) a přípravou na státní rigorózní zkoušku (dále jen „SRZ“) hradí uchazeč, pokud jich využije. Výši úhrady stanoví děkan vnitřní normou FHS.</w:t>
      </w:r>
    </w:p>
    <w:p w14:paraId="6A61E6A3" w14:textId="77777777" w:rsidR="005C3344" w:rsidRDefault="00172ACB">
      <w:pPr>
        <w:pStyle w:val="Default"/>
        <w:spacing w:after="120"/>
        <w:jc w:val="both"/>
        <w:rPr>
          <w:u w:val="single"/>
        </w:rPr>
      </w:pPr>
      <w:r>
        <w:rPr>
          <w:u w:val="single"/>
        </w:rPr>
        <w:t>Ad odst. (3) SZŘ:</w:t>
      </w:r>
    </w:p>
    <w:p w14:paraId="48D9E6BD" w14:textId="77777777" w:rsidR="005C3344" w:rsidRDefault="00172ACB">
      <w:pPr>
        <w:pStyle w:val="Default"/>
        <w:spacing w:after="120"/>
        <w:jc w:val="both"/>
      </w:pPr>
      <w:r>
        <w:t xml:space="preserve">(1) RŘ je zahájeno doručením přihlášky ke SRZ. Přihlášku lze podat vždy k poslednímu dni měsíce října a března. Uchazeč v přihlášce ke SRZ uvede obor RŘ a v písemné podobě předloží návrh tématu a pojetí RP, zejména jejích cílů, metod a výstupů. Vhodnost tématu a návrh pojetí RP posoudí garant příslušného studijního programu, který o jeho schválení či zamítnutí informuje prostřednictvím ředitele ústavu uchazeče, a to nejpozději do 30 dnů od skončení lhůty pro podání přihlášek. </w:t>
      </w:r>
    </w:p>
    <w:p w14:paraId="6A75AD3C" w14:textId="77777777" w:rsidR="005C3344" w:rsidRDefault="00172ACB">
      <w:pPr>
        <w:pStyle w:val="Default"/>
        <w:jc w:val="both"/>
      </w:pPr>
      <w:r>
        <w:t xml:space="preserve">(2) Součástí přihlášky je: </w:t>
      </w:r>
    </w:p>
    <w:p w14:paraId="3F83C910" w14:textId="77777777" w:rsidR="005C3344" w:rsidRDefault="00172ACB">
      <w:pPr>
        <w:pStyle w:val="Default"/>
        <w:numPr>
          <w:ilvl w:val="0"/>
          <w:numId w:val="12"/>
        </w:numPr>
        <w:spacing w:before="120"/>
        <w:jc w:val="both"/>
      </w:pPr>
      <w:r>
        <w:t xml:space="preserve">úředně ověřená kopie magisterského vysokoškolského diplomu nebo osvědčení o přiznání akademického titulu, </w:t>
      </w:r>
    </w:p>
    <w:p w14:paraId="3DC544BA" w14:textId="77777777" w:rsidR="005C3344" w:rsidRDefault="00172ACB">
      <w:pPr>
        <w:pStyle w:val="Default"/>
        <w:numPr>
          <w:ilvl w:val="0"/>
          <w:numId w:val="12"/>
        </w:numPr>
        <w:spacing w:before="120"/>
        <w:jc w:val="both"/>
      </w:pPr>
      <w:r>
        <w:t xml:space="preserve">úředně ověřená kopie dodatku k diplomu (příp. vysvědčení o státní závěrečné zkoušce), </w:t>
      </w:r>
    </w:p>
    <w:p w14:paraId="53EA6C36" w14:textId="294BAE94" w:rsidR="005C3344" w:rsidRDefault="00172ACB">
      <w:pPr>
        <w:pStyle w:val="Default"/>
        <w:numPr>
          <w:ilvl w:val="0"/>
          <w:numId w:val="12"/>
        </w:numPr>
        <w:spacing w:before="120" w:after="240"/>
        <w:ind w:left="714" w:hanging="357"/>
        <w:jc w:val="both"/>
      </w:pPr>
      <w:r>
        <w:t>u absolventa zahraniční vysoké školy osvědčení o uznání vysokoškolského vzdělání podle § 89 a 90 zákona ve stupni odpovídajícím magisterskému studiu v oboru nebo jeho úředně ověřenou kopii, doklad o zaplacení poplatku, strukturovaný životopis, případně také přehled publikovaných prací.</w:t>
      </w:r>
    </w:p>
    <w:p w14:paraId="634628E2" w14:textId="77777777" w:rsidR="005C3344" w:rsidRDefault="00172ACB" w:rsidP="005E36A2">
      <w:pPr>
        <w:pStyle w:val="lnek"/>
        <w:keepNext/>
        <w:spacing w:line="240" w:lineRule="auto"/>
        <w:jc w:val="left"/>
        <w:rPr>
          <w:b w:val="0"/>
          <w:u w:val="single"/>
        </w:rPr>
      </w:pPr>
      <w:r>
        <w:rPr>
          <w:b w:val="0"/>
          <w:u w:val="single"/>
        </w:rPr>
        <w:lastRenderedPageBreak/>
        <w:t>Ad odst. (6) SZŘ:</w:t>
      </w:r>
    </w:p>
    <w:p w14:paraId="159B5B11" w14:textId="57752FD1" w:rsidR="005C3344" w:rsidRDefault="00172ACB">
      <w:pPr>
        <w:pStyle w:val="lnek"/>
        <w:spacing w:before="120" w:line="240" w:lineRule="auto"/>
        <w:jc w:val="both"/>
        <w:rPr>
          <w:b w:val="0"/>
        </w:rPr>
      </w:pPr>
      <w:r>
        <w:rPr>
          <w:b w:val="0"/>
        </w:rPr>
        <w:t>SRZ se koná zpravidla ve dvou termínech: leden a červenec. Datum a místo konání obhajoby RP musí být oznámeno ve veřejné části internetových stránek FHS alespoň 2 týdny předem. Uchazeč je o termínu obhajoby vyrozuměn nejpozději 30 dnů před jejím konáním.</w:t>
      </w:r>
    </w:p>
    <w:p w14:paraId="04016369" w14:textId="77777777" w:rsidR="005C3344" w:rsidRDefault="005C3344">
      <w:pPr>
        <w:pStyle w:val="lnek"/>
        <w:spacing w:line="240" w:lineRule="auto"/>
        <w:jc w:val="left"/>
        <w:rPr>
          <w:b w:val="0"/>
        </w:rPr>
      </w:pPr>
    </w:p>
    <w:p w14:paraId="444F6A84" w14:textId="77777777" w:rsidR="005C3344" w:rsidRDefault="00172ACB">
      <w:pPr>
        <w:pStyle w:val="lnek"/>
        <w:spacing w:line="240" w:lineRule="auto"/>
        <w:jc w:val="left"/>
        <w:rPr>
          <w:b w:val="0"/>
          <w:u w:val="single"/>
        </w:rPr>
      </w:pPr>
      <w:r>
        <w:rPr>
          <w:b w:val="0"/>
          <w:u w:val="single"/>
        </w:rPr>
        <w:t>Ad odst. (7) SZŘ:</w:t>
      </w:r>
    </w:p>
    <w:p w14:paraId="35B62CB6" w14:textId="77777777" w:rsidR="005C3344" w:rsidRDefault="00172ACB">
      <w:pPr>
        <w:pStyle w:val="lnek"/>
        <w:spacing w:before="120" w:after="240" w:line="240" w:lineRule="auto"/>
        <w:jc w:val="both"/>
        <w:rPr>
          <w:b w:val="0"/>
        </w:rPr>
      </w:pPr>
      <w:r>
        <w:rPr>
          <w:b w:val="0"/>
        </w:rPr>
        <w:t>Předměty ústní zkoušky v jednotlivých studijních programech schvaluje Rada studijních programů FHS a jsou uvedeny v příslušném pokynu děkana.</w:t>
      </w:r>
    </w:p>
    <w:p w14:paraId="28DE0508" w14:textId="77777777" w:rsidR="005C3344" w:rsidRDefault="00172ACB">
      <w:pPr>
        <w:pStyle w:val="lnek"/>
        <w:spacing w:line="240" w:lineRule="auto"/>
        <w:jc w:val="both"/>
        <w:rPr>
          <w:b w:val="0"/>
          <w:u w:val="single"/>
        </w:rPr>
      </w:pPr>
      <w:r>
        <w:rPr>
          <w:b w:val="0"/>
          <w:u w:val="single"/>
        </w:rPr>
        <w:t>Ad odst. (8) SZŘ:</w:t>
      </w:r>
    </w:p>
    <w:p w14:paraId="6873BF3F" w14:textId="45B84CC7" w:rsidR="005C3344" w:rsidRDefault="00172ACB">
      <w:pPr>
        <w:pStyle w:val="lnek"/>
        <w:spacing w:before="120" w:line="240" w:lineRule="auto"/>
        <w:jc w:val="both"/>
        <w:rPr>
          <w:b w:val="0"/>
        </w:rPr>
      </w:pPr>
      <w:r>
        <w:rPr>
          <w:b w:val="0"/>
        </w:rPr>
        <w:t xml:space="preserve">(1) O průběhu SRZ je veden protokol v IS/STAG. Protokol vede tajemník zkušební komise podle pokynů předsedy. Za správnost a úplnost zápisu v protokolu odpovídá předseda zkušební komise děkanovi fakulty. </w:t>
      </w:r>
    </w:p>
    <w:p w14:paraId="3B7CCEB2" w14:textId="77777777" w:rsidR="005C3344" w:rsidRDefault="00172ACB">
      <w:pPr>
        <w:pStyle w:val="lnek"/>
        <w:spacing w:line="240" w:lineRule="auto"/>
        <w:jc w:val="both"/>
        <w:rPr>
          <w:b w:val="0"/>
        </w:rPr>
      </w:pPr>
      <w:r>
        <w:rPr>
          <w:b w:val="0"/>
        </w:rPr>
        <w:t>(2) Do protokolu se uvádí:</w:t>
      </w:r>
    </w:p>
    <w:p w14:paraId="3E125157" w14:textId="77777777" w:rsidR="005C3344" w:rsidRDefault="00172ACB">
      <w:pPr>
        <w:pStyle w:val="lnek"/>
        <w:numPr>
          <w:ilvl w:val="0"/>
          <w:numId w:val="5"/>
        </w:numPr>
        <w:spacing w:before="120" w:line="240" w:lineRule="auto"/>
        <w:ind w:left="714" w:hanging="357"/>
        <w:jc w:val="both"/>
        <w:rPr>
          <w:b w:val="0"/>
        </w:rPr>
      </w:pPr>
      <w:r>
        <w:rPr>
          <w:b w:val="0"/>
        </w:rPr>
        <w:t>průběh a hodnocení obhajoby RP, vč. položených otázek a podstaty odpovědí,</w:t>
      </w:r>
    </w:p>
    <w:p w14:paraId="5FC745CE" w14:textId="77777777" w:rsidR="005C3344" w:rsidRDefault="00172ACB">
      <w:pPr>
        <w:pStyle w:val="lnek"/>
        <w:numPr>
          <w:ilvl w:val="0"/>
          <w:numId w:val="5"/>
        </w:numPr>
        <w:spacing w:before="120" w:line="240" w:lineRule="auto"/>
        <w:ind w:left="714" w:hanging="357"/>
        <w:jc w:val="both"/>
        <w:rPr>
          <w:b w:val="0"/>
        </w:rPr>
      </w:pPr>
      <w:r>
        <w:rPr>
          <w:b w:val="0"/>
        </w:rPr>
        <w:t>hodnocení jednotlivých předmětů a celkové hodnocení ústní zkoušky z předmětů SRZ,</w:t>
      </w:r>
    </w:p>
    <w:p w14:paraId="7ACDC972" w14:textId="77777777" w:rsidR="005C3344" w:rsidRDefault="00172ACB">
      <w:pPr>
        <w:pStyle w:val="lnek"/>
        <w:numPr>
          <w:ilvl w:val="0"/>
          <w:numId w:val="5"/>
        </w:numPr>
        <w:spacing w:before="120" w:line="240" w:lineRule="auto"/>
        <w:ind w:left="714" w:hanging="357"/>
        <w:jc w:val="both"/>
        <w:rPr>
          <w:b w:val="0"/>
        </w:rPr>
      </w:pPr>
      <w:r>
        <w:rPr>
          <w:b w:val="0"/>
        </w:rPr>
        <w:t>celkové hodnocení SRZ,</w:t>
      </w:r>
    </w:p>
    <w:p w14:paraId="43B623E8" w14:textId="77777777" w:rsidR="005C3344" w:rsidRDefault="00172ACB">
      <w:pPr>
        <w:pStyle w:val="lnek"/>
        <w:numPr>
          <w:ilvl w:val="0"/>
          <w:numId w:val="5"/>
        </w:numPr>
        <w:spacing w:before="120" w:line="240" w:lineRule="auto"/>
        <w:ind w:left="714" w:hanging="357"/>
        <w:jc w:val="both"/>
        <w:rPr>
          <w:b w:val="0"/>
        </w:rPr>
      </w:pPr>
      <w:r>
        <w:rPr>
          <w:b w:val="0"/>
        </w:rPr>
        <w:t>v případě hodnocení „neprospěl“ odůvodnění a stanovisko k možnosti přepracování RP,</w:t>
      </w:r>
    </w:p>
    <w:p w14:paraId="3D8C611C" w14:textId="77777777" w:rsidR="005C3344" w:rsidRDefault="00172ACB">
      <w:pPr>
        <w:pStyle w:val="lnek"/>
        <w:numPr>
          <w:ilvl w:val="0"/>
          <w:numId w:val="5"/>
        </w:numPr>
        <w:spacing w:before="120" w:line="240" w:lineRule="auto"/>
        <w:ind w:left="714" w:hanging="357"/>
        <w:jc w:val="both"/>
        <w:rPr>
          <w:b w:val="0"/>
        </w:rPr>
      </w:pPr>
      <w:r>
        <w:rPr>
          <w:b w:val="0"/>
        </w:rPr>
        <w:t xml:space="preserve">upřesnění počtu přítomných členů komise v okamžiku hlasování a poměr hlasů. </w:t>
      </w:r>
    </w:p>
    <w:p w14:paraId="4D76433E" w14:textId="0F6C5B50" w:rsidR="005C3344" w:rsidRDefault="00172ACB">
      <w:pPr>
        <w:pStyle w:val="lnek"/>
        <w:spacing w:after="240" w:line="240" w:lineRule="auto"/>
        <w:jc w:val="both"/>
        <w:rPr>
          <w:b w:val="0"/>
          <w:bCs w:val="0"/>
        </w:rPr>
      </w:pPr>
      <w:r>
        <w:rPr>
          <w:b w:val="0"/>
        </w:rPr>
        <w:t>(3)</w:t>
      </w:r>
      <w:r w:rsidR="006C4B77">
        <w:rPr>
          <w:b w:val="0"/>
        </w:rPr>
        <w:t> </w:t>
      </w:r>
      <w:r>
        <w:rPr>
          <w:b w:val="0"/>
        </w:rPr>
        <w:t>Přílohami protokolu jsou posudky oponentů, včetně vyjádření k původnosti práce, v odůvodněných případech řádná omluvenka, případně kopie rozhodnutí děkana o uznání/neuznání omluvy. Po zapsání hodnocení uchazečů do protokolů o průběhu SRZ vytiskne tajemník protokoly a tyto předloží předsedovi zkušební komise ke kontrole.</w:t>
      </w:r>
    </w:p>
    <w:p w14:paraId="4CFE73B8" w14:textId="77777777" w:rsidR="005C3344" w:rsidRDefault="00172ACB">
      <w:pPr>
        <w:pStyle w:val="lnek"/>
        <w:spacing w:before="240" w:line="240" w:lineRule="auto"/>
      </w:pPr>
      <w:r>
        <w:t>Článek 53</w:t>
      </w:r>
    </w:p>
    <w:p w14:paraId="58AA3DA6" w14:textId="77777777" w:rsidR="005C3344" w:rsidRDefault="00172ACB">
      <w:pPr>
        <w:pStyle w:val="Default"/>
        <w:jc w:val="center"/>
        <w:rPr>
          <w:b/>
          <w:szCs w:val="23"/>
        </w:rPr>
      </w:pPr>
      <w:r>
        <w:rPr>
          <w:b/>
          <w:szCs w:val="23"/>
        </w:rPr>
        <w:t>Zkušební komise pro státní rigorózní zkoušku</w:t>
      </w:r>
    </w:p>
    <w:p w14:paraId="160BE10C" w14:textId="77777777" w:rsidR="005C3344" w:rsidRDefault="005C3344">
      <w:pPr>
        <w:pStyle w:val="Default"/>
        <w:jc w:val="center"/>
        <w:rPr>
          <w:szCs w:val="23"/>
        </w:rPr>
      </w:pPr>
    </w:p>
    <w:p w14:paraId="60C557BC" w14:textId="77777777" w:rsidR="005C3344" w:rsidRDefault="00172ACB">
      <w:pPr>
        <w:pStyle w:val="lnek"/>
        <w:spacing w:line="240" w:lineRule="auto"/>
        <w:jc w:val="both"/>
        <w:rPr>
          <w:b w:val="0"/>
          <w:u w:val="single"/>
        </w:rPr>
      </w:pPr>
      <w:r>
        <w:rPr>
          <w:b w:val="0"/>
          <w:u w:val="single"/>
        </w:rPr>
        <w:t>Ad odst. (3) SZŘ:</w:t>
      </w:r>
    </w:p>
    <w:p w14:paraId="0DC3A0FD" w14:textId="77777777" w:rsidR="005C3344" w:rsidRDefault="00172ACB">
      <w:pPr>
        <w:pStyle w:val="lnek"/>
        <w:spacing w:before="120"/>
        <w:jc w:val="both"/>
        <w:rPr>
          <w:b w:val="0"/>
        </w:rPr>
      </w:pPr>
      <w:r>
        <w:rPr>
          <w:b w:val="0"/>
        </w:rPr>
        <w:t>(1) Předseda zkušební komise:</w:t>
      </w:r>
    </w:p>
    <w:p w14:paraId="2503CDA6" w14:textId="77777777" w:rsidR="005C3344" w:rsidRDefault="00172ACB">
      <w:pPr>
        <w:pStyle w:val="lnek"/>
        <w:numPr>
          <w:ilvl w:val="0"/>
          <w:numId w:val="6"/>
        </w:numPr>
        <w:spacing w:after="120" w:line="240" w:lineRule="auto"/>
        <w:ind w:left="714" w:hanging="357"/>
        <w:jc w:val="both"/>
        <w:rPr>
          <w:b w:val="0"/>
        </w:rPr>
      </w:pPr>
      <w:r>
        <w:rPr>
          <w:b w:val="0"/>
        </w:rPr>
        <w:t>zahajuje a ukončuje SRZ při respektování daných časových limitů (30 minut – obhajoba RP, včetně úvodního slova uchazeče a čtení posudků, 30 minut – zkouška z předmětů SRZ),</w:t>
      </w:r>
    </w:p>
    <w:p w14:paraId="1DF51493" w14:textId="77777777" w:rsidR="005C3344" w:rsidRDefault="00172ACB">
      <w:pPr>
        <w:pStyle w:val="lnek"/>
        <w:numPr>
          <w:ilvl w:val="0"/>
          <w:numId w:val="6"/>
        </w:numPr>
        <w:spacing w:after="120" w:line="240" w:lineRule="auto"/>
        <w:ind w:left="714" w:hanging="357"/>
        <w:jc w:val="both"/>
        <w:rPr>
          <w:b w:val="0"/>
        </w:rPr>
      </w:pPr>
      <w:r>
        <w:rPr>
          <w:b w:val="0"/>
        </w:rPr>
        <w:t>zopakuje členům komise zásady postupu při SRZ.</w:t>
      </w:r>
    </w:p>
    <w:p w14:paraId="5E2318E0" w14:textId="77777777" w:rsidR="005C3344" w:rsidRDefault="00172ACB">
      <w:pPr>
        <w:pStyle w:val="lnek"/>
        <w:spacing w:after="240" w:line="240" w:lineRule="auto"/>
        <w:jc w:val="both"/>
        <w:rPr>
          <w:b w:val="0"/>
        </w:rPr>
      </w:pPr>
      <w:r>
        <w:rPr>
          <w:b w:val="0"/>
        </w:rPr>
        <w:t>(2) Uchazeč si vylosuje čísla tematických okruhů v rámci předmětů SRZ. Jednotlivé předměty SRZ zkoušejí příslušní členové zkušební komise. Všichni členové zkušební komise mají právo klást doplňující otázky.</w:t>
      </w:r>
    </w:p>
    <w:p w14:paraId="037E428A" w14:textId="77777777" w:rsidR="005C3344" w:rsidRDefault="00172ACB">
      <w:pPr>
        <w:pStyle w:val="lnek"/>
        <w:spacing w:before="240" w:line="240" w:lineRule="auto"/>
      </w:pPr>
      <w:r>
        <w:t>Článek 54</w:t>
      </w:r>
    </w:p>
    <w:p w14:paraId="1DCB5099" w14:textId="77777777" w:rsidR="005C3344" w:rsidRDefault="00172ACB">
      <w:pPr>
        <w:pStyle w:val="Default"/>
        <w:jc w:val="center"/>
        <w:rPr>
          <w:b/>
          <w:szCs w:val="23"/>
        </w:rPr>
      </w:pPr>
      <w:r>
        <w:rPr>
          <w:b/>
          <w:szCs w:val="23"/>
        </w:rPr>
        <w:t>Rigorózní práce</w:t>
      </w:r>
    </w:p>
    <w:p w14:paraId="1BDFB45B" w14:textId="77777777" w:rsidR="005C3344" w:rsidRDefault="00172ACB">
      <w:pPr>
        <w:pStyle w:val="Default"/>
        <w:jc w:val="center"/>
        <w:rPr>
          <w:szCs w:val="23"/>
        </w:rPr>
      </w:pPr>
      <w:r>
        <w:rPr>
          <w:szCs w:val="23"/>
        </w:rPr>
        <w:t>(bez doplňků a upřesnění)</w:t>
      </w:r>
    </w:p>
    <w:p w14:paraId="7016D86E" w14:textId="77777777" w:rsidR="005C3344" w:rsidRDefault="00172ACB" w:rsidP="005E36A2">
      <w:pPr>
        <w:pStyle w:val="lnek"/>
        <w:keepNext/>
        <w:spacing w:before="240" w:line="240" w:lineRule="auto"/>
      </w:pPr>
      <w:r>
        <w:lastRenderedPageBreak/>
        <w:t>Článek 55</w:t>
      </w:r>
    </w:p>
    <w:p w14:paraId="3779D7D7" w14:textId="77777777" w:rsidR="005C3344" w:rsidRDefault="00172ACB">
      <w:pPr>
        <w:pStyle w:val="Default"/>
        <w:jc w:val="center"/>
        <w:rPr>
          <w:b/>
          <w:szCs w:val="23"/>
        </w:rPr>
      </w:pPr>
      <w:r>
        <w:rPr>
          <w:b/>
          <w:szCs w:val="23"/>
        </w:rPr>
        <w:t>Obhajoba rigorózní práce</w:t>
      </w:r>
    </w:p>
    <w:p w14:paraId="585A31E3" w14:textId="77777777" w:rsidR="005C3344" w:rsidRDefault="00172ACB">
      <w:pPr>
        <w:pStyle w:val="Default"/>
        <w:jc w:val="center"/>
        <w:rPr>
          <w:szCs w:val="23"/>
        </w:rPr>
      </w:pPr>
      <w:r>
        <w:rPr>
          <w:szCs w:val="23"/>
        </w:rPr>
        <w:t>(bez doplňků a upřesnění)</w:t>
      </w:r>
    </w:p>
    <w:p w14:paraId="1738C90E" w14:textId="77777777" w:rsidR="005C3344" w:rsidRDefault="00172ACB">
      <w:pPr>
        <w:pStyle w:val="lnek"/>
        <w:spacing w:before="240" w:line="240" w:lineRule="auto"/>
      </w:pPr>
      <w:r>
        <w:t>Článek 56</w:t>
      </w:r>
    </w:p>
    <w:p w14:paraId="7885CDAA" w14:textId="77777777" w:rsidR="005C3344" w:rsidRDefault="00172ACB">
      <w:pPr>
        <w:pStyle w:val="Default"/>
        <w:jc w:val="center"/>
        <w:rPr>
          <w:b/>
          <w:szCs w:val="23"/>
        </w:rPr>
      </w:pPr>
      <w:r>
        <w:rPr>
          <w:b/>
          <w:szCs w:val="23"/>
        </w:rPr>
        <w:t>Poplatek za rigorózní řízení</w:t>
      </w:r>
    </w:p>
    <w:p w14:paraId="402FD9B6" w14:textId="77777777" w:rsidR="005C3344" w:rsidRDefault="00172ACB">
      <w:pPr>
        <w:pStyle w:val="Default"/>
        <w:jc w:val="center"/>
        <w:rPr>
          <w:szCs w:val="23"/>
        </w:rPr>
      </w:pPr>
      <w:r>
        <w:rPr>
          <w:szCs w:val="23"/>
        </w:rPr>
        <w:t>(bez doplňků a upřesnění)</w:t>
      </w:r>
    </w:p>
    <w:p w14:paraId="06BFE4C7" w14:textId="77777777" w:rsidR="005C3344" w:rsidRDefault="005C3344">
      <w:pPr>
        <w:pStyle w:val="Default"/>
        <w:jc w:val="center"/>
        <w:rPr>
          <w:szCs w:val="23"/>
        </w:rPr>
      </w:pPr>
    </w:p>
    <w:p w14:paraId="0AB8489D" w14:textId="77777777" w:rsidR="005C3344" w:rsidRDefault="005C3344">
      <w:pPr>
        <w:pStyle w:val="Default"/>
        <w:jc w:val="center"/>
        <w:rPr>
          <w:szCs w:val="23"/>
        </w:rPr>
      </w:pPr>
    </w:p>
    <w:p w14:paraId="08D7C097" w14:textId="77777777" w:rsidR="005C3344" w:rsidRDefault="005C3344">
      <w:pPr>
        <w:jc w:val="center"/>
        <w:rPr>
          <w:b/>
          <w:sz w:val="27"/>
          <w:szCs w:val="27"/>
        </w:rPr>
      </w:pPr>
    </w:p>
    <w:p w14:paraId="58042603" w14:textId="77777777" w:rsidR="005C3344" w:rsidRDefault="00172ACB">
      <w:pPr>
        <w:jc w:val="center"/>
        <w:rPr>
          <w:b/>
          <w:sz w:val="27"/>
          <w:szCs w:val="27"/>
        </w:rPr>
      </w:pPr>
      <w:r>
        <w:rPr>
          <w:b/>
          <w:sz w:val="27"/>
          <w:szCs w:val="27"/>
        </w:rPr>
        <w:t>ČÁST PÁTÁ</w:t>
      </w:r>
    </w:p>
    <w:p w14:paraId="32333408" w14:textId="77777777" w:rsidR="005C3344" w:rsidRDefault="00172ACB">
      <w:pPr>
        <w:pStyle w:val="Default"/>
        <w:spacing w:after="120" w:line="360" w:lineRule="auto"/>
        <w:jc w:val="center"/>
        <w:rPr>
          <w:b/>
          <w:bCs/>
          <w:sz w:val="27"/>
          <w:szCs w:val="27"/>
        </w:rPr>
      </w:pPr>
      <w:r>
        <w:rPr>
          <w:b/>
          <w:bCs/>
          <w:sz w:val="27"/>
          <w:szCs w:val="27"/>
        </w:rPr>
        <w:t>SPOLEČNÁ USTANOVENÍ</w:t>
      </w:r>
    </w:p>
    <w:p w14:paraId="715FE2CE" w14:textId="77777777" w:rsidR="005C3344" w:rsidRDefault="00172ACB">
      <w:pPr>
        <w:pStyle w:val="lnek"/>
        <w:spacing w:before="120" w:line="240" w:lineRule="auto"/>
      </w:pPr>
      <w:r>
        <w:t>Článek 57</w:t>
      </w:r>
    </w:p>
    <w:p w14:paraId="068CF91E" w14:textId="77777777" w:rsidR="005C3344" w:rsidRDefault="00172ACB">
      <w:pPr>
        <w:pStyle w:val="lnek"/>
        <w:spacing w:line="240" w:lineRule="auto"/>
      </w:pPr>
      <w:r>
        <w:t>Dokumentace o studiu</w:t>
      </w:r>
    </w:p>
    <w:p w14:paraId="693DA62C" w14:textId="77777777" w:rsidR="005C3344" w:rsidRDefault="00172ACB">
      <w:pPr>
        <w:pStyle w:val="Ad"/>
        <w:spacing w:after="120"/>
      </w:pPr>
      <w:r>
        <w:t>Ad odst. (2) SZŘ:</w:t>
      </w:r>
    </w:p>
    <w:p w14:paraId="7D1CE19D" w14:textId="61D28602" w:rsidR="005C3344" w:rsidRDefault="00172ACB">
      <w:pPr>
        <w:pStyle w:val="Odstavec-1"/>
        <w:spacing w:before="0" w:after="120"/>
      </w:pPr>
      <w:r>
        <w:t>1) Vedení dokumentace o studiu ve studijních programech uskutečňovaných FHS odpovídá vnitřním normám UTB a vnitřním</w:t>
      </w:r>
      <w:r w:rsidR="00BB7C56">
        <w:t xml:space="preserve"> normám</w:t>
      </w:r>
      <w:r>
        <w:t xml:space="preserve"> FHS. </w:t>
      </w:r>
    </w:p>
    <w:p w14:paraId="580838FF" w14:textId="1C781A4B" w:rsidR="005C3344" w:rsidRDefault="00172ACB">
      <w:pPr>
        <w:pStyle w:val="Odstavec-2"/>
        <w:rPr>
          <w:strike/>
          <w:color w:val="000000" w:themeColor="text1"/>
        </w:rPr>
      </w:pPr>
      <w:r>
        <w:t>2) Zkoušející jednotlivých předmětů odpovídají za to, že výsledek zápočtu, klasifikovaného zápočtu nebo zkoušky každého studenta je zaznamenán do IS/STAG nejpozději 7 pracovních dnů (po vykonání 11 pracovních dnů, pokud je na termínu zapsáno více než 50 studentů). Student si zkontroluje správnost a úplnost zápisu svých studijních výsledků v IS/STAG do 3 pracovních dnů od jejich zveřejnění. V případě pochybností o správnosti či úplnosti údajů uvedených v IS/STAG (ve výkazu o studiu) student kontaktuje zkoušejícího, který je do 4 pracovních dnů od podání žádosti studenta povinen vyřešit zjištěné nedostatky. V případě nepřítomnosti zkoušejícího kontaktuje student s žádostí o odstranění zjištěných nedostatků příslušného ředitele.</w:t>
      </w:r>
    </w:p>
    <w:p w14:paraId="4E7F7D4E" w14:textId="77777777" w:rsidR="005C3344" w:rsidRDefault="00172ACB">
      <w:pPr>
        <w:spacing w:before="240"/>
        <w:jc w:val="center"/>
      </w:pPr>
      <w:r>
        <w:rPr>
          <w:b/>
        </w:rPr>
        <w:t>Článek 58</w:t>
      </w:r>
    </w:p>
    <w:p w14:paraId="0BF6FE0B" w14:textId="77777777" w:rsidR="005C3344" w:rsidRDefault="00172ACB">
      <w:pPr>
        <w:pStyle w:val="lnek"/>
        <w:spacing w:line="240" w:lineRule="auto"/>
      </w:pPr>
      <w:r>
        <w:t>Vypořádání závazků</w:t>
      </w:r>
    </w:p>
    <w:p w14:paraId="1D7CA445" w14:textId="77777777" w:rsidR="005C3344" w:rsidRDefault="00172ACB">
      <w:pPr>
        <w:pStyle w:val="lnek"/>
        <w:spacing w:after="240" w:line="240" w:lineRule="auto"/>
        <w:rPr>
          <w:b w:val="0"/>
        </w:rPr>
      </w:pPr>
      <w:r>
        <w:rPr>
          <w:b w:val="0"/>
        </w:rPr>
        <w:t xml:space="preserve">(bez doplňků a upřesnění) </w:t>
      </w:r>
    </w:p>
    <w:p w14:paraId="51B6AE5A" w14:textId="77777777" w:rsidR="005C3344" w:rsidRDefault="00172ACB">
      <w:pPr>
        <w:pStyle w:val="lnek"/>
        <w:spacing w:before="240" w:line="240" w:lineRule="auto"/>
      </w:pPr>
      <w:r>
        <w:t>Článek 59</w:t>
      </w:r>
    </w:p>
    <w:p w14:paraId="684B90E1" w14:textId="77777777" w:rsidR="005C3344" w:rsidRDefault="00172ACB">
      <w:pPr>
        <w:pStyle w:val="lnek"/>
        <w:spacing w:line="240" w:lineRule="auto"/>
      </w:pPr>
      <w:r>
        <w:t>Způsob doručování</w:t>
      </w:r>
    </w:p>
    <w:p w14:paraId="3601EDF1" w14:textId="77777777" w:rsidR="005C3344" w:rsidRDefault="00172ACB">
      <w:pPr>
        <w:pStyle w:val="Odstavec-1"/>
        <w:spacing w:after="240"/>
        <w:rPr>
          <w:b/>
          <w:bCs/>
        </w:rPr>
      </w:pPr>
      <w:r>
        <w:t xml:space="preserve">V průběhu studia je student povinen neprodleně, nejpozději do osmi dnů, hlásit na studijním oddělení změny údajů nutných pro doručování písemností, aby jej mohlo studijní oddělení a jiné útvary FHS kdykoli písemně kontaktovat. </w:t>
      </w:r>
    </w:p>
    <w:p w14:paraId="0312071A" w14:textId="77777777" w:rsidR="005C3344" w:rsidRDefault="00172ACB">
      <w:pPr>
        <w:pStyle w:val="lnek"/>
        <w:spacing w:before="240" w:line="240" w:lineRule="auto"/>
      </w:pPr>
      <w:r>
        <w:t>Článek 60</w:t>
      </w:r>
    </w:p>
    <w:p w14:paraId="65A72E09" w14:textId="77777777" w:rsidR="005C3344" w:rsidRDefault="00172ACB">
      <w:pPr>
        <w:pStyle w:val="Default"/>
        <w:jc w:val="center"/>
        <w:rPr>
          <w:b/>
          <w:szCs w:val="23"/>
        </w:rPr>
      </w:pPr>
      <w:r>
        <w:rPr>
          <w:b/>
          <w:szCs w:val="23"/>
        </w:rPr>
        <w:t>Podání k UTB</w:t>
      </w:r>
    </w:p>
    <w:p w14:paraId="599DF4F3" w14:textId="77777777" w:rsidR="005C3344" w:rsidRDefault="00172ACB">
      <w:pPr>
        <w:pStyle w:val="Odstavec-2"/>
        <w:spacing w:before="0"/>
        <w:jc w:val="center"/>
      </w:pPr>
      <w:r>
        <w:t>(bez doplňků a upřesnění)</w:t>
      </w:r>
    </w:p>
    <w:p w14:paraId="1BCAEB6A" w14:textId="77777777" w:rsidR="005C3344" w:rsidRDefault="00172ACB">
      <w:pPr>
        <w:pStyle w:val="lnek"/>
        <w:spacing w:before="240" w:line="240" w:lineRule="auto"/>
      </w:pPr>
      <w:r>
        <w:t>Článek 61</w:t>
      </w:r>
    </w:p>
    <w:p w14:paraId="52B612E1" w14:textId="77777777" w:rsidR="005C3344" w:rsidRDefault="00172ACB">
      <w:pPr>
        <w:pStyle w:val="Default"/>
        <w:jc w:val="center"/>
        <w:rPr>
          <w:b/>
          <w:szCs w:val="23"/>
        </w:rPr>
      </w:pPr>
      <w:r>
        <w:rPr>
          <w:b/>
          <w:szCs w:val="23"/>
        </w:rPr>
        <w:t>Den ukončení studia</w:t>
      </w:r>
    </w:p>
    <w:p w14:paraId="2DFF259E" w14:textId="77777777" w:rsidR="005C3344" w:rsidRDefault="00172ACB">
      <w:pPr>
        <w:pStyle w:val="Odstavec-2"/>
        <w:spacing w:before="0"/>
        <w:jc w:val="center"/>
      </w:pPr>
      <w:r>
        <w:t>(bez doplňků a upřesnění)</w:t>
      </w:r>
    </w:p>
    <w:p w14:paraId="3052FD1C" w14:textId="77777777" w:rsidR="005C3344" w:rsidRDefault="00172ACB">
      <w:pPr>
        <w:pStyle w:val="Odstavec-2"/>
        <w:spacing w:before="0" w:after="0"/>
        <w:jc w:val="center"/>
        <w:rPr>
          <w:b/>
        </w:rPr>
      </w:pPr>
      <w:r>
        <w:rPr>
          <w:b/>
        </w:rPr>
        <w:lastRenderedPageBreak/>
        <w:t>Článek 62</w:t>
      </w:r>
    </w:p>
    <w:p w14:paraId="7AC4E56C" w14:textId="77777777" w:rsidR="005C3344" w:rsidRDefault="00172ACB">
      <w:pPr>
        <w:pStyle w:val="lnek"/>
        <w:spacing w:line="240" w:lineRule="auto"/>
      </w:pPr>
      <w:r>
        <w:t>Pochvaly a ocenění</w:t>
      </w:r>
    </w:p>
    <w:p w14:paraId="6EA260A9" w14:textId="77777777" w:rsidR="005C3344" w:rsidRDefault="00172ACB">
      <w:pPr>
        <w:pStyle w:val="Odstavec-2"/>
        <w:spacing w:before="0" w:after="0"/>
        <w:jc w:val="center"/>
      </w:pPr>
      <w:r>
        <w:t>(bez doplňků a upřesnění)</w:t>
      </w:r>
    </w:p>
    <w:p w14:paraId="66631A1F" w14:textId="77777777" w:rsidR="005C3344" w:rsidRDefault="00172ACB">
      <w:pPr>
        <w:pStyle w:val="lnek"/>
        <w:spacing w:before="240" w:line="240" w:lineRule="auto"/>
      </w:pPr>
      <w:r>
        <w:t>Článek 63</w:t>
      </w:r>
    </w:p>
    <w:p w14:paraId="02EDF24E" w14:textId="77777777" w:rsidR="005C3344" w:rsidRDefault="00172ACB">
      <w:pPr>
        <w:pStyle w:val="Default"/>
        <w:jc w:val="center"/>
        <w:rPr>
          <w:b/>
          <w:szCs w:val="23"/>
        </w:rPr>
      </w:pPr>
      <w:r>
        <w:rPr>
          <w:b/>
          <w:szCs w:val="23"/>
        </w:rPr>
        <w:t xml:space="preserve">Řízení o vyslovení neplatnosti vykonání státní zkoušky nebo její části </w:t>
      </w:r>
    </w:p>
    <w:p w14:paraId="7D75420B" w14:textId="77777777" w:rsidR="005C3344" w:rsidRDefault="00172ACB">
      <w:pPr>
        <w:pStyle w:val="Odstavec-1"/>
        <w:spacing w:before="0"/>
        <w:jc w:val="center"/>
      </w:pPr>
      <w:r>
        <w:rPr>
          <w:b/>
        </w:rPr>
        <w:t xml:space="preserve"> </w:t>
      </w:r>
      <w:r>
        <w:t>(bez doplňků a upřesnění)</w:t>
      </w:r>
    </w:p>
    <w:p w14:paraId="6E625B5A" w14:textId="779F73A8" w:rsidR="005C3344" w:rsidRDefault="005C3344">
      <w:pPr>
        <w:pStyle w:val="Default"/>
        <w:spacing w:line="360" w:lineRule="auto"/>
        <w:jc w:val="center"/>
        <w:rPr>
          <w:b/>
          <w:bCs/>
          <w:sz w:val="27"/>
          <w:szCs w:val="27"/>
        </w:rPr>
      </w:pPr>
    </w:p>
    <w:p w14:paraId="4E578920" w14:textId="77777777" w:rsidR="005C3344" w:rsidRDefault="00172ACB">
      <w:pPr>
        <w:pStyle w:val="Default"/>
        <w:spacing w:line="360" w:lineRule="auto"/>
        <w:jc w:val="center"/>
        <w:rPr>
          <w:b/>
          <w:bCs/>
          <w:sz w:val="27"/>
          <w:szCs w:val="27"/>
        </w:rPr>
      </w:pPr>
      <w:r>
        <w:rPr>
          <w:b/>
          <w:bCs/>
          <w:sz w:val="27"/>
          <w:szCs w:val="27"/>
        </w:rPr>
        <w:t>ČÁST ŠESTÁ</w:t>
      </w:r>
    </w:p>
    <w:p w14:paraId="0F346D2A" w14:textId="77777777" w:rsidR="005C3344" w:rsidRDefault="00172ACB">
      <w:pPr>
        <w:pStyle w:val="Default"/>
        <w:spacing w:line="360" w:lineRule="auto"/>
        <w:jc w:val="center"/>
        <w:rPr>
          <w:sz w:val="27"/>
          <w:szCs w:val="27"/>
        </w:rPr>
      </w:pPr>
      <w:r>
        <w:rPr>
          <w:b/>
          <w:bCs/>
          <w:sz w:val="27"/>
          <w:szCs w:val="27"/>
        </w:rPr>
        <w:t>PŘECHODNÁ A ZÁVĚREČNÁ USTANOVENÍ</w:t>
      </w:r>
    </w:p>
    <w:p w14:paraId="694CA43F" w14:textId="77777777" w:rsidR="005C3344" w:rsidRDefault="005C3344">
      <w:pPr>
        <w:pStyle w:val="lnek"/>
        <w:spacing w:line="240" w:lineRule="auto"/>
      </w:pPr>
    </w:p>
    <w:p w14:paraId="3C45E35F" w14:textId="77777777" w:rsidR="005C3344" w:rsidRDefault="00172ACB">
      <w:pPr>
        <w:pStyle w:val="lnek"/>
        <w:spacing w:line="240" w:lineRule="auto"/>
      </w:pPr>
      <w:r>
        <w:t>Článek 64</w:t>
      </w:r>
    </w:p>
    <w:p w14:paraId="60308F39" w14:textId="77777777" w:rsidR="005C3344" w:rsidRDefault="00172ACB">
      <w:pPr>
        <w:pStyle w:val="Default"/>
        <w:jc w:val="center"/>
        <w:rPr>
          <w:b/>
          <w:szCs w:val="23"/>
        </w:rPr>
      </w:pPr>
      <w:r>
        <w:rPr>
          <w:b/>
          <w:szCs w:val="23"/>
        </w:rPr>
        <w:t>Přechodná ustanovení</w:t>
      </w:r>
    </w:p>
    <w:p w14:paraId="41F36422" w14:textId="77777777" w:rsidR="005C3344" w:rsidRDefault="00172ACB" w:rsidP="006A3557">
      <w:pPr>
        <w:pStyle w:val="Odstavec-2"/>
      </w:pPr>
      <w:r>
        <w:t>(1) Pro sestavení ISP a kontrolu plnění ISP doktoranda, který se zapsal do studia studijního programu a jehož první období výuky v rámci daného studia započalo přede dnem 1. března 2025, se použijí ustanovení Pravidel průběhu studia ve studijních programech uskutečňovaných na Fakultě humanitních studií ve znění účinném přede dnem nabytí účinnosti těchto pravidel.</w:t>
      </w:r>
    </w:p>
    <w:p w14:paraId="1ECBF367" w14:textId="64C54873" w:rsidR="005C3344" w:rsidRDefault="00172ACB">
      <w:pPr>
        <w:pStyle w:val="Odstavec-2"/>
      </w:pPr>
      <w:r>
        <w:t>(2) Součástí státní závěrečné zkoušky doktoranda, který se zapsal do studia studijního programu a</w:t>
      </w:r>
      <w:r w:rsidR="003E2D6F">
        <w:t> </w:t>
      </w:r>
      <w:r>
        <w:t xml:space="preserve">jehož první období výuky v rámci daného studia započalo přede dnem 1. března 2025, je státní doktorská zkouška, pro kterou se použijí ustanovení Pravidel průběhu studia ve studijních programech uskutečňovaných na Fakultě humanitních studií ve znění účinném přede dnem nabytí účinnosti těchto pravidel. </w:t>
      </w:r>
    </w:p>
    <w:p w14:paraId="114571FD" w14:textId="77777777" w:rsidR="005C3344" w:rsidRDefault="00172ACB">
      <w:pPr>
        <w:pStyle w:val="lnek"/>
        <w:spacing w:line="240" w:lineRule="auto"/>
      </w:pPr>
      <w:r>
        <w:t>Článek 65</w:t>
      </w:r>
    </w:p>
    <w:p w14:paraId="3032B9E6" w14:textId="77777777" w:rsidR="005C3344" w:rsidRDefault="00172ACB">
      <w:pPr>
        <w:pStyle w:val="lnek"/>
        <w:spacing w:after="240" w:line="240" w:lineRule="auto"/>
      </w:pPr>
      <w:r>
        <w:t xml:space="preserve">Platnost a účinnost </w:t>
      </w:r>
    </w:p>
    <w:p w14:paraId="25126EDE" w14:textId="5CC0200C" w:rsidR="005C3344" w:rsidRDefault="00172ACB">
      <w:pPr>
        <w:pStyle w:val="Odstavec-2"/>
        <w:spacing w:after="0"/>
      </w:pPr>
      <w:r>
        <w:t xml:space="preserve">(1) Tato pravidla nabývají účinnosti </w:t>
      </w:r>
      <w:r w:rsidRPr="003E2D6F">
        <w:t xml:space="preserve">dnem </w:t>
      </w:r>
      <w:r w:rsidRPr="005E36A2">
        <w:t>1. září 2026.</w:t>
      </w:r>
    </w:p>
    <w:p w14:paraId="4F340AF9" w14:textId="77777777" w:rsidR="005C3344" w:rsidRDefault="00172ACB">
      <w:pPr>
        <w:pStyle w:val="Odstavec-2"/>
      </w:pPr>
      <w:r>
        <w:t>(2) Dnem nabytí účinnosti těchto pravidel pozbývají platnosti Pravidla průběhu studia ve studijních programech uskutečňovaných na Fakultě humanitních studií schválená Akademickým senátem UTB dne 4. dubna 2024.</w:t>
      </w:r>
    </w:p>
    <w:p w14:paraId="1A95C182" w14:textId="77777777" w:rsidR="005C3344" w:rsidRDefault="005C3344">
      <w:pPr>
        <w:pStyle w:val="Default"/>
      </w:pPr>
    </w:p>
    <w:p w14:paraId="7E2D63E7" w14:textId="77777777" w:rsidR="005C3344" w:rsidRDefault="005C3344">
      <w:pPr>
        <w:pStyle w:val="Default"/>
      </w:pPr>
    </w:p>
    <w:p w14:paraId="2E5E804B" w14:textId="77777777" w:rsidR="005C3344" w:rsidRDefault="005C3344">
      <w:pPr>
        <w:pStyle w:val="Default"/>
      </w:pPr>
    </w:p>
    <w:p w14:paraId="7A6C7BF5" w14:textId="77777777" w:rsidR="005C3344" w:rsidRDefault="005C3344">
      <w:pPr>
        <w:pStyle w:val="Default"/>
      </w:pPr>
    </w:p>
    <w:p w14:paraId="2EDC677B" w14:textId="77777777" w:rsidR="005C3344" w:rsidRDefault="00172ACB">
      <w:pPr>
        <w:pStyle w:val="Default"/>
      </w:pPr>
      <w:r>
        <w:t xml:space="preserve">      doc. Mgr. Roman </w:t>
      </w:r>
      <w:proofErr w:type="spellStart"/>
      <w:r>
        <w:t>Trušník</w:t>
      </w:r>
      <w:proofErr w:type="spellEnd"/>
      <w:r>
        <w:t>, Ph.D., v. r.                         Mgr. Libor Marek, Ph.D., v. r.</w:t>
      </w:r>
    </w:p>
    <w:p w14:paraId="587AAEBA" w14:textId="77777777" w:rsidR="005C3344" w:rsidRDefault="00172ACB">
      <w:pPr>
        <w:pStyle w:val="Odstavec-2"/>
        <w:spacing w:before="0" w:after="0"/>
        <w:rPr>
          <w:szCs w:val="24"/>
        </w:rPr>
      </w:pPr>
      <w:r>
        <w:rPr>
          <w:szCs w:val="24"/>
        </w:rPr>
        <w:t xml:space="preserve">       předseda Akademického senátu FHS                                         děkan FHS</w:t>
      </w:r>
    </w:p>
    <w:p w14:paraId="758DF5A0" w14:textId="77777777" w:rsidR="005C3344" w:rsidRDefault="005C3344">
      <w:pPr>
        <w:pStyle w:val="Odstavec-2"/>
        <w:spacing w:before="0" w:after="0"/>
        <w:rPr>
          <w:szCs w:val="24"/>
        </w:rPr>
      </w:pPr>
    </w:p>
    <w:p w14:paraId="6214F615" w14:textId="77777777" w:rsidR="005C3344" w:rsidRDefault="005C3344">
      <w:pPr>
        <w:pStyle w:val="Odstavec-2"/>
        <w:spacing w:before="0" w:after="0"/>
        <w:rPr>
          <w:szCs w:val="24"/>
        </w:rPr>
      </w:pPr>
    </w:p>
    <w:p w14:paraId="59316050" w14:textId="77777777" w:rsidR="005C3344" w:rsidRDefault="005C3344">
      <w:pPr>
        <w:pStyle w:val="Odstavec-2"/>
        <w:spacing w:before="0" w:after="0"/>
        <w:rPr>
          <w:szCs w:val="24"/>
        </w:rPr>
      </w:pPr>
    </w:p>
    <w:p w14:paraId="5648D15A" w14:textId="77777777" w:rsidR="005C3344" w:rsidRDefault="005C3344">
      <w:pPr>
        <w:pStyle w:val="Odstavec-2"/>
        <w:spacing w:before="0" w:after="0"/>
        <w:rPr>
          <w:szCs w:val="24"/>
        </w:rPr>
      </w:pPr>
    </w:p>
    <w:p w14:paraId="42943FF0" w14:textId="77777777" w:rsidR="005C3344" w:rsidRDefault="00172ACB">
      <w:pPr>
        <w:pStyle w:val="Bntext"/>
        <w:spacing w:after="0" w:line="240" w:lineRule="auto"/>
        <w:rPr>
          <w:lang w:val="cs-CZ"/>
        </w:rPr>
      </w:pPr>
      <w:r>
        <w:rPr>
          <w:szCs w:val="24"/>
          <w:lang w:val="cs-CZ"/>
        </w:rPr>
        <w:t xml:space="preserve">     </w:t>
      </w:r>
      <w:r>
        <w:rPr>
          <w:lang w:val="cs-CZ"/>
        </w:rPr>
        <w:t xml:space="preserve"> doc. Ing. Martin Sysel, Ph.D., v. r.      </w:t>
      </w:r>
      <w:r>
        <w:rPr>
          <w:lang w:val="cs-CZ"/>
        </w:rPr>
        <w:tab/>
      </w:r>
      <w:r>
        <w:rPr>
          <w:lang w:val="cs-CZ"/>
        </w:rPr>
        <w:tab/>
        <w:t xml:space="preserve">    prof. Mgr. Milan Adámek, Ph.D., v. r.</w:t>
      </w:r>
    </w:p>
    <w:p w14:paraId="4C65B6A6" w14:textId="77777777" w:rsidR="005C3344" w:rsidRDefault="00172ACB">
      <w:r>
        <w:t xml:space="preserve">   předseda Akademického senátu UTB </w:t>
      </w:r>
      <w:r>
        <w:tab/>
      </w:r>
      <w:r>
        <w:tab/>
        <w:t xml:space="preserve">                        rektor UTB</w:t>
      </w:r>
    </w:p>
    <w:sectPr w:rsidR="005C3344">
      <w:headerReference w:type="default" r:id="rId12"/>
      <w:footerReference w:type="even" r:id="rId13"/>
      <w:footerReference w:type="default" r:id="rId14"/>
      <w:headerReference w:type="first" r:id="rId15"/>
      <w:footerReference w:type="first" r:id="rId16"/>
      <w:pgSz w:w="12240" w:h="15840"/>
      <w:pgMar w:top="1418" w:right="1417" w:bottom="1417" w:left="1417" w:header="708" w:footer="708"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8ED81" w14:textId="77777777" w:rsidR="005E700E" w:rsidRDefault="005E700E">
      <w:r>
        <w:separator/>
      </w:r>
    </w:p>
  </w:endnote>
  <w:endnote w:type="continuationSeparator" w:id="0">
    <w:p w14:paraId="03F26DA9" w14:textId="77777777" w:rsidR="005E700E" w:rsidRDefault="005E7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EE"/>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MS Gothic"/>
    <w:panose1 w:val="00000000000000000000"/>
    <w:charset w:val="80"/>
    <w:family w:val="auto"/>
    <w:notTrueType/>
    <w:pitch w:val="default"/>
    <w:sig w:usb0="00000003" w:usb1="08070000" w:usb2="00000010" w:usb3="00000000" w:csb0="0002002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SimHei">
    <w:panose1 w:val="02010600030101010101"/>
    <w:charset w:val="86"/>
    <w:family w:val="modern"/>
    <w:pitch w:val="fixed"/>
    <w:sig w:usb0="800002BF" w:usb1="38CF7CFA"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1FC03" w14:textId="1FC374E6" w:rsidR="004C1FEC" w:rsidRDefault="005E700E">
    <w:pPr>
      <w:pStyle w:val="Zpat"/>
    </w:pPr>
    <w:r>
      <w:rPr>
        <w:noProof/>
      </w:rPr>
      <w:pict w14:anchorId="13D13B7B">
        <v:rect id="Rámec1" o:spid="_x0000_s1025" style="position:absolute;margin-left:0;margin-top:.05pt;width:1.15pt;height:1.15pt;z-index:-251658752;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" o:allowincell="f" filled="f" stroked="f" strokeweight="0">
          <v:textbox style="mso-fit-shape-to-text:t" inset="0,0,0,0">
            <w:txbxContent>
              <w:p w14:paraId="38D2FE0A" w14:textId="77777777" w:rsidR="004C1FEC" w:rsidRDefault="004C1FEC">
                <w:pPr>
                  <w:pStyle w:val="Zpat"/>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rPr>
                  <w:t>0</w:t>
                </w:r>
                <w:r>
                  <w:rPr>
                    <w:rStyle w:val="slostrnky"/>
                  </w:rPr>
                  <w:fldChar w:fldCharType="end"/>
                </w:r>
              </w:p>
            </w:txbxContent>
          </v:textbox>
          <w10:wrap type="square" anchorx="margin"/>
        </v:rect>
      </w:pict>
    </w:r>
  </w:p>
  <w:p w14:paraId="104E0477" w14:textId="77777777" w:rsidR="004C1FEC" w:rsidRDefault="004C1FEC"/>
  <w:p w14:paraId="1C0E08FF" w14:textId="77777777" w:rsidR="004C1FEC" w:rsidRDefault="004C1FEC"/>
  <w:p w14:paraId="617BE837" w14:textId="77777777" w:rsidR="004C1FEC" w:rsidRDefault="004C1FEC"/>
  <w:p w14:paraId="69886E0E" w14:textId="77777777" w:rsidR="004C1FEC" w:rsidRDefault="004C1FEC"/>
  <w:p w14:paraId="31F2F464" w14:textId="77777777" w:rsidR="004C1FEC" w:rsidRDefault="004C1FEC"/>
  <w:p w14:paraId="509669FB" w14:textId="77777777" w:rsidR="004C1FEC" w:rsidRDefault="004C1FEC"/>
  <w:p w14:paraId="356CB13A" w14:textId="77777777" w:rsidR="004C1FEC" w:rsidRDefault="004C1FEC"/>
  <w:p w14:paraId="25D7DF41" w14:textId="77777777" w:rsidR="004C1FEC" w:rsidRDefault="004C1FEC"/>
  <w:p w14:paraId="659C8AA4" w14:textId="77777777" w:rsidR="004C1FEC" w:rsidRDefault="004C1FEC"/>
  <w:p w14:paraId="417FA11A" w14:textId="77777777" w:rsidR="004C1FEC" w:rsidRDefault="004C1FEC"/>
  <w:p w14:paraId="58542F05" w14:textId="77777777" w:rsidR="004C1FEC" w:rsidRDefault="004C1FEC"/>
  <w:p w14:paraId="309CC515" w14:textId="77777777" w:rsidR="004C1FEC" w:rsidRDefault="004C1FEC"/>
  <w:p w14:paraId="0941908C" w14:textId="77777777" w:rsidR="004C1FEC" w:rsidRDefault="004C1FEC"/>
  <w:p w14:paraId="3352FD23" w14:textId="77777777" w:rsidR="004C1FEC" w:rsidRDefault="004C1FEC"/>
  <w:p w14:paraId="11C5FCFD" w14:textId="77777777" w:rsidR="004C1FEC" w:rsidRDefault="004C1FEC"/>
  <w:p w14:paraId="73871E25" w14:textId="77777777" w:rsidR="004C1FEC" w:rsidRDefault="004C1FEC"/>
  <w:p w14:paraId="219C600A" w14:textId="77777777" w:rsidR="004C1FEC" w:rsidRDefault="004C1FEC"/>
  <w:p w14:paraId="071D1702" w14:textId="77777777" w:rsidR="004C1FEC" w:rsidRDefault="004C1FEC"/>
  <w:p w14:paraId="0208641F" w14:textId="77777777" w:rsidR="004C1FEC" w:rsidRDefault="004C1FEC"/>
  <w:p w14:paraId="16F5BC2D" w14:textId="77777777" w:rsidR="004C1FEC" w:rsidRDefault="004C1FEC"/>
  <w:p w14:paraId="6C40C5B1" w14:textId="77777777" w:rsidR="004C1FEC" w:rsidRDefault="004C1FEC"/>
  <w:p w14:paraId="0BED02C0" w14:textId="77777777" w:rsidR="004C1FEC" w:rsidRDefault="004C1FEC"/>
  <w:p w14:paraId="1E8F4583" w14:textId="77777777" w:rsidR="004C1FEC" w:rsidRDefault="004C1FEC"/>
  <w:p w14:paraId="796A6A2F" w14:textId="77777777" w:rsidR="004C1FEC" w:rsidRDefault="004C1FEC"/>
  <w:p w14:paraId="027884BD" w14:textId="77777777" w:rsidR="004C1FEC" w:rsidRDefault="004C1FEC"/>
  <w:p w14:paraId="6488FD48" w14:textId="77777777" w:rsidR="004C1FEC" w:rsidRDefault="004C1FEC"/>
  <w:p w14:paraId="76699CF4" w14:textId="77777777" w:rsidR="004C1FEC" w:rsidRDefault="004C1FEC"/>
  <w:p w14:paraId="4CB73FC4" w14:textId="77777777" w:rsidR="004C1FEC" w:rsidRDefault="004C1FEC"/>
  <w:p w14:paraId="2D161740" w14:textId="77777777" w:rsidR="004C1FEC" w:rsidRDefault="004C1FEC"/>
  <w:p w14:paraId="4386ABF2" w14:textId="77777777" w:rsidR="004C1FEC" w:rsidRDefault="004C1FEC"/>
  <w:p w14:paraId="207F3783" w14:textId="77777777" w:rsidR="004C1FEC" w:rsidRDefault="004C1FEC"/>
  <w:p w14:paraId="4B8152D6" w14:textId="77777777" w:rsidR="004C1FEC" w:rsidRDefault="004C1FEC"/>
  <w:p w14:paraId="3B53C910" w14:textId="77777777" w:rsidR="004C1FEC" w:rsidRDefault="004C1FEC"/>
  <w:p w14:paraId="1855452E" w14:textId="77777777" w:rsidR="004C1FEC" w:rsidRDefault="004C1FEC"/>
  <w:p w14:paraId="1A4BAB70" w14:textId="77777777" w:rsidR="004C1FEC" w:rsidRDefault="004C1FEC"/>
  <w:p w14:paraId="63FCA43A" w14:textId="77777777" w:rsidR="004C1FEC" w:rsidRDefault="004C1FEC"/>
  <w:p w14:paraId="6E353C47" w14:textId="77777777" w:rsidR="004C1FEC" w:rsidRDefault="004C1FEC"/>
  <w:p w14:paraId="0B566FA0" w14:textId="77777777" w:rsidR="004C1FEC" w:rsidRDefault="004C1FEC"/>
  <w:p w14:paraId="0E04FC1C" w14:textId="77777777" w:rsidR="004C1FEC" w:rsidRDefault="004C1FEC"/>
  <w:p w14:paraId="70486D60" w14:textId="77777777" w:rsidR="004C1FEC" w:rsidRDefault="004C1FEC"/>
  <w:p w14:paraId="2598E65A" w14:textId="77777777" w:rsidR="004C1FEC" w:rsidRDefault="004C1FEC"/>
  <w:p w14:paraId="75C9C284" w14:textId="77777777" w:rsidR="004C1FEC" w:rsidRDefault="004C1FEC"/>
  <w:p w14:paraId="58382827" w14:textId="77777777" w:rsidR="004C1FEC" w:rsidRDefault="004C1FEC"/>
  <w:p w14:paraId="7D695713" w14:textId="77777777" w:rsidR="004C1FEC" w:rsidRDefault="004C1FEC"/>
  <w:p w14:paraId="4D3E7E38" w14:textId="77777777" w:rsidR="004C1FEC" w:rsidRDefault="004C1FEC"/>
  <w:p w14:paraId="717D102B" w14:textId="77777777" w:rsidR="004C1FEC" w:rsidRDefault="004C1FEC"/>
  <w:p w14:paraId="65E23C0D" w14:textId="77777777" w:rsidR="004C1FEC" w:rsidRDefault="004C1FEC"/>
  <w:p w14:paraId="3326B76F" w14:textId="77777777" w:rsidR="004C1FEC" w:rsidRDefault="004C1FEC"/>
  <w:p w14:paraId="6F57E8B3" w14:textId="77777777" w:rsidR="004C1FEC" w:rsidRDefault="004C1FEC"/>
  <w:p w14:paraId="1A8710E4" w14:textId="77777777" w:rsidR="004C1FEC" w:rsidRDefault="004C1FEC"/>
  <w:p w14:paraId="4A9FCA07" w14:textId="77777777" w:rsidR="004C1FEC" w:rsidRDefault="004C1FEC"/>
  <w:p w14:paraId="6F164828" w14:textId="77777777" w:rsidR="004C1FEC" w:rsidRDefault="004C1FEC"/>
  <w:p w14:paraId="44DB09A9" w14:textId="77777777" w:rsidR="004C1FEC" w:rsidRDefault="004C1FEC"/>
  <w:p w14:paraId="220E7E39" w14:textId="77777777" w:rsidR="004C1FEC" w:rsidRDefault="004C1FEC"/>
  <w:p w14:paraId="210D24C7" w14:textId="77777777" w:rsidR="004C1FEC" w:rsidRDefault="004C1FEC"/>
  <w:p w14:paraId="1048B87E" w14:textId="77777777" w:rsidR="004C1FEC" w:rsidRDefault="004C1FEC"/>
  <w:p w14:paraId="50DA7737" w14:textId="77777777" w:rsidR="004C1FEC" w:rsidRDefault="004C1FEC"/>
  <w:p w14:paraId="681C50B8" w14:textId="77777777" w:rsidR="004C1FEC" w:rsidRDefault="004C1FEC"/>
  <w:p w14:paraId="21519796" w14:textId="77777777" w:rsidR="004C1FEC" w:rsidRDefault="004C1FEC"/>
  <w:p w14:paraId="523108D1" w14:textId="77777777" w:rsidR="004C1FEC" w:rsidRDefault="004C1FEC"/>
  <w:p w14:paraId="3E2C2406" w14:textId="77777777" w:rsidR="004C1FEC" w:rsidRDefault="004C1FEC"/>
  <w:p w14:paraId="3E6EDBD0" w14:textId="77777777" w:rsidR="004C1FEC" w:rsidRDefault="004C1FEC"/>
  <w:p w14:paraId="3DF3880A" w14:textId="77777777" w:rsidR="004C1FEC" w:rsidRDefault="004C1FEC"/>
  <w:p w14:paraId="42B6BA6E" w14:textId="77777777" w:rsidR="004C1FEC" w:rsidRDefault="004C1FEC"/>
  <w:p w14:paraId="771ADCC8" w14:textId="77777777" w:rsidR="004C1FEC" w:rsidRDefault="004C1FEC"/>
  <w:p w14:paraId="5C94E827" w14:textId="77777777" w:rsidR="004C1FEC" w:rsidRDefault="004C1FEC"/>
  <w:p w14:paraId="579B17FA" w14:textId="77777777" w:rsidR="004C1FEC" w:rsidRDefault="004C1FEC"/>
  <w:p w14:paraId="73F3BCAA" w14:textId="77777777" w:rsidR="004C1FEC" w:rsidRDefault="004C1FEC"/>
  <w:p w14:paraId="6899C6B5" w14:textId="77777777" w:rsidR="004C1FEC" w:rsidRDefault="004C1FEC"/>
  <w:p w14:paraId="6E68FED1" w14:textId="77777777" w:rsidR="004C1FEC" w:rsidRDefault="004C1FEC"/>
  <w:p w14:paraId="4D049BCD" w14:textId="77777777" w:rsidR="004C1FEC" w:rsidRDefault="004C1FEC"/>
  <w:p w14:paraId="44D9D553" w14:textId="77777777" w:rsidR="004C1FEC" w:rsidRDefault="004C1FEC"/>
  <w:p w14:paraId="73D9A06C" w14:textId="77777777" w:rsidR="004C1FEC" w:rsidRDefault="004C1FEC"/>
  <w:p w14:paraId="7EEC562D" w14:textId="77777777" w:rsidR="004C1FEC" w:rsidRDefault="004C1FEC"/>
  <w:p w14:paraId="4BB301CB" w14:textId="77777777" w:rsidR="004C1FEC" w:rsidRDefault="004C1FEC"/>
  <w:p w14:paraId="2D58B5EB" w14:textId="77777777" w:rsidR="004C1FEC" w:rsidRDefault="004C1FEC"/>
  <w:p w14:paraId="3F47C4CC" w14:textId="77777777" w:rsidR="004C1FEC" w:rsidRDefault="004C1FEC"/>
  <w:p w14:paraId="3F55AA70" w14:textId="77777777" w:rsidR="004C1FEC" w:rsidRDefault="004C1FEC"/>
  <w:p w14:paraId="54786CD8" w14:textId="77777777" w:rsidR="004C1FEC" w:rsidRDefault="004C1FEC"/>
  <w:p w14:paraId="2AF4725C" w14:textId="77777777" w:rsidR="004C1FEC" w:rsidRDefault="004C1FEC"/>
  <w:p w14:paraId="7ED40FBB" w14:textId="77777777" w:rsidR="004C1FEC" w:rsidRDefault="004C1FEC"/>
  <w:p w14:paraId="286C70BF" w14:textId="77777777" w:rsidR="004C1FEC" w:rsidRDefault="004C1FEC"/>
  <w:p w14:paraId="632E13F2" w14:textId="77777777" w:rsidR="004C1FEC" w:rsidRDefault="004C1FEC"/>
  <w:p w14:paraId="79C00C78" w14:textId="77777777" w:rsidR="004C1FEC" w:rsidRDefault="004C1FEC"/>
  <w:p w14:paraId="57AB4477" w14:textId="77777777" w:rsidR="004C1FEC" w:rsidRDefault="004C1FEC"/>
  <w:p w14:paraId="606E6038" w14:textId="77777777" w:rsidR="004C1FEC" w:rsidRDefault="004C1FEC"/>
  <w:p w14:paraId="056E4021" w14:textId="77777777" w:rsidR="004C1FEC" w:rsidRDefault="004C1FEC"/>
  <w:p w14:paraId="719EE829" w14:textId="77777777" w:rsidR="004C1FEC" w:rsidRDefault="004C1FEC"/>
  <w:p w14:paraId="783D533E" w14:textId="77777777" w:rsidR="004C1FEC" w:rsidRDefault="004C1FEC"/>
  <w:p w14:paraId="63AF7685" w14:textId="77777777" w:rsidR="004C1FEC" w:rsidRDefault="004C1FEC"/>
  <w:p w14:paraId="5D62B60A" w14:textId="77777777" w:rsidR="004C1FEC" w:rsidRDefault="004C1FEC"/>
  <w:p w14:paraId="2EEE82CA" w14:textId="77777777" w:rsidR="004C1FEC" w:rsidRDefault="004C1FEC"/>
  <w:p w14:paraId="0F1C3B1B" w14:textId="77777777" w:rsidR="004C1FEC" w:rsidRDefault="004C1FEC"/>
  <w:p w14:paraId="4914255E" w14:textId="77777777" w:rsidR="004C1FEC" w:rsidRDefault="004C1FEC"/>
  <w:p w14:paraId="24EA6795" w14:textId="77777777" w:rsidR="004C1FEC" w:rsidRDefault="004C1FEC"/>
  <w:p w14:paraId="4F949033" w14:textId="77777777" w:rsidR="004C1FEC" w:rsidRDefault="004C1FEC"/>
  <w:p w14:paraId="116CE2E6" w14:textId="77777777" w:rsidR="004C1FEC" w:rsidRDefault="004C1FEC"/>
  <w:p w14:paraId="19495A63" w14:textId="77777777" w:rsidR="004C1FEC" w:rsidRDefault="004C1F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1510144"/>
      <w:docPartObj>
        <w:docPartGallery w:val="Page Numbers (Bottom of Page)"/>
        <w:docPartUnique/>
      </w:docPartObj>
    </w:sdtPr>
    <w:sdtEndPr/>
    <w:sdtContent>
      <w:p w14:paraId="04171E8C" w14:textId="3B92F5CA" w:rsidR="004C1FEC" w:rsidRDefault="004C1FEC" w:rsidP="00785E93">
        <w:pPr>
          <w:pStyle w:val="Zpat"/>
          <w:jc w:val="center"/>
          <w:rPr>
            <w:i/>
          </w:rPr>
        </w:pPr>
        <w:r>
          <w:fldChar w:fldCharType="begin"/>
        </w:r>
        <w:r>
          <w:instrText xml:space="preserve"> PAGE </w:instrText>
        </w:r>
        <w:r>
          <w:fldChar w:fldCharType="separate"/>
        </w:r>
        <w:r w:rsidR="00051824">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494530"/>
      <w:docPartObj>
        <w:docPartGallery w:val="Page Numbers (Bottom of Page)"/>
        <w:docPartUnique/>
      </w:docPartObj>
    </w:sdtPr>
    <w:sdtEndPr/>
    <w:sdtContent>
      <w:p w14:paraId="65B3D225" w14:textId="77777777" w:rsidR="004C1FEC" w:rsidRDefault="004C1FEC">
        <w:pPr>
          <w:pStyle w:val="Zpat"/>
          <w:jc w:val="center"/>
        </w:pPr>
        <w:r>
          <w:fldChar w:fldCharType="begin"/>
        </w:r>
        <w:r>
          <w:instrText xml:space="preserve"> PAGE </w:instrText>
        </w:r>
        <w:r>
          <w:fldChar w:fldCharType="separate"/>
        </w:r>
        <w:r>
          <w:t>26</w:t>
        </w:r>
        <w:r>
          <w:fldChar w:fldCharType="end"/>
        </w:r>
      </w:p>
    </w:sdtContent>
  </w:sdt>
  <w:p w14:paraId="3E91C2E9" w14:textId="77777777" w:rsidR="004C1FEC" w:rsidRDefault="004C1FEC">
    <w:pPr>
      <w:pStyle w:val="Zpat"/>
      <w:jc w:val="center"/>
      <w:rPr>
        <w:i/>
      </w:rPr>
    </w:pPr>
    <w:r>
      <w:rPr>
        <w:i/>
      </w:rPr>
      <w:t>Akademický senát F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C1131" w14:textId="77777777" w:rsidR="005E700E" w:rsidRDefault="005E700E">
      <w:r>
        <w:separator/>
      </w:r>
    </w:p>
  </w:footnote>
  <w:footnote w:type="continuationSeparator" w:id="0">
    <w:p w14:paraId="7623B8C5" w14:textId="77777777" w:rsidR="005E700E" w:rsidRDefault="005E70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27F78" w14:textId="77777777" w:rsidR="004C1FEC" w:rsidRDefault="004C1FEC">
    <w:pPr>
      <w:pStyle w:val="Zhlav"/>
      <w:pBdr>
        <w:bottom w:val="single" w:sz="12" w:space="1" w:color="000000"/>
      </w:pBdr>
      <w:jc w:val="center"/>
      <w:rPr>
        <w:i/>
      </w:rPr>
    </w:pPr>
    <w:r>
      <w:rPr>
        <w:i/>
      </w:rPr>
      <w:softHyphen/>
    </w:r>
    <w:r>
      <w:rPr>
        <w:i/>
      </w:rPr>
      <w:softHyphen/>
    </w:r>
    <w:r>
      <w:rPr>
        <w:i/>
      </w:rPr>
      <w:softHyphen/>
    </w:r>
    <w:r>
      <w:rPr>
        <w:i/>
      </w:rPr>
      <w:softHyphen/>
      <w:t>Vnitřní předpisy Fakulty humanitních studií</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B39C0" w14:textId="77777777" w:rsidR="004C1FEC" w:rsidRDefault="004C1FEC">
    <w:pPr>
      <w:pStyle w:val="Zhlav"/>
      <w:pBdr>
        <w:bottom w:val="single" w:sz="12" w:space="1" w:color="000000"/>
      </w:pBdr>
      <w:jc w:val="center"/>
      <w:rPr>
        <w:i/>
      </w:rPr>
    </w:pPr>
    <w:r>
      <w:rPr>
        <w:i/>
      </w:rPr>
      <w:softHyphen/>
    </w:r>
    <w:r>
      <w:rPr>
        <w:i/>
      </w:rPr>
      <w:softHyphen/>
    </w:r>
    <w:r>
      <w:rPr>
        <w:i/>
      </w:rPr>
      <w:softHyphen/>
    </w:r>
    <w:r>
      <w:rPr>
        <w:i/>
      </w:rPr>
      <w:softHyphen/>
      <w:t>Vnitřní předpisy Fakulty humanitních studií</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182"/>
    <w:multiLevelType w:val="multilevel"/>
    <w:tmpl w:val="D0B2DEF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3935B17"/>
    <w:multiLevelType w:val="multilevel"/>
    <w:tmpl w:val="926266C8"/>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77372A8"/>
    <w:multiLevelType w:val="multilevel"/>
    <w:tmpl w:val="DB0C0C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7C0086B"/>
    <w:multiLevelType w:val="multilevel"/>
    <w:tmpl w:val="2D1860D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9123864"/>
    <w:multiLevelType w:val="multilevel"/>
    <w:tmpl w:val="1E32D23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19730C0E"/>
    <w:multiLevelType w:val="multilevel"/>
    <w:tmpl w:val="6B7863E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1916292"/>
    <w:multiLevelType w:val="multilevel"/>
    <w:tmpl w:val="A8F068A2"/>
    <w:lvl w:ilvl="0">
      <w:start w:val="1"/>
      <w:numFmt w:val="decimal"/>
      <w:lvlText w:val="(%1)"/>
      <w:lvlJc w:val="left"/>
      <w:pPr>
        <w:tabs>
          <w:tab w:val="num" w:pos="0"/>
        </w:tabs>
        <w:ind w:left="1065" w:hanging="7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26E7469"/>
    <w:multiLevelType w:val="multilevel"/>
    <w:tmpl w:val="744E616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47955BD"/>
    <w:multiLevelType w:val="multilevel"/>
    <w:tmpl w:val="15F0DCF0"/>
    <w:lvl w:ilvl="0">
      <w:start w:val="1"/>
      <w:numFmt w:val="lowerLetter"/>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abstractNum w:abstractNumId="9" w15:restartNumberingAfterBreak="0">
    <w:nsid w:val="3AD946B4"/>
    <w:multiLevelType w:val="multilevel"/>
    <w:tmpl w:val="764EEB46"/>
    <w:lvl w:ilvl="0">
      <w:start w:val="1"/>
      <w:numFmt w:val="lowerLetter"/>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abstractNum w:abstractNumId="10" w15:restartNumberingAfterBreak="0">
    <w:nsid w:val="3D970E90"/>
    <w:multiLevelType w:val="multilevel"/>
    <w:tmpl w:val="A9E67DD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44CF79CE"/>
    <w:multiLevelType w:val="multilevel"/>
    <w:tmpl w:val="60DEACD2"/>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4F1B17C2"/>
    <w:multiLevelType w:val="multilevel"/>
    <w:tmpl w:val="20E657FC"/>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3" w15:restartNumberingAfterBreak="0">
    <w:nsid w:val="638D70CC"/>
    <w:multiLevelType w:val="multilevel"/>
    <w:tmpl w:val="08562C0A"/>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64AC6BAD"/>
    <w:multiLevelType w:val="multilevel"/>
    <w:tmpl w:val="51407C60"/>
    <w:lvl w:ilvl="0">
      <w:start w:val="1"/>
      <w:numFmt w:val="decimal"/>
      <w:pStyle w:val="odstavce"/>
      <w:lvlText w:val="(%1)"/>
      <w:lvlJc w:val="left"/>
      <w:pPr>
        <w:tabs>
          <w:tab w:val="num" w:pos="0"/>
        </w:tabs>
        <w:ind w:left="0" w:firstLine="0"/>
      </w:pPr>
      <w:rPr>
        <w:b w:val="0"/>
        <w:bCs/>
        <w:i w:val="0"/>
      </w:rPr>
    </w:lvl>
    <w:lvl w:ilvl="1">
      <w:start w:val="1"/>
      <w:numFmt w:val="lowerLetter"/>
      <w:suff w:val="nothing"/>
      <w:lvlText w:val="%2)"/>
      <w:lvlJc w:val="left"/>
      <w:pPr>
        <w:tabs>
          <w:tab w:val="num" w:pos="0"/>
        </w:tabs>
        <w:ind w:left="567" w:hanging="567"/>
      </w:pPr>
    </w:lvl>
    <w:lvl w:ilvl="2">
      <w:start w:val="1"/>
      <w:numFmt w:val="lowerRoman"/>
      <w:suff w:val="nothing"/>
      <w:lvlText w:val="%3)"/>
      <w:lvlJc w:val="right"/>
      <w:pPr>
        <w:tabs>
          <w:tab w:val="num" w:pos="0"/>
        </w:tabs>
        <w:ind w:left="720" w:hanging="720"/>
      </w:pPr>
    </w:lvl>
    <w:lvl w:ilvl="3">
      <w:start w:val="1"/>
      <w:numFmt w:val="decimal"/>
      <w:suff w:val="nothing"/>
      <w:lvlText w:val="(%4)"/>
      <w:lvlJc w:val="left"/>
      <w:pPr>
        <w:tabs>
          <w:tab w:val="num" w:pos="0"/>
        </w:tabs>
        <w:ind w:left="864" w:hanging="864"/>
      </w:pPr>
    </w:lvl>
    <w:lvl w:ilvl="4">
      <w:start w:val="1"/>
      <w:numFmt w:val="lowerLetter"/>
      <w:suff w:val="nothing"/>
      <w:lvlText w:val="(%5)"/>
      <w:lvlJc w:val="left"/>
      <w:pPr>
        <w:tabs>
          <w:tab w:val="num" w:pos="0"/>
        </w:tabs>
        <w:ind w:left="1008" w:hanging="1008"/>
      </w:pPr>
    </w:lvl>
    <w:lvl w:ilvl="5">
      <w:start w:val="1"/>
      <w:numFmt w:val="lowerRoman"/>
      <w:suff w:val="nothing"/>
      <w:lvlText w:val="(%6)"/>
      <w:lvlJc w:val="right"/>
      <w:pPr>
        <w:tabs>
          <w:tab w:val="num" w:pos="0"/>
        </w:tabs>
        <w:ind w:left="1152" w:hanging="1152"/>
      </w:pPr>
    </w:lvl>
    <w:lvl w:ilvl="6">
      <w:start w:val="1"/>
      <w:numFmt w:val="decimal"/>
      <w:suff w:val="nothing"/>
      <w:lvlText w:val="%7."/>
      <w:lvlJc w:val="left"/>
      <w:pPr>
        <w:tabs>
          <w:tab w:val="num" w:pos="0"/>
        </w:tabs>
        <w:ind w:left="1296" w:hanging="1296"/>
      </w:pPr>
    </w:lvl>
    <w:lvl w:ilvl="7">
      <w:start w:val="1"/>
      <w:numFmt w:val="lowerLetter"/>
      <w:suff w:val="nothing"/>
      <w:lvlText w:val="%8."/>
      <w:lvlJc w:val="left"/>
      <w:pPr>
        <w:tabs>
          <w:tab w:val="num" w:pos="0"/>
        </w:tabs>
        <w:ind w:left="1440" w:hanging="1440"/>
      </w:pPr>
    </w:lvl>
    <w:lvl w:ilvl="8">
      <w:start w:val="1"/>
      <w:numFmt w:val="lowerRoman"/>
      <w:suff w:val="nothing"/>
      <w:lvlText w:val="%9."/>
      <w:lvlJc w:val="right"/>
      <w:pPr>
        <w:tabs>
          <w:tab w:val="num" w:pos="0"/>
        </w:tabs>
        <w:ind w:left="1584" w:hanging="1584"/>
      </w:pPr>
    </w:lvl>
  </w:abstractNum>
  <w:abstractNum w:abstractNumId="15" w15:restartNumberingAfterBreak="0">
    <w:nsid w:val="6BA60456"/>
    <w:multiLevelType w:val="multilevel"/>
    <w:tmpl w:val="F4F0558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6" w15:restartNumberingAfterBreak="0">
    <w:nsid w:val="7E1B2112"/>
    <w:multiLevelType w:val="multilevel"/>
    <w:tmpl w:val="D654E07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7ED74E4C"/>
    <w:multiLevelType w:val="multilevel"/>
    <w:tmpl w:val="DA9E671C"/>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434982351">
    <w:abstractNumId w:val="3"/>
  </w:num>
  <w:num w:numId="2" w16cid:durableId="944770961">
    <w:abstractNumId w:val="0"/>
  </w:num>
  <w:num w:numId="3" w16cid:durableId="1283489406">
    <w:abstractNumId w:val="17"/>
  </w:num>
  <w:num w:numId="4" w16cid:durableId="1452170730">
    <w:abstractNumId w:val="5"/>
  </w:num>
  <w:num w:numId="5" w16cid:durableId="683170364">
    <w:abstractNumId w:val="13"/>
  </w:num>
  <w:num w:numId="6" w16cid:durableId="842473857">
    <w:abstractNumId w:val="1"/>
  </w:num>
  <w:num w:numId="7" w16cid:durableId="107966297">
    <w:abstractNumId w:val="7"/>
  </w:num>
  <w:num w:numId="8" w16cid:durableId="1727296099">
    <w:abstractNumId w:val="2"/>
  </w:num>
  <w:num w:numId="9" w16cid:durableId="2123108888">
    <w:abstractNumId w:val="11"/>
  </w:num>
  <w:num w:numId="10" w16cid:durableId="1008288454">
    <w:abstractNumId w:val="8"/>
  </w:num>
  <w:num w:numId="11" w16cid:durableId="335042162">
    <w:abstractNumId w:val="9"/>
  </w:num>
  <w:num w:numId="12" w16cid:durableId="1244292828">
    <w:abstractNumId w:val="10"/>
  </w:num>
  <w:num w:numId="13" w16cid:durableId="1285386686">
    <w:abstractNumId w:val="4"/>
  </w:num>
  <w:num w:numId="14" w16cid:durableId="1838422185">
    <w:abstractNumId w:val="6"/>
  </w:num>
  <w:num w:numId="15" w16cid:durableId="46610627">
    <w:abstractNumId w:val="12"/>
  </w:num>
  <w:num w:numId="16" w16cid:durableId="2012560092">
    <w:abstractNumId w:val="14"/>
  </w:num>
  <w:num w:numId="17" w16cid:durableId="1735665361">
    <w:abstractNumId w:val="15"/>
  </w:num>
  <w:num w:numId="18" w16cid:durableId="5066737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ocumentProtection w:edit="trackedChanges" w:enforcement="0"/>
  <w:defaultTabStop w:val="708"/>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NjUFYgNLQyMDAyUdpeDU4uLM/DyQAsNaAOlDgkMsAAAA"/>
  </w:docVars>
  <w:rsids>
    <w:rsidRoot w:val="005C3344"/>
    <w:rsid w:val="00051824"/>
    <w:rsid w:val="00093635"/>
    <w:rsid w:val="001413BB"/>
    <w:rsid w:val="00165123"/>
    <w:rsid w:val="00172ACB"/>
    <w:rsid w:val="001E6111"/>
    <w:rsid w:val="00281A99"/>
    <w:rsid w:val="002A36DE"/>
    <w:rsid w:val="0037313B"/>
    <w:rsid w:val="003E2D6F"/>
    <w:rsid w:val="00402A6F"/>
    <w:rsid w:val="004C1FEC"/>
    <w:rsid w:val="005C3344"/>
    <w:rsid w:val="005E36A2"/>
    <w:rsid w:val="005E700E"/>
    <w:rsid w:val="006A3557"/>
    <w:rsid w:val="006C4B77"/>
    <w:rsid w:val="00753F5B"/>
    <w:rsid w:val="0076575F"/>
    <w:rsid w:val="00785E93"/>
    <w:rsid w:val="00883EA6"/>
    <w:rsid w:val="009E1E70"/>
    <w:rsid w:val="00B4481C"/>
    <w:rsid w:val="00BB7C56"/>
    <w:rsid w:val="00CD6A77"/>
    <w:rsid w:val="00D3105C"/>
    <w:rsid w:val="00DB597B"/>
    <w:rsid w:val="00E816BD"/>
    <w:rsid w:val="00E8325C"/>
    <w:rsid w:val="00E87E96"/>
    <w:rsid w:val="00F67BC9"/>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87AF3"/>
  <w15:docId w15:val="{B124ACFF-862E-449E-B3CD-254A39D8B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2617E"/>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poznpodarouChar">
    <w:name w:val="Text pozn. pod čarou Char"/>
    <w:link w:val="Textpoznpodarou"/>
    <w:qFormat/>
    <w:rsid w:val="00D2617E"/>
    <w:rPr>
      <w:lang w:val="cs-CZ" w:eastAsia="cs-CZ" w:bidi="ar-SA"/>
    </w:rPr>
  </w:style>
  <w:style w:type="character" w:customStyle="1" w:styleId="Znakypropoznmkupodarou">
    <w:name w:val="Znaky pro poznámku pod čarou"/>
    <w:qFormat/>
    <w:rsid w:val="00D2617E"/>
    <w:rPr>
      <w:vertAlign w:val="superscript"/>
    </w:rPr>
  </w:style>
  <w:style w:type="character" w:styleId="Znakapoznpodarou">
    <w:name w:val="footnote reference"/>
    <w:rPr>
      <w:vertAlign w:val="superscript"/>
    </w:rPr>
  </w:style>
  <w:style w:type="character" w:customStyle="1" w:styleId="ZpatChar">
    <w:name w:val="Zápatí Char"/>
    <w:link w:val="Zpat"/>
    <w:uiPriority w:val="99"/>
    <w:qFormat/>
    <w:rsid w:val="00D2617E"/>
    <w:rPr>
      <w:sz w:val="24"/>
      <w:szCs w:val="24"/>
      <w:lang w:val="cs-CZ" w:eastAsia="cs-CZ" w:bidi="ar-SA"/>
    </w:rPr>
  </w:style>
  <w:style w:type="character" w:styleId="slostrnky">
    <w:name w:val="page number"/>
    <w:basedOn w:val="Standardnpsmoodstavce"/>
    <w:rsid w:val="00E313A4"/>
  </w:style>
  <w:style w:type="character" w:styleId="Odkaznakoment">
    <w:name w:val="annotation reference"/>
    <w:semiHidden/>
    <w:qFormat/>
    <w:rsid w:val="00D41B77"/>
    <w:rPr>
      <w:sz w:val="16"/>
      <w:szCs w:val="16"/>
    </w:rPr>
  </w:style>
  <w:style w:type="character" w:customStyle="1" w:styleId="CharChar5">
    <w:name w:val="Char Char5"/>
    <w:qFormat/>
    <w:rsid w:val="00DA4F1D"/>
    <w:rPr>
      <w:sz w:val="24"/>
      <w:szCs w:val="24"/>
      <w:lang w:val="cs-CZ" w:eastAsia="cs-CZ" w:bidi="ar-SA"/>
    </w:rPr>
  </w:style>
  <w:style w:type="character" w:customStyle="1" w:styleId="NzevChar">
    <w:name w:val="Název Char"/>
    <w:basedOn w:val="Standardnpsmoodstavce"/>
    <w:link w:val="Nzev"/>
    <w:qFormat/>
    <w:rsid w:val="001A388F"/>
    <w:rPr>
      <w:b/>
      <w:sz w:val="32"/>
    </w:rPr>
  </w:style>
  <w:style w:type="character" w:customStyle="1" w:styleId="FormtovanvHTMLChar">
    <w:name w:val="Formátovaný v HTML Char"/>
    <w:basedOn w:val="Standardnpsmoodstavce"/>
    <w:link w:val="FormtovanvHTML"/>
    <w:uiPriority w:val="99"/>
    <w:semiHidden/>
    <w:qFormat/>
    <w:rsid w:val="00F6402E"/>
    <w:rPr>
      <w:rFonts w:ascii="Courier New" w:hAnsi="Courier New" w:cs="Courier New"/>
    </w:rPr>
  </w:style>
  <w:style w:type="character" w:customStyle="1" w:styleId="TextkomenteChar">
    <w:name w:val="Text komentáře Char"/>
    <w:basedOn w:val="Standardnpsmoodstavce"/>
    <w:link w:val="Textkomente"/>
    <w:uiPriority w:val="99"/>
    <w:qFormat/>
    <w:rsid w:val="0028304C"/>
  </w:style>
  <w:style w:type="character" w:customStyle="1" w:styleId="ZkladntextodsazenChar">
    <w:name w:val="Základní text odsazený Char"/>
    <w:basedOn w:val="Standardnpsmoodstavce"/>
    <w:link w:val="Zkladntextodsazen"/>
    <w:qFormat/>
    <w:rsid w:val="00A435CA"/>
    <w:rPr>
      <w:sz w:val="24"/>
      <w:szCs w:val="24"/>
    </w:rPr>
  </w:style>
  <w:style w:type="character" w:styleId="Hypertextovodkaz">
    <w:name w:val="Hyperlink"/>
    <w:basedOn w:val="Standardnpsmoodstavce"/>
    <w:uiPriority w:val="99"/>
    <w:unhideWhenUsed/>
    <w:rsid w:val="00556259"/>
    <w:rPr>
      <w:color w:val="0000FF" w:themeColor="hyperlink"/>
      <w:u w:val="single"/>
    </w:rPr>
  </w:style>
  <w:style w:type="character" w:customStyle="1" w:styleId="xcontentpasted0">
    <w:name w:val="x_contentpasted0"/>
    <w:basedOn w:val="Standardnpsmoodstavce"/>
    <w:qFormat/>
    <w:rsid w:val="00365739"/>
  </w:style>
  <w:style w:type="character" w:styleId="slodku">
    <w:name w:val="line number"/>
  </w:style>
  <w:style w:type="character" w:customStyle="1" w:styleId="ins">
    <w:name w:val="ins"/>
    <w:qFormat/>
    <w:rsid w:val="003B6C2B"/>
  </w:style>
  <w:style w:type="paragraph" w:customStyle="1" w:styleId="Nadpis">
    <w:name w:val="Nadpis"/>
    <w:basedOn w:val="Normln"/>
    <w:next w:val="Zkladntext"/>
    <w:qFormat/>
    <w:pPr>
      <w:keepNext/>
      <w:spacing w:before="240" w:after="120"/>
    </w:pPr>
    <w:rPr>
      <w:rFonts w:ascii="Liberation Sans" w:eastAsia="Noto Sans CJK SC" w:hAnsi="Liberation Sans" w:cs="FreeSans"/>
      <w:sz w:val="28"/>
      <w:szCs w:val="28"/>
    </w:rPr>
  </w:style>
  <w:style w:type="paragraph" w:styleId="Zkladntext">
    <w:name w:val="Body Text"/>
    <w:basedOn w:val="Normln"/>
    <w:rsid w:val="00E64A08"/>
    <w:pPr>
      <w:jc w:val="both"/>
    </w:p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Rejstk">
    <w:name w:val="Rejstřík"/>
    <w:basedOn w:val="Normln"/>
    <w:qFormat/>
    <w:pPr>
      <w:suppressLineNumbers/>
    </w:pPr>
    <w:rPr>
      <w:rFonts w:cs="FreeSans"/>
    </w:rPr>
  </w:style>
  <w:style w:type="paragraph" w:styleId="Normlnweb">
    <w:name w:val="Normal (Web)"/>
    <w:basedOn w:val="Normln"/>
    <w:uiPriority w:val="99"/>
    <w:qFormat/>
    <w:rsid w:val="00D2617E"/>
    <w:pPr>
      <w:spacing w:beforeAutospacing="1" w:afterAutospacing="1"/>
    </w:pPr>
    <w:rPr>
      <w:rFonts w:eastAsia="SimSun"/>
      <w:lang w:val="en-US" w:eastAsia="zh-CN"/>
    </w:rPr>
  </w:style>
  <w:style w:type="paragraph" w:customStyle="1" w:styleId="Zhlavazpat">
    <w:name w:val="Záhlaví a zápatí"/>
    <w:basedOn w:val="Normln"/>
    <w:qFormat/>
  </w:style>
  <w:style w:type="paragraph" w:styleId="Zhlav">
    <w:name w:val="header"/>
    <w:basedOn w:val="Normln"/>
    <w:rsid w:val="00D2617E"/>
    <w:pPr>
      <w:tabs>
        <w:tab w:val="center" w:pos="4536"/>
        <w:tab w:val="right" w:pos="9072"/>
      </w:tabs>
    </w:pPr>
  </w:style>
  <w:style w:type="paragraph" w:styleId="Zpat">
    <w:name w:val="footer"/>
    <w:basedOn w:val="Normln"/>
    <w:link w:val="ZpatChar"/>
    <w:uiPriority w:val="99"/>
    <w:rsid w:val="00D2617E"/>
    <w:pPr>
      <w:tabs>
        <w:tab w:val="center" w:pos="4536"/>
        <w:tab w:val="right" w:pos="9072"/>
      </w:tabs>
    </w:pPr>
  </w:style>
  <w:style w:type="paragraph" w:styleId="Textpoznpodarou">
    <w:name w:val="footnote text"/>
    <w:basedOn w:val="Normln"/>
    <w:link w:val="TextpoznpodarouChar"/>
    <w:rsid w:val="00D2617E"/>
    <w:rPr>
      <w:sz w:val="20"/>
      <w:szCs w:val="20"/>
    </w:rPr>
  </w:style>
  <w:style w:type="paragraph" w:customStyle="1" w:styleId="Normln1">
    <w:name w:val="Normální 1"/>
    <w:basedOn w:val="Normln"/>
    <w:qFormat/>
    <w:rsid w:val="00CD6E82"/>
    <w:pPr>
      <w:widowControl w:val="0"/>
      <w:tabs>
        <w:tab w:val="left" w:pos="284"/>
      </w:tabs>
      <w:spacing w:before="240"/>
      <w:jc w:val="center"/>
    </w:pPr>
    <w:rPr>
      <w:b/>
      <w:szCs w:val="20"/>
    </w:rPr>
  </w:style>
  <w:style w:type="paragraph" w:customStyle="1" w:styleId="Normln2">
    <w:name w:val="Normální 2"/>
    <w:basedOn w:val="Normln"/>
    <w:qFormat/>
    <w:rsid w:val="00CD6E82"/>
    <w:pPr>
      <w:widowControl w:val="0"/>
      <w:spacing w:after="120"/>
      <w:jc w:val="center"/>
    </w:pPr>
    <w:rPr>
      <w:b/>
      <w:szCs w:val="20"/>
    </w:rPr>
  </w:style>
  <w:style w:type="paragraph" w:customStyle="1" w:styleId="Default">
    <w:name w:val="Default"/>
    <w:qFormat/>
    <w:rsid w:val="00C764F9"/>
    <w:rPr>
      <w:color w:val="000000"/>
      <w:sz w:val="24"/>
      <w:szCs w:val="24"/>
    </w:rPr>
  </w:style>
  <w:style w:type="paragraph" w:styleId="Textkomente">
    <w:name w:val="annotation text"/>
    <w:basedOn w:val="Normln"/>
    <w:link w:val="TextkomenteChar"/>
    <w:uiPriority w:val="99"/>
    <w:rsid w:val="00D41B77"/>
    <w:rPr>
      <w:sz w:val="20"/>
      <w:szCs w:val="20"/>
    </w:rPr>
  </w:style>
  <w:style w:type="paragraph" w:styleId="Pedmtkomente">
    <w:name w:val="annotation subject"/>
    <w:basedOn w:val="Textkomente"/>
    <w:next w:val="Textkomente"/>
    <w:semiHidden/>
    <w:qFormat/>
    <w:rsid w:val="00D41B77"/>
    <w:rPr>
      <w:b/>
      <w:bCs/>
    </w:rPr>
  </w:style>
  <w:style w:type="paragraph" w:styleId="Textbubliny">
    <w:name w:val="Balloon Text"/>
    <w:basedOn w:val="Normln"/>
    <w:semiHidden/>
    <w:qFormat/>
    <w:rsid w:val="00D41B77"/>
    <w:rPr>
      <w:rFonts w:ascii="Tahoma" w:hAnsi="Tahoma" w:cs="Tahoma"/>
      <w:sz w:val="16"/>
      <w:szCs w:val="16"/>
    </w:rPr>
  </w:style>
  <w:style w:type="paragraph" w:customStyle="1" w:styleId="Odstavec-1">
    <w:name w:val="Odstavec-1"/>
    <w:basedOn w:val="Default"/>
    <w:qFormat/>
    <w:rsid w:val="00B527D2"/>
    <w:pPr>
      <w:spacing w:before="120"/>
      <w:jc w:val="both"/>
    </w:pPr>
    <w:rPr>
      <w:szCs w:val="23"/>
    </w:rPr>
  </w:style>
  <w:style w:type="paragraph" w:customStyle="1" w:styleId="Odstavec-2">
    <w:name w:val="Odstavec-2"/>
    <w:basedOn w:val="Default"/>
    <w:qFormat/>
    <w:rsid w:val="00B527D2"/>
    <w:pPr>
      <w:spacing w:before="120" w:after="240"/>
      <w:jc w:val="both"/>
    </w:pPr>
    <w:rPr>
      <w:szCs w:val="23"/>
    </w:rPr>
  </w:style>
  <w:style w:type="paragraph" w:customStyle="1" w:styleId="lnek">
    <w:name w:val="Článek"/>
    <w:basedOn w:val="Default"/>
    <w:qFormat/>
    <w:rsid w:val="00E4062E"/>
    <w:pPr>
      <w:spacing w:line="360" w:lineRule="auto"/>
      <w:jc w:val="center"/>
    </w:pPr>
    <w:rPr>
      <w:b/>
      <w:bCs/>
      <w:szCs w:val="23"/>
    </w:rPr>
  </w:style>
  <w:style w:type="paragraph" w:customStyle="1" w:styleId="Ad">
    <w:name w:val="Ad"/>
    <w:basedOn w:val="Default"/>
    <w:qFormat/>
    <w:rsid w:val="00266D52"/>
    <w:pPr>
      <w:spacing w:before="120"/>
    </w:pPr>
    <w:rPr>
      <w:szCs w:val="23"/>
      <w:u w:val="single"/>
    </w:rPr>
  </w:style>
  <w:style w:type="paragraph" w:styleId="Revize">
    <w:name w:val="Revision"/>
    <w:uiPriority w:val="99"/>
    <w:semiHidden/>
    <w:qFormat/>
    <w:rsid w:val="008C20C3"/>
    <w:rPr>
      <w:sz w:val="24"/>
      <w:szCs w:val="24"/>
    </w:rPr>
  </w:style>
  <w:style w:type="paragraph" w:styleId="Nzev">
    <w:name w:val="Title"/>
    <w:basedOn w:val="Normln"/>
    <w:link w:val="NzevChar"/>
    <w:qFormat/>
    <w:rsid w:val="001A388F"/>
    <w:pPr>
      <w:jc w:val="center"/>
    </w:pPr>
    <w:rPr>
      <w:b/>
      <w:sz w:val="32"/>
      <w:szCs w:val="20"/>
    </w:rPr>
  </w:style>
  <w:style w:type="paragraph" w:customStyle="1" w:styleId="Bntext">
    <w:name w:val="Běžný text"/>
    <w:qFormat/>
    <w:rsid w:val="003276D5"/>
    <w:pPr>
      <w:tabs>
        <w:tab w:val="left" w:pos="720"/>
        <w:tab w:val="left" w:pos="1440"/>
        <w:tab w:val="left" w:pos="2160"/>
        <w:tab w:val="left" w:pos="2880"/>
        <w:tab w:val="left" w:pos="3600"/>
        <w:tab w:val="left" w:pos="4320"/>
        <w:tab w:val="left" w:pos="5040"/>
        <w:tab w:val="left" w:pos="5760"/>
      </w:tabs>
      <w:spacing w:after="240" w:line="240" w:lineRule="atLeast"/>
      <w:jc w:val="both"/>
    </w:pPr>
    <w:rPr>
      <w:color w:val="000000"/>
      <w:sz w:val="24"/>
      <w:lang w:val="en-US"/>
    </w:rPr>
  </w:style>
  <w:style w:type="paragraph" w:styleId="Bezmezer">
    <w:name w:val="No Spacing"/>
    <w:uiPriority w:val="1"/>
    <w:qFormat/>
    <w:rsid w:val="003276D5"/>
    <w:rPr>
      <w:sz w:val="24"/>
      <w:szCs w:val="24"/>
    </w:rPr>
  </w:style>
  <w:style w:type="paragraph" w:styleId="FormtovanvHTML">
    <w:name w:val="HTML Preformatted"/>
    <w:basedOn w:val="Normln"/>
    <w:link w:val="FormtovanvHTMLChar"/>
    <w:uiPriority w:val="99"/>
    <w:semiHidden/>
    <w:unhideWhenUsed/>
    <w:qFormat/>
    <w:rsid w:val="00F64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Zkladntextodsazen">
    <w:name w:val="Body Text Indent"/>
    <w:basedOn w:val="Normln"/>
    <w:link w:val="ZkladntextodsazenChar"/>
    <w:unhideWhenUsed/>
    <w:rsid w:val="00A435CA"/>
    <w:pPr>
      <w:spacing w:after="120"/>
      <w:ind w:left="283"/>
    </w:pPr>
  </w:style>
  <w:style w:type="paragraph" w:customStyle="1" w:styleId="elementtoproof">
    <w:name w:val="elementtoproof"/>
    <w:basedOn w:val="Normln"/>
    <w:uiPriority w:val="99"/>
    <w:semiHidden/>
    <w:qFormat/>
    <w:rsid w:val="00201F79"/>
    <w:rPr>
      <w:rFonts w:eastAsiaTheme="minorHAnsi"/>
    </w:rPr>
  </w:style>
  <w:style w:type="paragraph" w:customStyle="1" w:styleId="Obsahrmce">
    <w:name w:val="Obsah rámce"/>
    <w:basedOn w:val="Normln"/>
    <w:qFormat/>
  </w:style>
  <w:style w:type="paragraph" w:customStyle="1" w:styleId="Koment">
    <w:name w:val="Komentář"/>
    <w:basedOn w:val="Normln"/>
    <w:qFormat/>
    <w:rPr>
      <w:sz w:val="20"/>
      <w:szCs w:val="20"/>
    </w:rPr>
  </w:style>
  <w:style w:type="paragraph" w:customStyle="1" w:styleId="commentcontentpara">
    <w:name w:val="commentcontentpara"/>
    <w:basedOn w:val="Normln"/>
    <w:qFormat/>
    <w:rsid w:val="00FC2365"/>
    <w:pPr>
      <w:suppressAutoHyphens w:val="0"/>
      <w:spacing w:beforeAutospacing="1" w:afterAutospacing="1"/>
    </w:pPr>
  </w:style>
  <w:style w:type="paragraph" w:customStyle="1" w:styleId="odkazSZR">
    <w:name w:val="odkazSZR"/>
    <w:basedOn w:val="Normln"/>
    <w:qFormat/>
    <w:rsid w:val="004040F2"/>
    <w:pPr>
      <w:spacing w:after="113"/>
      <w:jc w:val="both"/>
    </w:pPr>
    <w:rPr>
      <w:rFonts w:ascii="Arial Narrow" w:eastAsia="SimSun" w:hAnsi="Arial Narrow" w:cs="Lucida Sans"/>
      <w:u w:val="single"/>
      <w:lang w:eastAsia="hi-IN" w:bidi="hi-IN"/>
    </w:rPr>
  </w:style>
  <w:style w:type="paragraph" w:customStyle="1" w:styleId="odstavce">
    <w:name w:val="odstavce"/>
    <w:basedOn w:val="Normln"/>
    <w:qFormat/>
    <w:rsid w:val="003B6C2B"/>
    <w:pPr>
      <w:numPr>
        <w:numId w:val="16"/>
      </w:numPr>
      <w:tabs>
        <w:tab w:val="left" w:pos="737"/>
      </w:tabs>
      <w:jc w:val="both"/>
    </w:pPr>
    <w:rPr>
      <w:rFonts w:ascii="Arial Narrow" w:eastAsia="SimSun" w:hAnsi="Arial Narrow" w:cs="Lucida Sans"/>
      <w:lang w:eastAsia="hi-IN" w:bidi="hi-IN"/>
    </w:rPr>
  </w:style>
  <w:style w:type="paragraph" w:customStyle="1" w:styleId="lnek0">
    <w:name w:val="článek"/>
    <w:basedOn w:val="Normln"/>
    <w:qFormat/>
    <w:rsid w:val="003B6C2B"/>
    <w:pPr>
      <w:spacing w:after="170"/>
      <w:jc w:val="center"/>
    </w:pPr>
    <w:rPr>
      <w:rFonts w:ascii="Arial Narrow" w:eastAsia="SimSun" w:hAnsi="Arial Narrow" w:cs="Lucida Sans"/>
      <w:b/>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5489ecf-45c4-4e33-941b-8613dd830d08">
      <UserInfo>
        <DisplayName>Alena Macháčková</DisplayName>
        <AccountId>62</AccountId>
        <AccountType/>
      </UserInfo>
    </SharedWithUsers>
    <lcf76f155ced4ddcb4097134ff3c332f xmlns="7160664c-0bf5-48c8-9237-0687b41bf4a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c3011f5ac400dcc128df8172d1172e43">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9516bb95bd339b8e89648fd78e6a2670"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ontrolsStorage xmlns="urn:schemas-microsoft-com.VSTO2008Demos.ControlsStorage">
  <Controls>AAEAAAD/////AQAAAAAAAAAMAgAAAEVDaGVtNFdvcmQuQ29yZSwgVmVyc2lvbj0xLjUuMC4wLCBDdWx0dXJlPW5ldXRyYWwsIFB1YmxpY0tleVRva2VuPW51bGwHAQAAAAABAAAAAAAAAAQgQ2hlbTRXb3JkLkNvcmUuQ29udHJvbFByb3BlcnRpZXMCAAAACw==</Controls>
</Controls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5883C-E298-4CB7-B712-A871D5E7F2DD}">
  <ds:schemaRefs>
    <ds:schemaRef ds:uri="http://schemas.microsoft.com/office/2006/metadata/properties"/>
    <ds:schemaRef ds:uri="http://schemas.microsoft.com/office/infopath/2007/PartnerControls"/>
    <ds:schemaRef ds:uri="35489ecf-45c4-4e33-941b-8613dd830d08"/>
    <ds:schemaRef ds:uri="7160664c-0bf5-48c8-9237-0687b41bf4af"/>
  </ds:schemaRefs>
</ds:datastoreItem>
</file>

<file path=customXml/itemProps2.xml><?xml version="1.0" encoding="utf-8"?>
<ds:datastoreItem xmlns:ds="http://schemas.openxmlformats.org/officeDocument/2006/customXml" ds:itemID="{D4A5D7E9-82A9-49DE-A9D3-51C1B91F4FFA}">
  <ds:schemaRefs>
    <ds:schemaRef ds:uri="http://schemas.microsoft.com/sharepoint/v3/contenttype/forms"/>
  </ds:schemaRefs>
</ds:datastoreItem>
</file>

<file path=customXml/itemProps3.xml><?xml version="1.0" encoding="utf-8"?>
<ds:datastoreItem xmlns:ds="http://schemas.openxmlformats.org/officeDocument/2006/customXml" ds:itemID="{2E9EC673-DD66-4D33-BCD6-105656696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AE5530-4C38-412D-BF43-A254970E9990}">
  <ds:schemaRefs>
    <ds:schemaRef ds:uri="urn:schemas-microsoft-com.VSTO2008Demos.ControlsStorage"/>
  </ds:schemaRefs>
</ds:datastoreItem>
</file>

<file path=customXml/itemProps5.xml><?xml version="1.0" encoding="utf-8"?>
<ds:datastoreItem xmlns:ds="http://schemas.openxmlformats.org/officeDocument/2006/customXml" ds:itemID="{C15039A4-4588-4B93-8736-8C272F418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5</Pages>
  <Words>7671</Words>
  <Characters>45029</Characters>
  <Application>Microsoft Office Word</Application>
  <DocSecurity>0</DocSecurity>
  <Lines>958</Lines>
  <Paragraphs>572</Paragraphs>
  <ScaleCrop>false</ScaleCrop>
  <HeadingPairs>
    <vt:vector size="4" baseType="variant">
      <vt:variant>
        <vt:lpstr>Název</vt:lpstr>
      </vt:variant>
      <vt:variant>
        <vt:i4>1</vt:i4>
      </vt:variant>
      <vt:variant>
        <vt:lpstr>Nadpisy</vt:lpstr>
      </vt:variant>
      <vt:variant>
        <vt:i4>9</vt:i4>
      </vt:variant>
    </vt:vector>
  </HeadingPairs>
  <TitlesOfParts>
    <vt:vector size="10" baseType="lpstr">
      <vt:lpstr>Kód:</vt:lpstr>
      <vt:lpstr>PRAVIDLA PRůBĚHU STUDIA VE STUDIJNÍCH PROGRAMECH USKUTEČŇOVANÝCH NA FAKULTĚ HUMA</vt:lpstr>
      <vt:lpstr/>
      <vt:lpstr/>
      <vt:lpstr>Akademický senát Fakulty humanitních studií podle § 27 odst. 1 písm. b) zákona č</vt:lpstr>
      <vt:lpstr/>
      <vt:lpstr>a</vt:lpstr>
      <vt:lpstr/>
      <vt:lpstr>Akademický senát Univerzity Tomáše Bati ve Zlíně podle § 9 odst. 1 písm. b) bodu</vt:lpstr>
      <vt:lpstr/>
    </vt:vector>
  </TitlesOfParts>
  <Company>GOPAS, a.s.</Company>
  <LinksUpToDate>false</LinksUpToDate>
  <CharactersWithSpaces>5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ód:</dc:title>
  <dc:subject/>
  <dc:creator>marek</dc:creator>
  <dc:description/>
  <cp:lastModifiedBy>Martin Sysel</cp:lastModifiedBy>
  <cp:revision>7</cp:revision>
  <cp:lastPrinted>2026-04-15T12:22:00Z</cp:lastPrinted>
  <dcterms:created xsi:type="dcterms:W3CDTF">2026-03-26T20:43:00Z</dcterms:created>
  <dcterms:modified xsi:type="dcterms:W3CDTF">2026-04-15T12:23: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GrammarlyDocumentId">
    <vt:lpwstr>5c142124-cbb4-4f5a-96fb-aa15b34113c3</vt:lpwstr>
  </property>
  <property fmtid="{D5CDD505-2E9C-101B-9397-08002B2CF9AE}" pid="4" name="MediaServiceImageTags">
    <vt:lpwstr/>
  </property>
</Properties>
</file>